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F4D6D" w14:textId="145B92D1" w:rsidR="008E3220" w:rsidRPr="00FE4C80" w:rsidRDefault="008E3220" w:rsidP="008E3220">
      <w:pPr>
        <w:jc w:val="center"/>
        <w:rPr>
          <w:b/>
          <w:bCs/>
          <w:sz w:val="56"/>
          <w:szCs w:val="56"/>
        </w:rPr>
      </w:pPr>
    </w:p>
    <w:p w14:paraId="181C0810" w14:textId="77777777" w:rsidR="00FE4C80" w:rsidRPr="00FE4C80" w:rsidRDefault="00FE4C80" w:rsidP="008E3220">
      <w:pPr>
        <w:jc w:val="center"/>
        <w:rPr>
          <w:b/>
          <w:bCs/>
          <w:sz w:val="56"/>
          <w:szCs w:val="56"/>
        </w:rPr>
      </w:pPr>
    </w:p>
    <w:p w14:paraId="393C6E3F" w14:textId="4DD58795" w:rsidR="008E3220" w:rsidRPr="00FE4C80" w:rsidRDefault="008E3220" w:rsidP="008E3220">
      <w:pPr>
        <w:jc w:val="center"/>
        <w:rPr>
          <w:b/>
          <w:bCs/>
          <w:sz w:val="56"/>
          <w:szCs w:val="56"/>
        </w:rPr>
      </w:pPr>
      <w:r w:rsidRPr="00FE4C80">
        <w:rPr>
          <w:b/>
          <w:bCs/>
          <w:sz w:val="72"/>
          <w:szCs w:val="72"/>
        </w:rPr>
        <w:t>Customer Retention Case Study Report</w:t>
      </w:r>
    </w:p>
    <w:p w14:paraId="77BAC780" w14:textId="77777777" w:rsidR="008E3220" w:rsidRPr="00FE4C80" w:rsidRDefault="008E3220"/>
    <w:p w14:paraId="76264BBE" w14:textId="25153720" w:rsidR="008E3220" w:rsidRPr="00FE4C80" w:rsidRDefault="008E3220" w:rsidP="008E3220">
      <w:pPr>
        <w:spacing w:after="160" w:line="259" w:lineRule="auto"/>
        <w:jc w:val="center"/>
      </w:pPr>
    </w:p>
    <w:p w14:paraId="39F09813" w14:textId="5E06D563" w:rsidR="00586E09" w:rsidRPr="00FE4C80" w:rsidRDefault="00586E09" w:rsidP="008E3220">
      <w:pPr>
        <w:spacing w:after="160" w:line="259" w:lineRule="auto"/>
        <w:jc w:val="center"/>
      </w:pPr>
    </w:p>
    <w:p w14:paraId="4735118E" w14:textId="53D4F8B4" w:rsidR="00586E09" w:rsidRPr="00FE4C80" w:rsidRDefault="00586E09" w:rsidP="008E3220">
      <w:pPr>
        <w:spacing w:after="160" w:line="259" w:lineRule="auto"/>
        <w:jc w:val="center"/>
      </w:pPr>
    </w:p>
    <w:p w14:paraId="2C55E370" w14:textId="77777777" w:rsidR="00586E09" w:rsidRPr="00FE4C80" w:rsidRDefault="00586E09" w:rsidP="008E3220">
      <w:pPr>
        <w:spacing w:after="160" w:line="259" w:lineRule="auto"/>
        <w:jc w:val="center"/>
      </w:pPr>
    </w:p>
    <w:p w14:paraId="4A58F786" w14:textId="77777777" w:rsidR="00586E09" w:rsidRPr="00FE4C80" w:rsidRDefault="00586E09" w:rsidP="008E3220">
      <w:pPr>
        <w:spacing w:after="160" w:line="259" w:lineRule="auto"/>
        <w:jc w:val="center"/>
      </w:pPr>
    </w:p>
    <w:p w14:paraId="4113E5DE" w14:textId="3A743914" w:rsidR="008E3220" w:rsidRPr="00104EA1" w:rsidRDefault="00631A40" w:rsidP="008E3220">
      <w:pPr>
        <w:spacing w:after="160" w:line="259" w:lineRule="auto"/>
        <w:jc w:val="center"/>
        <w:rPr>
          <w:b/>
          <w:bCs/>
          <w:sz w:val="44"/>
          <w:szCs w:val="44"/>
        </w:rPr>
      </w:pPr>
      <w:r>
        <w:rPr>
          <w:b/>
          <w:bCs/>
          <w:sz w:val="44"/>
          <w:szCs w:val="44"/>
        </w:rPr>
        <w:t>Prepared by Amit Pawar</w:t>
      </w:r>
    </w:p>
    <w:p w14:paraId="237E9AC4" w14:textId="0E5A0DCC" w:rsidR="008E3220" w:rsidRPr="00104EA1" w:rsidRDefault="008E3220" w:rsidP="008E3220">
      <w:pPr>
        <w:spacing w:after="160" w:line="259" w:lineRule="auto"/>
        <w:jc w:val="center"/>
        <w:rPr>
          <w:b/>
          <w:bCs/>
          <w:sz w:val="40"/>
          <w:szCs w:val="40"/>
        </w:rPr>
      </w:pPr>
      <w:r w:rsidRPr="00104EA1">
        <w:rPr>
          <w:b/>
          <w:bCs/>
          <w:sz w:val="40"/>
          <w:szCs w:val="40"/>
        </w:rPr>
        <w:t>Data Science Intern at Flip Robo Technologies</w:t>
      </w:r>
    </w:p>
    <w:p w14:paraId="2FD00D59" w14:textId="521CA1A7" w:rsidR="008E3220" w:rsidRPr="00FE4C80" w:rsidRDefault="008E3220" w:rsidP="008E3220">
      <w:pPr>
        <w:spacing w:after="160" w:line="259" w:lineRule="auto"/>
        <w:jc w:val="center"/>
        <w:rPr>
          <w:b/>
          <w:bCs/>
          <w:sz w:val="36"/>
          <w:szCs w:val="36"/>
        </w:rPr>
      </w:pPr>
    </w:p>
    <w:p w14:paraId="2F725292" w14:textId="4FD668C8" w:rsidR="00586E09" w:rsidRPr="00FE4C80" w:rsidRDefault="00586E09" w:rsidP="008E3220">
      <w:pPr>
        <w:spacing w:after="160" w:line="259" w:lineRule="auto"/>
        <w:jc w:val="center"/>
        <w:rPr>
          <w:b/>
          <w:bCs/>
          <w:sz w:val="36"/>
          <w:szCs w:val="36"/>
        </w:rPr>
      </w:pPr>
    </w:p>
    <w:p w14:paraId="39D7201C" w14:textId="77777777" w:rsidR="00586E09" w:rsidRPr="00FE4C80" w:rsidRDefault="00586E09" w:rsidP="008304CC">
      <w:pPr>
        <w:spacing w:after="160" w:line="259" w:lineRule="auto"/>
        <w:rPr>
          <w:b/>
          <w:bCs/>
          <w:sz w:val="36"/>
          <w:szCs w:val="36"/>
        </w:rPr>
      </w:pPr>
    </w:p>
    <w:p w14:paraId="2B31AB1C" w14:textId="0CF795C3" w:rsidR="008E3220" w:rsidRPr="00FE4C80" w:rsidRDefault="008E3220" w:rsidP="008E3220">
      <w:pPr>
        <w:spacing w:after="160" w:line="259" w:lineRule="auto"/>
        <w:jc w:val="center"/>
        <w:rPr>
          <w:b/>
          <w:bCs/>
          <w:sz w:val="36"/>
          <w:szCs w:val="36"/>
        </w:rPr>
      </w:pPr>
    </w:p>
    <w:p w14:paraId="1139072D" w14:textId="77777777" w:rsidR="00586E09" w:rsidRPr="00FE4C80" w:rsidRDefault="00586E09" w:rsidP="008E3220">
      <w:pPr>
        <w:spacing w:after="160" w:line="259" w:lineRule="auto"/>
        <w:jc w:val="center"/>
        <w:rPr>
          <w:b/>
          <w:bCs/>
          <w:sz w:val="36"/>
          <w:szCs w:val="36"/>
        </w:rPr>
      </w:pPr>
    </w:p>
    <w:p w14:paraId="20173CDA" w14:textId="367966D5" w:rsidR="008E3220" w:rsidRPr="00104EA1" w:rsidRDefault="00631A40" w:rsidP="008E3220">
      <w:pPr>
        <w:spacing w:after="160" w:line="259" w:lineRule="auto"/>
        <w:jc w:val="center"/>
        <w:rPr>
          <w:b/>
          <w:bCs/>
          <w:sz w:val="40"/>
          <w:szCs w:val="40"/>
        </w:rPr>
      </w:pPr>
      <w:r>
        <w:rPr>
          <w:b/>
          <w:bCs/>
          <w:sz w:val="40"/>
          <w:szCs w:val="40"/>
        </w:rPr>
        <w:t>16 November</w:t>
      </w:r>
      <w:r w:rsidR="008E3220" w:rsidRPr="00104EA1">
        <w:rPr>
          <w:b/>
          <w:bCs/>
          <w:sz w:val="40"/>
          <w:szCs w:val="40"/>
        </w:rPr>
        <w:t xml:space="preserve"> 2022</w:t>
      </w:r>
    </w:p>
    <w:p w14:paraId="7BF18116" w14:textId="37E53C51" w:rsidR="008E3220" w:rsidRPr="00104EA1" w:rsidRDefault="008E3220" w:rsidP="008E3220">
      <w:pPr>
        <w:spacing w:after="160" w:line="259" w:lineRule="auto"/>
        <w:jc w:val="center"/>
        <w:rPr>
          <w:b/>
          <w:bCs/>
          <w:sz w:val="40"/>
          <w:szCs w:val="40"/>
        </w:rPr>
      </w:pPr>
      <w:r w:rsidRPr="00104EA1">
        <w:rPr>
          <w:b/>
          <w:bCs/>
          <w:sz w:val="40"/>
          <w:szCs w:val="40"/>
        </w:rPr>
        <w:t>Internship at Flip Robo Technologies</w:t>
      </w:r>
    </w:p>
    <w:p w14:paraId="7047CCDC" w14:textId="5B6C68D1" w:rsidR="008E3220" w:rsidRPr="00104EA1" w:rsidRDefault="008E3220" w:rsidP="008E3220">
      <w:pPr>
        <w:spacing w:after="160" w:line="259" w:lineRule="auto"/>
        <w:jc w:val="center"/>
        <w:rPr>
          <w:b/>
          <w:bCs/>
          <w:sz w:val="40"/>
          <w:szCs w:val="40"/>
        </w:rPr>
      </w:pPr>
      <w:r w:rsidRPr="00104EA1">
        <w:rPr>
          <w:b/>
          <w:bCs/>
          <w:sz w:val="40"/>
          <w:szCs w:val="40"/>
        </w:rPr>
        <w:t>SME Name:</w:t>
      </w:r>
      <w:r w:rsidR="00631A40">
        <w:rPr>
          <w:b/>
          <w:bCs/>
          <w:sz w:val="40"/>
          <w:szCs w:val="40"/>
        </w:rPr>
        <w:t xml:space="preserve"> </w:t>
      </w:r>
      <w:hyperlink r:id="rId7" w:history="1">
        <w:r w:rsidR="00631A40" w:rsidRPr="00631A40">
          <w:rPr>
            <w:b/>
            <w:sz w:val="40"/>
            <w:szCs w:val="40"/>
          </w:rPr>
          <w:t>Khushboo</w:t>
        </w:r>
        <w:r w:rsidR="00631A40" w:rsidRPr="00631A40">
          <w:rPr>
            <w:sz w:val="40"/>
            <w:szCs w:val="40"/>
          </w:rPr>
          <w:t xml:space="preserve"> </w:t>
        </w:r>
        <w:r w:rsidR="00631A40" w:rsidRPr="00631A40">
          <w:rPr>
            <w:b/>
            <w:sz w:val="40"/>
            <w:szCs w:val="40"/>
          </w:rPr>
          <w:t>Garg</w:t>
        </w:r>
      </w:hyperlink>
    </w:p>
    <w:p w14:paraId="4BC18E5C" w14:textId="457A717D" w:rsidR="008E3220" w:rsidRPr="00104EA1" w:rsidRDefault="008E3220" w:rsidP="008E3220">
      <w:pPr>
        <w:spacing w:after="160" w:line="259" w:lineRule="auto"/>
        <w:jc w:val="center"/>
        <w:rPr>
          <w:b/>
          <w:bCs/>
          <w:sz w:val="40"/>
          <w:szCs w:val="40"/>
        </w:rPr>
      </w:pPr>
    </w:p>
    <w:p w14:paraId="58E2A352" w14:textId="09A06B91" w:rsidR="008E3220" w:rsidRPr="00FE4C80" w:rsidRDefault="008E3220">
      <w:pPr>
        <w:spacing w:after="160" w:line="259" w:lineRule="auto"/>
        <w:rPr>
          <w:sz w:val="28"/>
          <w:szCs w:val="28"/>
        </w:rPr>
      </w:pPr>
    </w:p>
    <w:p w14:paraId="6A4B46EE" w14:textId="64ED0D92" w:rsidR="008E3220" w:rsidRPr="00FE4C80" w:rsidRDefault="008E3220">
      <w:pPr>
        <w:spacing w:after="160" w:line="259" w:lineRule="auto"/>
        <w:rPr>
          <w:sz w:val="28"/>
          <w:szCs w:val="28"/>
        </w:rPr>
      </w:pPr>
    </w:p>
    <w:p w14:paraId="752E9691" w14:textId="6F5EC891" w:rsidR="008E3220" w:rsidRPr="00FE4C80" w:rsidRDefault="008E3220">
      <w:pPr>
        <w:spacing w:after="160" w:line="259" w:lineRule="auto"/>
      </w:pPr>
    </w:p>
    <w:p w14:paraId="5138868B" w14:textId="77777777" w:rsidR="00FE4C80" w:rsidRPr="00FE4C80" w:rsidRDefault="00FE4C80" w:rsidP="00586E09">
      <w:pPr>
        <w:spacing w:after="160" w:line="259" w:lineRule="auto"/>
        <w:jc w:val="center"/>
        <w:rPr>
          <w:b/>
          <w:bCs/>
          <w:sz w:val="36"/>
          <w:szCs w:val="36"/>
        </w:rPr>
      </w:pPr>
    </w:p>
    <w:p w14:paraId="7108DA72" w14:textId="77777777" w:rsidR="00FE4C80" w:rsidRPr="00FE4C80" w:rsidRDefault="00FE4C80" w:rsidP="00586E09">
      <w:pPr>
        <w:spacing w:after="160" w:line="259" w:lineRule="auto"/>
        <w:jc w:val="center"/>
        <w:rPr>
          <w:b/>
          <w:bCs/>
          <w:sz w:val="36"/>
          <w:szCs w:val="36"/>
        </w:rPr>
      </w:pPr>
    </w:p>
    <w:p w14:paraId="224156BE" w14:textId="008E6016" w:rsidR="00586E09" w:rsidRPr="00104EA1" w:rsidRDefault="00586E09" w:rsidP="00586E09">
      <w:pPr>
        <w:spacing w:after="160" w:line="259" w:lineRule="auto"/>
        <w:jc w:val="center"/>
        <w:rPr>
          <w:b/>
          <w:bCs/>
          <w:sz w:val="48"/>
          <w:szCs w:val="48"/>
        </w:rPr>
      </w:pPr>
      <w:r w:rsidRPr="00104EA1">
        <w:rPr>
          <w:b/>
          <w:bCs/>
          <w:sz w:val="48"/>
          <w:szCs w:val="48"/>
        </w:rPr>
        <w:t>Acknowledgement</w:t>
      </w:r>
    </w:p>
    <w:p w14:paraId="668117E7" w14:textId="14A07163" w:rsidR="00586E09" w:rsidRPr="00FE4C80" w:rsidRDefault="00586E09">
      <w:pPr>
        <w:spacing w:after="160" w:line="259" w:lineRule="auto"/>
      </w:pPr>
    </w:p>
    <w:p w14:paraId="6A2AA007" w14:textId="004A2E2C" w:rsidR="00FE4C80" w:rsidRPr="00FE4C80" w:rsidRDefault="00FE4C80">
      <w:pPr>
        <w:spacing w:after="160" w:line="259" w:lineRule="auto"/>
      </w:pPr>
    </w:p>
    <w:p w14:paraId="38DA0A9A" w14:textId="77777777" w:rsidR="00FE4C80" w:rsidRPr="00FE4C80" w:rsidRDefault="00FE4C80">
      <w:pPr>
        <w:spacing w:after="160" w:line="259" w:lineRule="auto"/>
      </w:pPr>
    </w:p>
    <w:p w14:paraId="4CD24183" w14:textId="1FD58DC4" w:rsidR="00586E09" w:rsidRPr="00FE4C80" w:rsidRDefault="00586E09" w:rsidP="00FE4C80">
      <w:pPr>
        <w:pStyle w:val="Text"/>
      </w:pPr>
      <w:r w:rsidRPr="00FE4C80">
        <w:t>It is my pleasure to present this report. Working on this project was an incredible experience that has given me good information and knowledge regarding the data analysis process.</w:t>
      </w:r>
    </w:p>
    <w:p w14:paraId="5EAC5591" w14:textId="77777777" w:rsidR="00FE4C80" w:rsidRPr="00FE4C80" w:rsidRDefault="00FE4C80" w:rsidP="00FE4C80">
      <w:pPr>
        <w:pStyle w:val="Text"/>
      </w:pPr>
    </w:p>
    <w:p w14:paraId="39282E9C" w14:textId="62E295F5" w:rsidR="00586E09" w:rsidRPr="00FE4C80" w:rsidRDefault="00586E09" w:rsidP="00586E09">
      <w:pPr>
        <w:pStyle w:val="Text"/>
      </w:pPr>
      <w:r w:rsidRPr="00FE4C80">
        <w:t xml:space="preserve">All the required information and dataset are provided by </w:t>
      </w:r>
      <w:r w:rsidRPr="00FE4C80">
        <w:rPr>
          <w:b/>
          <w:bCs/>
        </w:rPr>
        <w:t>Flip Robo Technologies</w:t>
      </w:r>
      <w:r w:rsidRPr="00FE4C80">
        <w:t xml:space="preserve"> (Bangalore) that helped me to complete the project.</w:t>
      </w:r>
    </w:p>
    <w:p w14:paraId="299FBF08" w14:textId="77777777" w:rsidR="00586E09" w:rsidRPr="00FE4C80" w:rsidRDefault="00586E09" w:rsidP="00586E09">
      <w:pPr>
        <w:pStyle w:val="Text"/>
      </w:pPr>
    </w:p>
    <w:p w14:paraId="79C709E1" w14:textId="60681E00" w:rsidR="00586E09" w:rsidRPr="00FE4C80" w:rsidRDefault="00586E09" w:rsidP="00586E09">
      <w:pPr>
        <w:spacing w:after="160" w:line="259" w:lineRule="auto"/>
        <w:rPr>
          <w:sz w:val="28"/>
          <w:szCs w:val="28"/>
        </w:rPr>
      </w:pPr>
      <w:r w:rsidRPr="00FE4C80">
        <w:rPr>
          <w:sz w:val="28"/>
          <w:szCs w:val="28"/>
        </w:rPr>
        <w:t xml:space="preserve">I want to thank my SME </w:t>
      </w:r>
      <w:hyperlink r:id="rId8" w:history="1">
        <w:r w:rsidR="00631A40" w:rsidRPr="00631A40">
          <w:rPr>
            <w:b/>
            <w:sz w:val="28"/>
            <w:szCs w:val="28"/>
          </w:rPr>
          <w:t>Khushboo Garg</w:t>
        </w:r>
      </w:hyperlink>
      <w:r w:rsidRPr="00631A40">
        <w:rPr>
          <w:b/>
          <w:sz w:val="28"/>
          <w:szCs w:val="28"/>
        </w:rPr>
        <w:t>for</w:t>
      </w:r>
      <w:r w:rsidRPr="00FE4C80">
        <w:rPr>
          <w:sz w:val="28"/>
          <w:szCs w:val="28"/>
        </w:rPr>
        <w:t xml:space="preserve"> giving the dataset to perform the complete case study process.</w:t>
      </w:r>
    </w:p>
    <w:p w14:paraId="6E1328FC" w14:textId="701834BE" w:rsidR="008E3220" w:rsidRPr="00FE4C80" w:rsidRDefault="008E3220">
      <w:pPr>
        <w:spacing w:after="160" w:line="259" w:lineRule="auto"/>
      </w:pPr>
    </w:p>
    <w:p w14:paraId="6BAC5E1F" w14:textId="4EA3CA44" w:rsidR="008E3220" w:rsidRPr="00FE4C80" w:rsidRDefault="008E3220">
      <w:pPr>
        <w:spacing w:after="160" w:line="259" w:lineRule="auto"/>
      </w:pPr>
    </w:p>
    <w:p w14:paraId="7C93680B" w14:textId="243E2A42" w:rsidR="008E3220" w:rsidRPr="00FE4C80" w:rsidRDefault="00FE4C80" w:rsidP="00FE4C80">
      <w:pPr>
        <w:spacing w:after="160" w:line="259" w:lineRule="auto"/>
        <w:jc w:val="center"/>
      </w:pPr>
      <w:r w:rsidRPr="00FE4C80">
        <w:rPr>
          <w:noProof/>
        </w:rPr>
        <w:drawing>
          <wp:inline distT="0" distB="0" distL="0" distR="0" wp14:anchorId="7FE7EAD5" wp14:editId="6AC4A978">
            <wp:extent cx="2500745" cy="21172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2987" cy="2119195"/>
                    </a:xfrm>
                    <a:prstGeom prst="rect">
                      <a:avLst/>
                    </a:prstGeom>
                  </pic:spPr>
                </pic:pic>
              </a:graphicData>
            </a:graphic>
          </wp:inline>
        </w:drawing>
      </w:r>
    </w:p>
    <w:p w14:paraId="56EB93B8" w14:textId="268EE5E4" w:rsidR="008E3220" w:rsidRPr="00FE4C80" w:rsidRDefault="008E3220">
      <w:pPr>
        <w:spacing w:after="160" w:line="259" w:lineRule="auto"/>
      </w:pPr>
    </w:p>
    <w:p w14:paraId="531632D2" w14:textId="15A877B6" w:rsidR="008E3220" w:rsidRPr="00FE4C80" w:rsidRDefault="008E3220">
      <w:pPr>
        <w:spacing w:after="160" w:line="259" w:lineRule="auto"/>
      </w:pPr>
    </w:p>
    <w:p w14:paraId="7B053749" w14:textId="1226F83D" w:rsidR="008E3220" w:rsidRPr="00FE4C80" w:rsidRDefault="008E3220">
      <w:pPr>
        <w:spacing w:after="160" w:line="259" w:lineRule="auto"/>
      </w:pPr>
    </w:p>
    <w:p w14:paraId="15C2332C" w14:textId="5631DD53" w:rsidR="008E3220" w:rsidRPr="00FE4C80" w:rsidRDefault="008E3220">
      <w:pPr>
        <w:spacing w:after="160" w:line="259" w:lineRule="auto"/>
      </w:pPr>
    </w:p>
    <w:p w14:paraId="5E9B8BA0" w14:textId="25287D8C" w:rsidR="008E3220" w:rsidRPr="00104EA1" w:rsidRDefault="00FE4C80" w:rsidP="00FE4C80">
      <w:pPr>
        <w:jc w:val="center"/>
        <w:rPr>
          <w:b/>
          <w:bCs/>
          <w:sz w:val="52"/>
          <w:szCs w:val="52"/>
        </w:rPr>
      </w:pPr>
      <w:r w:rsidRPr="00104EA1">
        <w:rPr>
          <w:b/>
          <w:bCs/>
          <w:sz w:val="52"/>
          <w:szCs w:val="52"/>
        </w:rPr>
        <w:lastRenderedPageBreak/>
        <w:t>Introduction</w:t>
      </w:r>
    </w:p>
    <w:p w14:paraId="1D652F8A" w14:textId="77777777" w:rsidR="00FE4C80" w:rsidRPr="00FE4C80" w:rsidRDefault="00FE4C80" w:rsidP="00FE4C80">
      <w:pPr>
        <w:jc w:val="center"/>
        <w:rPr>
          <w:b/>
          <w:bCs/>
          <w:sz w:val="44"/>
          <w:szCs w:val="4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663"/>
        <w:gridCol w:w="4061"/>
        <w:gridCol w:w="673"/>
        <w:gridCol w:w="4712"/>
        <w:gridCol w:w="25"/>
      </w:tblGrid>
      <w:tr w:rsidR="00FE4C80" w:rsidRPr="00FE4C80" w14:paraId="1086F1AC" w14:textId="77777777" w:rsidTr="002750BC">
        <w:trPr>
          <w:trHeight w:val="4829"/>
        </w:trPr>
        <w:tc>
          <w:tcPr>
            <w:tcW w:w="663" w:type="dxa"/>
          </w:tcPr>
          <w:p w14:paraId="1BD16C7F" w14:textId="6E5475E9" w:rsidR="0023767A" w:rsidRPr="00FE4C80" w:rsidRDefault="0023767A" w:rsidP="00BC7139"/>
        </w:tc>
        <w:tc>
          <w:tcPr>
            <w:tcW w:w="9446" w:type="dxa"/>
            <w:gridSpan w:val="3"/>
            <w:tcBorders>
              <w:top w:val="single" w:sz="18" w:space="0" w:color="4472C4" w:themeColor="accent1"/>
              <w:bottom w:val="single" w:sz="18" w:space="0" w:color="4472C4" w:themeColor="accent1"/>
            </w:tcBorders>
          </w:tcPr>
          <w:p w14:paraId="4C3C02DA" w14:textId="43D52FD2" w:rsidR="0023767A" w:rsidRPr="00104EA1" w:rsidRDefault="0023767A" w:rsidP="00BC7139">
            <w:pPr>
              <w:pStyle w:val="Heading5"/>
              <w:outlineLvl w:val="4"/>
              <w:rPr>
                <w:color w:val="auto"/>
                <w:sz w:val="44"/>
                <w:szCs w:val="44"/>
                <w:u w:val="single"/>
              </w:rPr>
            </w:pPr>
            <w:r w:rsidRPr="00104EA1">
              <w:rPr>
                <w:color w:val="auto"/>
                <w:sz w:val="44"/>
                <w:szCs w:val="44"/>
                <w:u w:val="single"/>
              </w:rPr>
              <w:t>Problem Statement</w:t>
            </w:r>
            <w:r w:rsidR="007153C1" w:rsidRPr="00104EA1">
              <w:rPr>
                <w:color w:val="auto"/>
                <w:sz w:val="44"/>
                <w:szCs w:val="44"/>
                <w:u w:val="single"/>
              </w:rPr>
              <w:t>:</w:t>
            </w:r>
          </w:p>
          <w:p w14:paraId="3D0864A8" w14:textId="77777777" w:rsidR="002750BC" w:rsidRPr="002750BC" w:rsidRDefault="002750BC" w:rsidP="002750BC"/>
          <w:p w14:paraId="3546404F" w14:textId="77777777" w:rsidR="0023767A" w:rsidRPr="00FE4C80" w:rsidRDefault="0023767A" w:rsidP="00BC7139"/>
          <w:p w14:paraId="631DEBBE" w14:textId="77777777" w:rsidR="0023767A" w:rsidRPr="00FE4C80" w:rsidRDefault="0023767A" w:rsidP="00BC7139">
            <w:pPr>
              <w:pStyle w:val="Text"/>
            </w:pPr>
            <w:r w:rsidRPr="00FE4C80">
              <w:t xml:space="preserve">Customer satisfaction has emerged as one of the most important factors that guarantee the success of online store; it has been posited as a key stimulant of purchase or repurchase intentions and customer loyalty. </w:t>
            </w:r>
          </w:p>
          <w:p w14:paraId="0DE9B816" w14:textId="77777777" w:rsidR="0023767A" w:rsidRPr="00FE4C80" w:rsidRDefault="0023767A" w:rsidP="00BC7139">
            <w:pPr>
              <w:pStyle w:val="Text"/>
            </w:pPr>
          </w:p>
          <w:p w14:paraId="5A47D239" w14:textId="77777777" w:rsidR="0023767A" w:rsidRPr="00FE4C80" w:rsidRDefault="0023767A" w:rsidP="00BC7139">
            <w:pPr>
              <w:pStyle w:val="Text"/>
            </w:pPr>
            <w:r w:rsidRPr="00FE4C80">
              <w:t xml:space="preserve">A comprehensive review of the literature, theories and models have been carried out to propose the models for customer activation and customer retention. </w:t>
            </w:r>
          </w:p>
          <w:p w14:paraId="1058B152" w14:textId="77777777" w:rsidR="0023767A" w:rsidRPr="00FE4C80" w:rsidRDefault="0023767A" w:rsidP="00BC7139">
            <w:pPr>
              <w:pStyle w:val="Text"/>
            </w:pPr>
          </w:p>
          <w:p w14:paraId="35975DBF" w14:textId="77777777" w:rsidR="0023767A" w:rsidRPr="00FE4C80" w:rsidRDefault="0023767A" w:rsidP="00BC7139">
            <w:pPr>
              <w:pStyle w:val="Text"/>
            </w:pPr>
            <w:r w:rsidRPr="00FE4C80">
              <w:t xml:space="preserve">Five major factors that contributed to the success of an e-commerce store have been identified as: service quality, system quality, information quality, trust and net benefit. </w:t>
            </w:r>
          </w:p>
          <w:p w14:paraId="0AF442C1" w14:textId="77777777" w:rsidR="0023767A" w:rsidRPr="00FE4C80" w:rsidRDefault="0023767A" w:rsidP="00BC7139">
            <w:pPr>
              <w:pStyle w:val="Text"/>
            </w:pPr>
          </w:p>
          <w:p w14:paraId="57B19BD6" w14:textId="77777777" w:rsidR="0023767A" w:rsidRPr="00FE4C80" w:rsidRDefault="0023767A" w:rsidP="00BC7139">
            <w:pPr>
              <w:pStyle w:val="Text"/>
            </w:pPr>
            <w:r w:rsidRPr="00FE4C80">
              <w:t xml:space="preserve">The research furthermore investigated the factors that influence the online customers repeat purchase intention. </w:t>
            </w:r>
          </w:p>
          <w:p w14:paraId="53B443A6" w14:textId="77777777" w:rsidR="0023767A" w:rsidRPr="00FE4C80" w:rsidRDefault="0023767A" w:rsidP="00BC7139">
            <w:pPr>
              <w:pStyle w:val="Text"/>
            </w:pPr>
          </w:p>
          <w:p w14:paraId="45940827" w14:textId="77777777" w:rsidR="0023767A" w:rsidRPr="00FE4C80" w:rsidRDefault="0023767A" w:rsidP="00BC7139">
            <w:pPr>
              <w:pStyle w:val="Text"/>
            </w:pPr>
            <w:r w:rsidRPr="00FE4C80">
              <w:t xml:space="preserve">The combination of both utilitarian value and hedonistic values are needed to affect the repeat purchase intention (loyalty) positively. </w:t>
            </w:r>
          </w:p>
          <w:p w14:paraId="5B0999A2" w14:textId="77777777" w:rsidR="0023767A" w:rsidRPr="00FE4C80" w:rsidRDefault="0023767A" w:rsidP="00BC7139">
            <w:pPr>
              <w:pStyle w:val="Text"/>
            </w:pPr>
          </w:p>
          <w:p w14:paraId="1A57B10C" w14:textId="77777777" w:rsidR="0023767A" w:rsidRPr="00FE4C80" w:rsidRDefault="0023767A" w:rsidP="00BC7139">
            <w:pPr>
              <w:pStyle w:val="Text"/>
            </w:pPr>
            <w:r w:rsidRPr="00FE4C80">
              <w:t xml:space="preserve">The data is collected from the Indian online shoppers. </w:t>
            </w:r>
          </w:p>
          <w:p w14:paraId="312FE0FE" w14:textId="77777777" w:rsidR="0023767A" w:rsidRPr="00FE4C80" w:rsidRDefault="0023767A" w:rsidP="00BC7139">
            <w:pPr>
              <w:pStyle w:val="Text"/>
            </w:pPr>
          </w:p>
          <w:p w14:paraId="14D73CA1" w14:textId="77777777" w:rsidR="0023767A" w:rsidRPr="00FE4C80" w:rsidRDefault="0023767A" w:rsidP="00BC7139">
            <w:pPr>
              <w:pStyle w:val="Text"/>
            </w:pPr>
            <w:r w:rsidRPr="00FE4C80">
              <w:t>Results indicate the e-retail success factors, which are very much critical for customer satisfaction.</w:t>
            </w:r>
          </w:p>
          <w:p w14:paraId="555E596B" w14:textId="77777777" w:rsidR="0023767A" w:rsidRDefault="0023767A" w:rsidP="00BC7139">
            <w:pPr>
              <w:pStyle w:val="Text"/>
            </w:pPr>
          </w:p>
          <w:p w14:paraId="536E3920" w14:textId="77777777" w:rsidR="002750BC" w:rsidRDefault="002750BC" w:rsidP="00BC7139">
            <w:pPr>
              <w:pStyle w:val="Text"/>
            </w:pPr>
          </w:p>
          <w:p w14:paraId="79182837" w14:textId="77777777" w:rsidR="002750BC" w:rsidRDefault="002750BC" w:rsidP="00BC7139">
            <w:pPr>
              <w:pStyle w:val="Text"/>
            </w:pPr>
          </w:p>
          <w:p w14:paraId="5B3F623B" w14:textId="77777777" w:rsidR="002750BC" w:rsidRDefault="002750BC" w:rsidP="00BC7139">
            <w:pPr>
              <w:pStyle w:val="Text"/>
            </w:pPr>
          </w:p>
          <w:p w14:paraId="393FA3E3" w14:textId="77777777" w:rsidR="002750BC" w:rsidRDefault="002750BC" w:rsidP="00BC7139">
            <w:pPr>
              <w:pStyle w:val="Text"/>
            </w:pPr>
          </w:p>
          <w:p w14:paraId="788423FC" w14:textId="77777777" w:rsidR="002750BC" w:rsidRDefault="002750BC" w:rsidP="00BC7139">
            <w:pPr>
              <w:pStyle w:val="Text"/>
            </w:pPr>
          </w:p>
          <w:p w14:paraId="4C93B291" w14:textId="77777777" w:rsidR="002750BC" w:rsidRDefault="002750BC" w:rsidP="00BC7139">
            <w:pPr>
              <w:pStyle w:val="Text"/>
            </w:pPr>
          </w:p>
          <w:p w14:paraId="135C333E" w14:textId="77777777" w:rsidR="002750BC" w:rsidRDefault="002750BC" w:rsidP="00BC7139">
            <w:pPr>
              <w:pStyle w:val="Text"/>
            </w:pPr>
          </w:p>
          <w:p w14:paraId="157363C3" w14:textId="77777777" w:rsidR="002750BC" w:rsidRDefault="002750BC" w:rsidP="00BC7139">
            <w:pPr>
              <w:pStyle w:val="Text"/>
            </w:pPr>
          </w:p>
          <w:p w14:paraId="203DA37D" w14:textId="508EE852" w:rsidR="008309F0" w:rsidRPr="00FE4C80" w:rsidRDefault="008309F0" w:rsidP="00BC7139">
            <w:pPr>
              <w:pStyle w:val="Text"/>
            </w:pPr>
          </w:p>
        </w:tc>
        <w:tc>
          <w:tcPr>
            <w:tcW w:w="25" w:type="dxa"/>
          </w:tcPr>
          <w:p w14:paraId="77B5B252" w14:textId="77777777" w:rsidR="0023767A" w:rsidRPr="00FE4C80" w:rsidRDefault="0023767A" w:rsidP="00BC7139"/>
        </w:tc>
      </w:tr>
      <w:tr w:rsidR="00FE4C80" w:rsidRPr="00FE4C80" w14:paraId="411D1D53" w14:textId="77777777" w:rsidTr="002750BC">
        <w:trPr>
          <w:trHeight w:val="774"/>
        </w:trPr>
        <w:tc>
          <w:tcPr>
            <w:tcW w:w="663" w:type="dxa"/>
          </w:tcPr>
          <w:p w14:paraId="282DA9F1" w14:textId="4F1FC6D0" w:rsidR="0023767A" w:rsidRDefault="0023767A" w:rsidP="00BC7139"/>
          <w:p w14:paraId="111AFBB9" w14:textId="533799BC" w:rsidR="008309F0" w:rsidRDefault="008309F0" w:rsidP="00BC7139"/>
          <w:p w14:paraId="17119D9D" w14:textId="19D83B1F" w:rsidR="008309F0" w:rsidRDefault="008309F0" w:rsidP="00BC7139"/>
          <w:p w14:paraId="1760D8C0" w14:textId="77777777" w:rsidR="008309F0" w:rsidRDefault="008309F0" w:rsidP="00BC7139"/>
          <w:p w14:paraId="793818D0" w14:textId="77C89F4A" w:rsidR="002750BC" w:rsidRDefault="002750BC" w:rsidP="00BC7139"/>
          <w:p w14:paraId="6693CCAC" w14:textId="77777777" w:rsidR="008309F0" w:rsidRDefault="008309F0" w:rsidP="00BC7139"/>
          <w:p w14:paraId="23F20CF5" w14:textId="48455DD6" w:rsidR="002750BC" w:rsidRPr="00FE4C80" w:rsidRDefault="002750BC" w:rsidP="00BC7139"/>
        </w:tc>
        <w:tc>
          <w:tcPr>
            <w:tcW w:w="4061" w:type="dxa"/>
            <w:tcBorders>
              <w:top w:val="single" w:sz="18" w:space="0" w:color="4472C4" w:themeColor="accent1"/>
            </w:tcBorders>
          </w:tcPr>
          <w:p w14:paraId="6BF29EA0" w14:textId="5AFDBF2D" w:rsidR="0023767A" w:rsidRPr="008309F0" w:rsidRDefault="0023767A" w:rsidP="008309F0">
            <w:pPr>
              <w:pStyle w:val="Heading5"/>
              <w:outlineLvl w:val="4"/>
              <w:rPr>
                <w:color w:val="auto"/>
                <w:sz w:val="36"/>
                <w:szCs w:val="36"/>
                <w:u w:val="single"/>
              </w:rPr>
            </w:pPr>
            <w:r w:rsidRPr="007153C1">
              <w:rPr>
                <w:color w:val="auto"/>
                <w:sz w:val="36"/>
                <w:szCs w:val="36"/>
                <w:u w:val="single"/>
              </w:rPr>
              <w:t>U</w:t>
            </w:r>
            <w:r w:rsidR="008309F0">
              <w:rPr>
                <w:color w:val="auto"/>
                <w:sz w:val="36"/>
                <w:szCs w:val="36"/>
                <w:u w:val="single"/>
              </w:rPr>
              <w:t>se</w:t>
            </w:r>
            <w:r w:rsidRPr="007153C1">
              <w:rPr>
                <w:color w:val="auto"/>
                <w:sz w:val="36"/>
                <w:szCs w:val="36"/>
                <w:u w:val="single"/>
              </w:rPr>
              <w:t xml:space="preserve"> Cas</w:t>
            </w:r>
            <w:r w:rsidR="00761B7D" w:rsidRPr="007153C1">
              <w:rPr>
                <w:color w:val="auto"/>
                <w:sz w:val="36"/>
                <w:szCs w:val="36"/>
                <w:u w:val="single"/>
              </w:rPr>
              <w:t>e</w:t>
            </w:r>
            <w:r w:rsidRPr="007153C1">
              <w:rPr>
                <w:color w:val="auto"/>
                <w:sz w:val="36"/>
                <w:szCs w:val="36"/>
                <w:u w:val="single"/>
              </w:rPr>
              <w:t xml:space="preserve"> Diagram</w:t>
            </w:r>
            <w:r w:rsidR="007153C1" w:rsidRPr="007153C1">
              <w:rPr>
                <w:color w:val="auto"/>
                <w:sz w:val="36"/>
                <w:szCs w:val="36"/>
                <w:u w:val="single"/>
              </w:rPr>
              <w:t>:</w:t>
            </w:r>
          </w:p>
        </w:tc>
        <w:tc>
          <w:tcPr>
            <w:tcW w:w="673" w:type="dxa"/>
            <w:tcBorders>
              <w:top w:val="single" w:sz="18" w:space="0" w:color="4472C4" w:themeColor="accent1"/>
            </w:tcBorders>
          </w:tcPr>
          <w:p w14:paraId="55BC450D" w14:textId="4501FF77" w:rsidR="0023767A" w:rsidRPr="00FE4C80" w:rsidRDefault="006A2D5B" w:rsidP="00BC7139">
            <w:r w:rsidRPr="00830513">
              <w:rPr>
                <w:noProof/>
              </w:rPr>
              <w:drawing>
                <wp:anchor distT="0" distB="0" distL="114300" distR="114300" simplePos="0" relativeHeight="251662336" behindDoc="1" locked="0" layoutInCell="1" allowOverlap="1" wp14:anchorId="00CCFF6F" wp14:editId="31AE18E5">
                  <wp:simplePos x="0" y="0"/>
                  <wp:positionH relativeFrom="column">
                    <wp:posOffset>-2672080</wp:posOffset>
                  </wp:positionH>
                  <wp:positionV relativeFrom="paragraph">
                    <wp:posOffset>603885</wp:posOffset>
                  </wp:positionV>
                  <wp:extent cx="5958840" cy="3962400"/>
                  <wp:effectExtent l="0" t="0" r="381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58840" cy="3962400"/>
                          </a:xfrm>
                          <a:prstGeom prst="rect">
                            <a:avLst/>
                          </a:prstGeom>
                        </pic:spPr>
                      </pic:pic>
                    </a:graphicData>
                  </a:graphic>
                  <wp14:sizeRelH relativeFrom="margin">
                    <wp14:pctWidth>0</wp14:pctWidth>
                  </wp14:sizeRelH>
                  <wp14:sizeRelV relativeFrom="margin">
                    <wp14:pctHeight>0</wp14:pctHeight>
                  </wp14:sizeRelV>
                </wp:anchor>
              </w:drawing>
            </w:r>
          </w:p>
        </w:tc>
        <w:tc>
          <w:tcPr>
            <w:tcW w:w="4711" w:type="dxa"/>
            <w:tcBorders>
              <w:top w:val="single" w:sz="18" w:space="0" w:color="4472C4" w:themeColor="accent1"/>
            </w:tcBorders>
          </w:tcPr>
          <w:p w14:paraId="32B1F757" w14:textId="77777777" w:rsidR="0023767A" w:rsidRPr="00FE4C80" w:rsidRDefault="0023767A" w:rsidP="00BC7139"/>
        </w:tc>
        <w:tc>
          <w:tcPr>
            <w:tcW w:w="25" w:type="dxa"/>
          </w:tcPr>
          <w:p w14:paraId="706A827E" w14:textId="77777777" w:rsidR="0023767A" w:rsidRPr="00FE4C80" w:rsidRDefault="0023767A" w:rsidP="00BC7139"/>
        </w:tc>
      </w:tr>
      <w:tr w:rsidR="00FE4C80" w:rsidRPr="00FE4C80" w14:paraId="4D6A133D" w14:textId="77777777" w:rsidTr="002750BC">
        <w:trPr>
          <w:trHeight w:val="4238"/>
        </w:trPr>
        <w:tc>
          <w:tcPr>
            <w:tcW w:w="663" w:type="dxa"/>
          </w:tcPr>
          <w:p w14:paraId="14FAD53E" w14:textId="77777777" w:rsidR="0023767A" w:rsidRPr="00FE4C80" w:rsidRDefault="0023767A" w:rsidP="00BC7139"/>
        </w:tc>
        <w:tc>
          <w:tcPr>
            <w:tcW w:w="4061" w:type="dxa"/>
          </w:tcPr>
          <w:p w14:paraId="75D36810" w14:textId="0DA51662" w:rsidR="0023767A" w:rsidRPr="00FE4C80" w:rsidRDefault="0023767A" w:rsidP="00BC7139">
            <w:pPr>
              <w:pStyle w:val="Text"/>
            </w:pPr>
          </w:p>
        </w:tc>
        <w:tc>
          <w:tcPr>
            <w:tcW w:w="673" w:type="dxa"/>
          </w:tcPr>
          <w:p w14:paraId="4A4C2506" w14:textId="5B2C13D7" w:rsidR="0023767A" w:rsidRPr="00FE4C80" w:rsidRDefault="0023767A" w:rsidP="00BC7139">
            <w:pPr>
              <w:pStyle w:val="Text"/>
            </w:pPr>
          </w:p>
        </w:tc>
        <w:tc>
          <w:tcPr>
            <w:tcW w:w="4711" w:type="dxa"/>
          </w:tcPr>
          <w:p w14:paraId="663530B8" w14:textId="77777777" w:rsidR="0023767A" w:rsidRPr="00FE4C80" w:rsidRDefault="0023767A" w:rsidP="00BC7139">
            <w:pPr>
              <w:pStyle w:val="Text"/>
            </w:pPr>
          </w:p>
        </w:tc>
        <w:tc>
          <w:tcPr>
            <w:tcW w:w="25" w:type="dxa"/>
          </w:tcPr>
          <w:p w14:paraId="219ADF02" w14:textId="77777777" w:rsidR="0023767A" w:rsidRPr="00FE4C80" w:rsidRDefault="0023767A" w:rsidP="00BC7139"/>
        </w:tc>
      </w:tr>
    </w:tbl>
    <w:p w14:paraId="7970D7E2" w14:textId="77777777" w:rsidR="0023767A" w:rsidRPr="00FE4C80" w:rsidRDefault="0023767A" w:rsidP="0023767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26"/>
        <w:gridCol w:w="1732"/>
        <w:gridCol w:w="2158"/>
        <w:gridCol w:w="2158"/>
        <w:gridCol w:w="2158"/>
        <w:gridCol w:w="1716"/>
        <w:gridCol w:w="442"/>
      </w:tblGrid>
      <w:tr w:rsidR="00FE4C80" w:rsidRPr="00FE4C80" w14:paraId="5D48A478" w14:textId="77777777" w:rsidTr="00761B7D">
        <w:trPr>
          <w:trHeight w:val="6254"/>
        </w:trPr>
        <w:tc>
          <w:tcPr>
            <w:tcW w:w="426" w:type="dxa"/>
          </w:tcPr>
          <w:p w14:paraId="7916F94D" w14:textId="77777777" w:rsidR="0023767A" w:rsidRPr="00FE4C80" w:rsidRDefault="0023767A" w:rsidP="00BC7139"/>
        </w:tc>
        <w:tc>
          <w:tcPr>
            <w:tcW w:w="9922" w:type="dxa"/>
            <w:gridSpan w:val="5"/>
            <w:tcBorders>
              <w:bottom w:val="single" w:sz="18" w:space="0" w:color="4472C4" w:themeColor="accent1"/>
            </w:tcBorders>
            <w:vAlign w:val="center"/>
          </w:tcPr>
          <w:p w14:paraId="6621C10F" w14:textId="77777777" w:rsidR="0023767A" w:rsidRPr="00FE4C80" w:rsidRDefault="0023767A" w:rsidP="00BC7139">
            <w:pPr>
              <w:pStyle w:val="Text"/>
            </w:pPr>
          </w:p>
          <w:p w14:paraId="37F853E3" w14:textId="77777777" w:rsidR="0023767A" w:rsidRPr="00FE4C80" w:rsidRDefault="0023767A" w:rsidP="00BC7139">
            <w:pPr>
              <w:pStyle w:val="Text"/>
            </w:pPr>
          </w:p>
          <w:p w14:paraId="4CB6FEEF" w14:textId="77777777" w:rsidR="0023767A" w:rsidRPr="00FE4C80" w:rsidRDefault="0023767A" w:rsidP="00BC7139">
            <w:pPr>
              <w:pStyle w:val="Text"/>
            </w:pPr>
          </w:p>
          <w:p w14:paraId="523A8303" w14:textId="77777777" w:rsidR="0023767A" w:rsidRPr="00FE4C80" w:rsidRDefault="0023767A" w:rsidP="00BC7139">
            <w:pPr>
              <w:pStyle w:val="Text"/>
            </w:pPr>
          </w:p>
          <w:p w14:paraId="0A535963" w14:textId="3A98CE68" w:rsidR="00761B7D" w:rsidRPr="00FE4C80" w:rsidRDefault="0023767A" w:rsidP="00BC7139">
            <w:pPr>
              <w:pStyle w:val="Text"/>
            </w:pPr>
            <w:r w:rsidRPr="00FE4C80">
              <w:t>In the above use case diagram, we can see that the Repeat Purchase Intention basically our Customer Retention strategy relies on Hedonic value and Utilitarian value. Also, we see that there are perceived risks affecting the purchase and re purchase intentions of our customers. The Hedonic value has 5 major parts such as gratification, role, best deal, social aspect and adventure feeling criterions. Where as in Utilitarian value we have product offerings, convenience, product information and monetary savings</w:t>
            </w:r>
            <w:r w:rsidR="002750BC">
              <w:t>.</w:t>
            </w:r>
          </w:p>
          <w:p w14:paraId="58624457" w14:textId="73E8E3C6" w:rsidR="0023767A" w:rsidRPr="007153C1" w:rsidRDefault="0023767A" w:rsidP="00BC7139">
            <w:pPr>
              <w:pStyle w:val="Heading5"/>
              <w:outlineLvl w:val="4"/>
              <w:rPr>
                <w:color w:val="auto"/>
                <w:sz w:val="32"/>
                <w:szCs w:val="32"/>
                <w:u w:val="single"/>
              </w:rPr>
            </w:pPr>
            <w:r w:rsidRPr="007153C1">
              <w:rPr>
                <w:color w:val="auto"/>
                <w:sz w:val="32"/>
                <w:szCs w:val="32"/>
                <w:u w:val="single"/>
              </w:rPr>
              <w:t>Motivation for the Problem Undertaken</w:t>
            </w:r>
          </w:p>
          <w:p w14:paraId="4CE49DAA" w14:textId="77777777" w:rsidR="0023767A" w:rsidRPr="00FE4C80" w:rsidRDefault="0023767A" w:rsidP="00BC7139">
            <w:pPr>
              <w:pStyle w:val="Text"/>
            </w:pPr>
          </w:p>
          <w:p w14:paraId="5E344566" w14:textId="77777777" w:rsidR="0023767A" w:rsidRDefault="0023767A" w:rsidP="00BC7139">
            <w:pPr>
              <w:pStyle w:val="Text"/>
            </w:pPr>
            <w:r w:rsidRPr="00FE4C80">
              <w:t>Our main objective of doing this project is to analyze whether the users are shopping products from e-commerce websites. How did they give feedbacks to these websites on the basis of several positive and negative factors and also the details of the users on basis of factors like age, gender, city etc.</w:t>
            </w:r>
          </w:p>
          <w:p w14:paraId="2C5753E1" w14:textId="77777777" w:rsidR="008309F0" w:rsidRDefault="008309F0" w:rsidP="00BC7139">
            <w:pPr>
              <w:pStyle w:val="Text"/>
            </w:pPr>
          </w:p>
          <w:p w14:paraId="7200F44E" w14:textId="165740A2" w:rsidR="008309F0" w:rsidRPr="00FE4C80" w:rsidRDefault="008309F0" w:rsidP="00BC7139">
            <w:pPr>
              <w:pStyle w:val="Text"/>
            </w:pPr>
          </w:p>
        </w:tc>
        <w:tc>
          <w:tcPr>
            <w:tcW w:w="442" w:type="dxa"/>
          </w:tcPr>
          <w:p w14:paraId="29A941A8" w14:textId="77777777" w:rsidR="0023767A" w:rsidRPr="00FE4C80" w:rsidRDefault="0023767A" w:rsidP="00BC7139"/>
        </w:tc>
      </w:tr>
      <w:tr w:rsidR="00FE4C80" w:rsidRPr="00FE4C80" w14:paraId="7C913A41" w14:textId="77777777" w:rsidTr="00BC7139">
        <w:trPr>
          <w:trHeight w:val="339"/>
        </w:trPr>
        <w:tc>
          <w:tcPr>
            <w:tcW w:w="2158" w:type="dxa"/>
            <w:gridSpan w:val="2"/>
          </w:tcPr>
          <w:p w14:paraId="46DA72A6" w14:textId="77777777" w:rsidR="0023767A" w:rsidRPr="00FE4C80" w:rsidRDefault="0023767A" w:rsidP="00BC7139"/>
        </w:tc>
        <w:tc>
          <w:tcPr>
            <w:tcW w:w="2158" w:type="dxa"/>
          </w:tcPr>
          <w:p w14:paraId="456D2917" w14:textId="77777777" w:rsidR="0023767A" w:rsidRPr="00FE4C80" w:rsidRDefault="0023767A" w:rsidP="00BC7139"/>
        </w:tc>
        <w:tc>
          <w:tcPr>
            <w:tcW w:w="2158" w:type="dxa"/>
          </w:tcPr>
          <w:p w14:paraId="07CE2895" w14:textId="77777777" w:rsidR="0023767A" w:rsidRPr="00FE4C80" w:rsidRDefault="0023767A" w:rsidP="00BC7139"/>
        </w:tc>
        <w:tc>
          <w:tcPr>
            <w:tcW w:w="2158" w:type="dxa"/>
          </w:tcPr>
          <w:p w14:paraId="0AF78BB6" w14:textId="77777777" w:rsidR="0023767A" w:rsidRPr="00FE4C80" w:rsidRDefault="0023767A" w:rsidP="00BC7139"/>
        </w:tc>
        <w:tc>
          <w:tcPr>
            <w:tcW w:w="2158" w:type="dxa"/>
            <w:gridSpan w:val="2"/>
          </w:tcPr>
          <w:p w14:paraId="55B785B4" w14:textId="77777777" w:rsidR="0023767A" w:rsidRPr="00FE4C80" w:rsidRDefault="0023767A" w:rsidP="00BC7139"/>
        </w:tc>
      </w:tr>
      <w:tr w:rsidR="00FE4C80" w:rsidRPr="00FE4C80" w14:paraId="698B86ED" w14:textId="77777777" w:rsidTr="00761B7D">
        <w:tc>
          <w:tcPr>
            <w:tcW w:w="426" w:type="dxa"/>
          </w:tcPr>
          <w:p w14:paraId="6A74D715" w14:textId="77777777" w:rsidR="0023767A" w:rsidRPr="00FE4C80" w:rsidRDefault="0023767A" w:rsidP="00BC7139">
            <w:pPr>
              <w:pStyle w:val="Text"/>
            </w:pPr>
          </w:p>
        </w:tc>
        <w:tc>
          <w:tcPr>
            <w:tcW w:w="9922" w:type="dxa"/>
            <w:gridSpan w:val="5"/>
          </w:tcPr>
          <w:p w14:paraId="1F6C2A0E" w14:textId="77777777" w:rsidR="0023767A" w:rsidRPr="007153C1" w:rsidRDefault="0023767A" w:rsidP="00BC7139">
            <w:pPr>
              <w:pStyle w:val="Heading5"/>
              <w:outlineLvl w:val="4"/>
              <w:rPr>
                <w:color w:val="auto"/>
                <w:sz w:val="32"/>
                <w:szCs w:val="32"/>
                <w:u w:val="single"/>
              </w:rPr>
            </w:pPr>
            <w:r w:rsidRPr="007153C1">
              <w:rPr>
                <w:color w:val="auto"/>
                <w:sz w:val="32"/>
                <w:szCs w:val="32"/>
                <w:u w:val="single"/>
              </w:rPr>
              <w:t>Benefits of Customer Retention:</w:t>
            </w:r>
          </w:p>
          <w:p w14:paraId="1396245E" w14:textId="77777777" w:rsidR="0023767A" w:rsidRPr="00FE4C80" w:rsidRDefault="0023767A" w:rsidP="00BC7139"/>
          <w:p w14:paraId="01FDF65B" w14:textId="77777777" w:rsidR="0023767A" w:rsidRPr="00FE4C80" w:rsidRDefault="0023767A" w:rsidP="00BC7139">
            <w:pPr>
              <w:pStyle w:val="Text"/>
            </w:pPr>
            <w:r w:rsidRPr="00FE4C80">
              <w:t>1. Retention is cheaper than acquisition</w:t>
            </w:r>
          </w:p>
          <w:p w14:paraId="06E0AA20" w14:textId="77777777" w:rsidR="0023767A" w:rsidRPr="00FE4C80" w:rsidRDefault="0023767A" w:rsidP="0023767A">
            <w:pPr>
              <w:pStyle w:val="Text"/>
              <w:numPr>
                <w:ilvl w:val="0"/>
                <w:numId w:val="1"/>
              </w:numPr>
            </w:pPr>
            <w:r w:rsidRPr="00FE4C80">
              <w:t>While the old adage about "it costs five times as much to acquire a new customer" may not be accurate in every case, the basic principle is spot on: it’s more cost-effective to keep someone in the fold than to bring in new customers.</w:t>
            </w:r>
          </w:p>
          <w:p w14:paraId="73EB2F6B" w14:textId="77777777" w:rsidR="0023767A" w:rsidRPr="00FE4C80" w:rsidRDefault="0023767A" w:rsidP="0023767A">
            <w:pPr>
              <w:pStyle w:val="Text"/>
              <w:numPr>
                <w:ilvl w:val="0"/>
                <w:numId w:val="1"/>
              </w:numPr>
            </w:pPr>
            <w:r w:rsidRPr="00FE4C80">
              <w:t>Even still, if it’s data you want, there has been plenty of research into acquisition vs retention, and every one of them has come back with the economics favoring retention as the more economically viable focus.</w:t>
            </w:r>
          </w:p>
          <w:p w14:paraId="208709A2" w14:textId="77777777" w:rsidR="0023767A" w:rsidRPr="00FE4C80" w:rsidRDefault="0023767A" w:rsidP="0023767A">
            <w:pPr>
              <w:pStyle w:val="Text"/>
              <w:numPr>
                <w:ilvl w:val="0"/>
                <w:numId w:val="1"/>
              </w:numPr>
            </w:pPr>
            <w:r w:rsidRPr="00FE4C80">
              <w:t>One caveat though: retention is cheaper than acquisition, but it isn’t necessarily easier.</w:t>
            </w:r>
          </w:p>
          <w:p w14:paraId="77895A73" w14:textId="77777777" w:rsidR="0023767A" w:rsidRPr="00FE4C80" w:rsidRDefault="0023767A" w:rsidP="00BC7139">
            <w:pPr>
              <w:pStyle w:val="Text"/>
            </w:pPr>
            <w:r w:rsidRPr="00FE4C80">
              <w:t>2. Loyal customers are more profitable</w:t>
            </w:r>
          </w:p>
          <w:p w14:paraId="6B5FDC5F" w14:textId="77777777" w:rsidR="0023767A" w:rsidRPr="00FE4C80" w:rsidRDefault="0023767A" w:rsidP="0023767A">
            <w:pPr>
              <w:pStyle w:val="Text"/>
              <w:numPr>
                <w:ilvl w:val="0"/>
                <w:numId w:val="2"/>
              </w:numPr>
            </w:pPr>
            <w:r w:rsidRPr="00FE4C80">
              <w:t>Not only is loyalty cheaper, it has better returns. According to research, engaged consumers buy 90% more frequently, spend 60% more per transaction and are five times more likely to indicate it is the only brand they would purchase in the future.</w:t>
            </w:r>
          </w:p>
          <w:p w14:paraId="5796063F" w14:textId="77777777" w:rsidR="0023767A" w:rsidRPr="00FE4C80" w:rsidRDefault="0023767A" w:rsidP="0023767A">
            <w:pPr>
              <w:pStyle w:val="Text"/>
              <w:numPr>
                <w:ilvl w:val="0"/>
                <w:numId w:val="2"/>
              </w:numPr>
            </w:pPr>
            <w:r w:rsidRPr="00FE4C80">
              <w:t>On average, they’re delivering 23% more revenue and profitability over the average customer.</w:t>
            </w:r>
          </w:p>
          <w:p w14:paraId="317A81B8" w14:textId="77777777" w:rsidR="0023767A" w:rsidRPr="00FE4C80" w:rsidRDefault="0023767A" w:rsidP="0023767A">
            <w:pPr>
              <w:pStyle w:val="Text"/>
              <w:numPr>
                <w:ilvl w:val="0"/>
                <w:numId w:val="2"/>
              </w:numPr>
            </w:pPr>
            <w:r w:rsidRPr="00FE4C80">
              <w:t>While loyal customers are more profitable, don’t take their loyalty for granted.</w:t>
            </w:r>
          </w:p>
          <w:p w14:paraId="43CF39B9" w14:textId="77777777" w:rsidR="0023767A" w:rsidRPr="00FE4C80" w:rsidRDefault="0023767A" w:rsidP="0023767A">
            <w:pPr>
              <w:pStyle w:val="Text"/>
              <w:numPr>
                <w:ilvl w:val="0"/>
                <w:numId w:val="2"/>
              </w:numPr>
            </w:pPr>
            <w:r w:rsidRPr="00FE4C80">
              <w:t>They’ll be more open to price increases, but be cautious not to raise prices simply to see how long they’ll stick around.</w:t>
            </w:r>
          </w:p>
          <w:p w14:paraId="7FE64BCA" w14:textId="77777777" w:rsidR="0023767A" w:rsidRPr="00FE4C80" w:rsidRDefault="0023767A" w:rsidP="0023767A">
            <w:pPr>
              <w:pStyle w:val="Text"/>
              <w:numPr>
                <w:ilvl w:val="0"/>
                <w:numId w:val="2"/>
              </w:numPr>
            </w:pPr>
            <w:r w:rsidRPr="00FE4C80">
              <w:t>Consider the flipside: “Actively disengaged” customers (people who oppose the brand and may be actively spreading that opinion) can cost a brand 13% of its revenue.</w:t>
            </w:r>
          </w:p>
          <w:p w14:paraId="40F67F91" w14:textId="77777777" w:rsidR="0023767A" w:rsidRPr="00FE4C80" w:rsidRDefault="0023767A" w:rsidP="00BC7139">
            <w:pPr>
              <w:pStyle w:val="Text"/>
            </w:pPr>
            <w:r w:rsidRPr="00FE4C80">
              <w:t>3. Your brand will stand out from the crowd</w:t>
            </w:r>
          </w:p>
          <w:p w14:paraId="4B88A8D4" w14:textId="77777777" w:rsidR="0023767A" w:rsidRPr="00FE4C80" w:rsidRDefault="0023767A" w:rsidP="0023767A">
            <w:pPr>
              <w:pStyle w:val="Text"/>
              <w:numPr>
                <w:ilvl w:val="0"/>
                <w:numId w:val="3"/>
              </w:numPr>
            </w:pPr>
            <w:r w:rsidRPr="00FE4C80">
              <w:t>Put your consumer hat on, and consider how many brands you interact with that actually seem to value your patronage.</w:t>
            </w:r>
          </w:p>
          <w:p w14:paraId="54C1ADF9" w14:textId="77777777" w:rsidR="0023767A" w:rsidRPr="00FE4C80" w:rsidRDefault="0023767A" w:rsidP="0023767A">
            <w:pPr>
              <w:pStyle w:val="Text"/>
              <w:numPr>
                <w:ilvl w:val="0"/>
                <w:numId w:val="3"/>
              </w:numPr>
            </w:pPr>
            <w:r w:rsidRPr="00FE4C80">
              <w:t>You can probably only think of one or two.</w:t>
            </w:r>
          </w:p>
          <w:p w14:paraId="253C04F2" w14:textId="77777777" w:rsidR="0023767A" w:rsidRPr="00FE4C80" w:rsidRDefault="0023767A" w:rsidP="0023767A">
            <w:pPr>
              <w:pStyle w:val="Text"/>
              <w:numPr>
                <w:ilvl w:val="0"/>
                <w:numId w:val="3"/>
              </w:numPr>
            </w:pPr>
            <w:r w:rsidRPr="00FE4C80">
              <w:t>Most brands focus on acquisition, which makes the retention-centric among us stand out even more.</w:t>
            </w:r>
          </w:p>
          <w:p w14:paraId="0A968971" w14:textId="77777777" w:rsidR="0023767A" w:rsidRPr="00FE4C80" w:rsidRDefault="0023767A" w:rsidP="0023767A">
            <w:pPr>
              <w:pStyle w:val="Text"/>
              <w:numPr>
                <w:ilvl w:val="0"/>
                <w:numId w:val="3"/>
              </w:numPr>
            </w:pPr>
            <w:r w:rsidRPr="00FE4C80">
              <w:t>People see around 10,000 marketing exposures a day, but only engage with a few of them.</w:t>
            </w:r>
          </w:p>
          <w:p w14:paraId="4C235924" w14:textId="77777777" w:rsidR="0023767A" w:rsidRPr="00FE4C80" w:rsidRDefault="0023767A" w:rsidP="0023767A">
            <w:pPr>
              <w:pStyle w:val="Text"/>
              <w:numPr>
                <w:ilvl w:val="0"/>
                <w:numId w:val="3"/>
              </w:numPr>
            </w:pPr>
            <w:r w:rsidRPr="00FE4C80">
              <w:t>The ones that earn continual engagement are those with whom they feel an emotional connection with on some level.</w:t>
            </w:r>
          </w:p>
          <w:p w14:paraId="031F908D" w14:textId="77777777" w:rsidR="0023767A" w:rsidRPr="00FE4C80" w:rsidRDefault="0023767A" w:rsidP="0023767A">
            <w:pPr>
              <w:pStyle w:val="Text"/>
              <w:numPr>
                <w:ilvl w:val="0"/>
                <w:numId w:val="3"/>
              </w:numPr>
            </w:pPr>
            <w:r w:rsidRPr="00FE4C80">
              <w:t>Forget a unique selling proposition; the best brands have a unique retention proposition.</w:t>
            </w:r>
          </w:p>
          <w:p w14:paraId="6CF915DC" w14:textId="77777777" w:rsidR="0023767A" w:rsidRPr="00FE4C80" w:rsidRDefault="0023767A" w:rsidP="00BC7139">
            <w:pPr>
              <w:pStyle w:val="Text"/>
            </w:pPr>
            <w:r w:rsidRPr="00FE4C80">
              <w:t>4. You’ll earn more word-of-mouth referrals</w:t>
            </w:r>
          </w:p>
          <w:p w14:paraId="2AC8924F" w14:textId="77777777" w:rsidR="0023767A" w:rsidRPr="00FE4C80" w:rsidRDefault="0023767A" w:rsidP="0023767A">
            <w:pPr>
              <w:pStyle w:val="Text"/>
              <w:numPr>
                <w:ilvl w:val="0"/>
                <w:numId w:val="4"/>
              </w:numPr>
            </w:pPr>
            <w:r w:rsidRPr="00FE4C80">
              <w:t>Your loyal customers will be your best source of new business.</w:t>
            </w:r>
          </w:p>
          <w:p w14:paraId="6BA1B524" w14:textId="77777777" w:rsidR="0023767A" w:rsidRPr="00FE4C80" w:rsidRDefault="0023767A" w:rsidP="0023767A">
            <w:pPr>
              <w:pStyle w:val="Text"/>
              <w:numPr>
                <w:ilvl w:val="0"/>
                <w:numId w:val="4"/>
              </w:numPr>
            </w:pPr>
            <w:r w:rsidRPr="00FE4C80">
              <w:lastRenderedPageBreak/>
              <w:t>Despite all the efforts into online and mobile marketing and social media, people are still most strongly influenced by referrals from friends and family.</w:t>
            </w:r>
          </w:p>
          <w:p w14:paraId="35AF1B1E" w14:textId="77777777" w:rsidR="0023767A" w:rsidRPr="00FE4C80" w:rsidRDefault="0023767A" w:rsidP="0023767A">
            <w:pPr>
              <w:pStyle w:val="Text"/>
              <w:numPr>
                <w:ilvl w:val="0"/>
                <w:numId w:val="4"/>
              </w:numPr>
            </w:pPr>
            <w:r w:rsidRPr="00FE4C80">
              <w:t>Millennials in particular will spread the word of a brand’s exploits: 90% share their brand preferences online.</w:t>
            </w:r>
          </w:p>
          <w:p w14:paraId="19B01D40" w14:textId="77777777" w:rsidR="0023767A" w:rsidRPr="00FE4C80" w:rsidRDefault="0023767A" w:rsidP="00BC7139">
            <w:pPr>
              <w:pStyle w:val="Text"/>
            </w:pPr>
            <w:r w:rsidRPr="00FE4C80">
              <w:t>5. Engaged Customers Provide More Feedback</w:t>
            </w:r>
          </w:p>
          <w:p w14:paraId="145EE171" w14:textId="77777777" w:rsidR="0023767A" w:rsidRPr="00FE4C80" w:rsidRDefault="0023767A" w:rsidP="0023767A">
            <w:pPr>
              <w:pStyle w:val="Text"/>
              <w:numPr>
                <w:ilvl w:val="0"/>
                <w:numId w:val="5"/>
              </w:numPr>
            </w:pPr>
            <w:r w:rsidRPr="00FE4C80">
              <w:t>Feedback is critical to the success of any business.</w:t>
            </w:r>
          </w:p>
          <w:p w14:paraId="16FB6094" w14:textId="77777777" w:rsidR="0023767A" w:rsidRPr="00FE4C80" w:rsidRDefault="0023767A" w:rsidP="0023767A">
            <w:pPr>
              <w:pStyle w:val="Text"/>
              <w:numPr>
                <w:ilvl w:val="0"/>
                <w:numId w:val="5"/>
              </w:numPr>
            </w:pPr>
            <w:r w:rsidRPr="00FE4C80">
              <w:t>Customers who provide feedbacks are often willing to give brands the benefit of the doubt.</w:t>
            </w:r>
          </w:p>
          <w:p w14:paraId="44B4CDE7" w14:textId="77777777" w:rsidR="0023767A" w:rsidRPr="00FE4C80" w:rsidRDefault="0023767A" w:rsidP="0023767A">
            <w:pPr>
              <w:pStyle w:val="Text"/>
              <w:numPr>
                <w:ilvl w:val="0"/>
                <w:numId w:val="5"/>
              </w:numPr>
            </w:pPr>
            <w:r w:rsidRPr="00FE4C80">
              <w:t>They’re telling you how to earn their business repeatedly. As research has shown, people who have complained and seen their issue resolved are 84% less likely to decrease their spend.</w:t>
            </w:r>
          </w:p>
          <w:p w14:paraId="674C0356" w14:textId="77777777" w:rsidR="0023767A" w:rsidRPr="00FE4C80" w:rsidRDefault="0023767A" w:rsidP="0023767A">
            <w:pPr>
              <w:pStyle w:val="Text"/>
              <w:numPr>
                <w:ilvl w:val="0"/>
                <w:numId w:val="5"/>
              </w:numPr>
            </w:pPr>
            <w:r w:rsidRPr="00FE4C80">
              <w:t>Need help dealing with the customers who are providing nasty feedback?</w:t>
            </w:r>
          </w:p>
          <w:p w14:paraId="6A28F413" w14:textId="77777777" w:rsidR="0023767A" w:rsidRPr="00FE4C80" w:rsidRDefault="0023767A" w:rsidP="00BC7139">
            <w:pPr>
              <w:pStyle w:val="Text"/>
            </w:pPr>
            <w:r w:rsidRPr="00FE4C80">
              <w:t>6. Customers will explore your brand</w:t>
            </w:r>
          </w:p>
          <w:p w14:paraId="40286414" w14:textId="77777777" w:rsidR="0023767A" w:rsidRPr="00FE4C80" w:rsidRDefault="0023767A" w:rsidP="0023767A">
            <w:pPr>
              <w:pStyle w:val="Text"/>
              <w:numPr>
                <w:ilvl w:val="0"/>
                <w:numId w:val="6"/>
              </w:numPr>
            </w:pPr>
            <w:r w:rsidRPr="00FE4C80">
              <w:t xml:space="preserve">That’s a nice way of saying you’ll be able to sell them more stuff. </w:t>
            </w:r>
          </w:p>
          <w:p w14:paraId="689431AC" w14:textId="77777777" w:rsidR="0023767A" w:rsidRPr="00FE4C80" w:rsidRDefault="0023767A" w:rsidP="0023767A">
            <w:pPr>
              <w:pStyle w:val="Text"/>
              <w:numPr>
                <w:ilvl w:val="0"/>
                <w:numId w:val="6"/>
              </w:numPr>
            </w:pPr>
            <w:r w:rsidRPr="00FE4C80">
              <w:t>Once a brand has proven itself with one product or service, customers are six times more likely to say they would try a new product or service from the brand as soon as it becomes available.</w:t>
            </w:r>
          </w:p>
          <w:p w14:paraId="18428E98" w14:textId="77777777" w:rsidR="0023767A" w:rsidRPr="00FE4C80" w:rsidRDefault="0023767A" w:rsidP="0023767A">
            <w:pPr>
              <w:pStyle w:val="Text"/>
              <w:numPr>
                <w:ilvl w:val="0"/>
                <w:numId w:val="6"/>
              </w:numPr>
            </w:pPr>
            <w:r w:rsidRPr="00FE4C80">
              <w:t>That’s not just valuable for sales, but these folks can be utilized to help with #5 above as beta testers - a critical element in product development.</w:t>
            </w:r>
          </w:p>
          <w:p w14:paraId="4C652167" w14:textId="77777777" w:rsidR="0023767A" w:rsidRPr="00FE4C80" w:rsidRDefault="0023767A" w:rsidP="00BC7139">
            <w:pPr>
              <w:pStyle w:val="Text"/>
            </w:pPr>
            <w:r w:rsidRPr="00FE4C80">
              <w:t>7. Loyal Customers are more forgiving</w:t>
            </w:r>
          </w:p>
          <w:p w14:paraId="5EBF517F" w14:textId="77777777" w:rsidR="0023767A" w:rsidRPr="00FE4C80" w:rsidRDefault="0023767A" w:rsidP="0023767A">
            <w:pPr>
              <w:pStyle w:val="Text"/>
              <w:numPr>
                <w:ilvl w:val="0"/>
                <w:numId w:val="7"/>
              </w:numPr>
            </w:pPr>
            <w:r w:rsidRPr="00FE4C80">
              <w:t xml:space="preserve">An Accenture study states over $1.6 trillion is lost each year due to customers bailing after a poor service experience. </w:t>
            </w:r>
          </w:p>
          <w:p w14:paraId="6CA6503F" w14:textId="77777777" w:rsidR="0023767A" w:rsidRPr="00FE4C80" w:rsidRDefault="0023767A" w:rsidP="0023767A">
            <w:pPr>
              <w:pStyle w:val="Text"/>
              <w:numPr>
                <w:ilvl w:val="0"/>
                <w:numId w:val="7"/>
              </w:numPr>
            </w:pPr>
            <w:r w:rsidRPr="00FE4C80">
              <w:t>We've gone so far as to claim that it's the top reason people will ditch a brand.</w:t>
            </w:r>
          </w:p>
          <w:p w14:paraId="43617C4B" w14:textId="77777777" w:rsidR="0023767A" w:rsidRPr="00FE4C80" w:rsidRDefault="0023767A" w:rsidP="0023767A">
            <w:pPr>
              <w:pStyle w:val="Text"/>
              <w:numPr>
                <w:ilvl w:val="0"/>
                <w:numId w:val="7"/>
              </w:numPr>
            </w:pPr>
            <w:r w:rsidRPr="00FE4C80">
              <w:t>But customers who consider themselves loyal will let some misdeeds slide - just don't let it happen too often.</w:t>
            </w:r>
          </w:p>
          <w:p w14:paraId="0DEA2962" w14:textId="77777777" w:rsidR="0023767A" w:rsidRPr="00FE4C80" w:rsidRDefault="0023767A" w:rsidP="00BC7139">
            <w:pPr>
              <w:pStyle w:val="Text"/>
            </w:pPr>
            <w:r w:rsidRPr="00FE4C80">
              <w:t>8. Customers will welcome your marketing</w:t>
            </w:r>
          </w:p>
          <w:p w14:paraId="6B4249CC" w14:textId="77777777" w:rsidR="0023767A" w:rsidRPr="00FE4C80" w:rsidRDefault="0023767A" w:rsidP="0023767A">
            <w:pPr>
              <w:pStyle w:val="Text"/>
              <w:numPr>
                <w:ilvl w:val="0"/>
                <w:numId w:val="8"/>
              </w:numPr>
            </w:pPr>
            <w:r w:rsidRPr="00FE4C80">
              <w:t xml:space="preserve">No one likes being marketed to. </w:t>
            </w:r>
          </w:p>
          <w:p w14:paraId="691615F6" w14:textId="77777777" w:rsidR="0023767A" w:rsidRPr="00FE4C80" w:rsidRDefault="0023767A" w:rsidP="0023767A">
            <w:pPr>
              <w:pStyle w:val="Text"/>
              <w:numPr>
                <w:ilvl w:val="0"/>
                <w:numId w:val="8"/>
              </w:numPr>
            </w:pPr>
            <w:r w:rsidRPr="00FE4C80">
              <w:t>Except for loyal customers!</w:t>
            </w:r>
          </w:p>
          <w:p w14:paraId="6CBBB292" w14:textId="5B0C1143" w:rsidR="0023767A" w:rsidRPr="00FE4C80" w:rsidRDefault="0023767A" w:rsidP="00BC7139">
            <w:pPr>
              <w:pStyle w:val="Text"/>
              <w:numPr>
                <w:ilvl w:val="0"/>
                <w:numId w:val="8"/>
              </w:numPr>
            </w:pPr>
            <w:r w:rsidRPr="00FE4C80">
              <w:t>Those folks are four times more likely to say they “appreciate when this brand reaches out to me” and seven times more likely to “always respond to this brand’s promotional offers.”</w:t>
            </w:r>
          </w:p>
          <w:p w14:paraId="77BE6D1E" w14:textId="77777777" w:rsidR="0023767A" w:rsidRPr="00FE4C80" w:rsidRDefault="0023767A" w:rsidP="00BC7139">
            <w:pPr>
              <w:pStyle w:val="Text"/>
            </w:pPr>
            <w:r w:rsidRPr="00FE4C80">
              <w:t>9. You earn wiggle room to try new things</w:t>
            </w:r>
          </w:p>
          <w:p w14:paraId="5F6D0F42" w14:textId="77777777" w:rsidR="0023767A" w:rsidRPr="00FE4C80" w:rsidRDefault="0023767A" w:rsidP="0023767A">
            <w:pPr>
              <w:pStyle w:val="Text"/>
              <w:numPr>
                <w:ilvl w:val="0"/>
                <w:numId w:val="9"/>
              </w:numPr>
            </w:pPr>
            <w:r w:rsidRPr="00FE4C80">
              <w:t xml:space="preserve">Loyalty is fickle, so too many changes could chase people away. </w:t>
            </w:r>
          </w:p>
          <w:p w14:paraId="75EF3E73" w14:textId="77777777" w:rsidR="0023767A" w:rsidRPr="00FE4C80" w:rsidRDefault="0023767A" w:rsidP="0023767A">
            <w:pPr>
              <w:pStyle w:val="Text"/>
              <w:numPr>
                <w:ilvl w:val="0"/>
                <w:numId w:val="9"/>
              </w:numPr>
            </w:pPr>
            <w:r w:rsidRPr="00FE4C80">
              <w:t xml:space="preserve">But once you’ve established a core base of proven customers, your brand can expand its boundaries. </w:t>
            </w:r>
          </w:p>
          <w:p w14:paraId="763BBC0F" w14:textId="77777777" w:rsidR="0023767A" w:rsidRPr="00FE4C80" w:rsidRDefault="0023767A" w:rsidP="0023767A">
            <w:pPr>
              <w:pStyle w:val="Text"/>
              <w:numPr>
                <w:ilvl w:val="0"/>
                <w:numId w:val="9"/>
              </w:numPr>
            </w:pPr>
            <w:r w:rsidRPr="00FE4C80">
              <w:t>Maybe it’s new messaging or a new product line, or even a new logo. The bottom line is as long as you maintain the basic premises that keep people in your corner; they’ll stick with you through thin and thin.</w:t>
            </w:r>
          </w:p>
          <w:p w14:paraId="6CAA7612" w14:textId="77777777" w:rsidR="0023767A" w:rsidRPr="00FE4C80" w:rsidRDefault="0023767A" w:rsidP="0023767A">
            <w:pPr>
              <w:pStyle w:val="Text"/>
              <w:numPr>
                <w:ilvl w:val="0"/>
                <w:numId w:val="9"/>
              </w:numPr>
            </w:pPr>
            <w:r w:rsidRPr="00FE4C80">
              <w:lastRenderedPageBreak/>
              <w:t xml:space="preserve">In fact, some of them will be excited to see what you can do. </w:t>
            </w:r>
          </w:p>
          <w:p w14:paraId="62807CA9" w14:textId="77777777" w:rsidR="0023767A" w:rsidRPr="00FE4C80" w:rsidRDefault="0023767A" w:rsidP="0023767A">
            <w:pPr>
              <w:pStyle w:val="Text"/>
              <w:numPr>
                <w:ilvl w:val="0"/>
                <w:numId w:val="9"/>
              </w:numPr>
            </w:pPr>
            <w:r w:rsidRPr="00FE4C80">
              <w:t>Existing customers are 50% more likely to try new products, according to a study.</w:t>
            </w:r>
          </w:p>
          <w:p w14:paraId="763B3D6D" w14:textId="77777777" w:rsidR="0023767A" w:rsidRPr="00FE4C80" w:rsidRDefault="0023767A" w:rsidP="00BC7139">
            <w:pPr>
              <w:pStyle w:val="Text"/>
            </w:pPr>
          </w:p>
          <w:p w14:paraId="59B07D3A" w14:textId="77777777" w:rsidR="0023767A" w:rsidRPr="00FE4C80" w:rsidRDefault="0023767A" w:rsidP="00BC7139">
            <w:pPr>
              <w:pStyle w:val="Text"/>
              <w:rPr>
                <w:b/>
                <w:bCs/>
              </w:rPr>
            </w:pPr>
            <w:r w:rsidRPr="00FE4C80">
              <w:rPr>
                <w:b/>
                <w:bCs/>
                <w:noProof/>
              </w:rPr>
              <w:drawing>
                <wp:inline distT="0" distB="0" distL="0" distR="0" wp14:anchorId="1DBB9FA0" wp14:editId="41E772C6">
                  <wp:extent cx="5478780" cy="38785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8780" cy="3878580"/>
                          </a:xfrm>
                          <a:prstGeom prst="rect">
                            <a:avLst/>
                          </a:prstGeom>
                          <a:noFill/>
                          <a:ln>
                            <a:noFill/>
                          </a:ln>
                        </pic:spPr>
                      </pic:pic>
                    </a:graphicData>
                  </a:graphic>
                </wp:inline>
              </w:drawing>
            </w:r>
          </w:p>
          <w:p w14:paraId="62C0F302" w14:textId="77777777" w:rsidR="0023767A" w:rsidRPr="00FE4C80" w:rsidRDefault="0023767A" w:rsidP="00BC7139">
            <w:pPr>
              <w:pStyle w:val="Text"/>
              <w:rPr>
                <w:b/>
                <w:bCs/>
              </w:rPr>
            </w:pPr>
          </w:p>
          <w:p w14:paraId="1F3784DF" w14:textId="77777777" w:rsidR="0023767A" w:rsidRPr="00FE4C80" w:rsidRDefault="0023767A" w:rsidP="00BC7139">
            <w:pPr>
              <w:pStyle w:val="Text"/>
              <w:jc w:val="center"/>
              <w:rPr>
                <w:b/>
                <w:bCs/>
              </w:rPr>
            </w:pPr>
            <w:r w:rsidRPr="00FE4C80">
              <w:rPr>
                <w:b/>
                <w:bCs/>
              </w:rPr>
              <w:t>Lifetime revenue is the end goal, not just today’s revenue.</w:t>
            </w:r>
          </w:p>
          <w:p w14:paraId="2FF11D21" w14:textId="77777777" w:rsidR="0023767A" w:rsidRPr="00FE4C80" w:rsidRDefault="0023767A" w:rsidP="00BC7139">
            <w:pPr>
              <w:pStyle w:val="Text"/>
              <w:rPr>
                <w:b/>
                <w:bCs/>
              </w:rPr>
            </w:pPr>
          </w:p>
          <w:p w14:paraId="6C6B2192" w14:textId="77777777" w:rsidR="00761B7D" w:rsidRDefault="00761B7D" w:rsidP="00BC7139">
            <w:pPr>
              <w:pStyle w:val="Heading5"/>
              <w:outlineLvl w:val="4"/>
              <w:rPr>
                <w:color w:val="auto"/>
                <w:sz w:val="32"/>
                <w:szCs w:val="32"/>
              </w:rPr>
            </w:pPr>
          </w:p>
          <w:p w14:paraId="4FF744B8" w14:textId="78FF123A" w:rsidR="0023767A" w:rsidRPr="007153C1" w:rsidRDefault="0023767A" w:rsidP="00BC7139">
            <w:pPr>
              <w:pStyle w:val="Heading5"/>
              <w:outlineLvl w:val="4"/>
              <w:rPr>
                <w:color w:val="auto"/>
                <w:sz w:val="32"/>
                <w:szCs w:val="32"/>
                <w:u w:val="single"/>
              </w:rPr>
            </w:pPr>
            <w:r w:rsidRPr="007153C1">
              <w:rPr>
                <w:color w:val="auto"/>
                <w:sz w:val="32"/>
                <w:szCs w:val="32"/>
                <w:u w:val="single"/>
              </w:rPr>
              <w:t>Need for Customer Retention:</w:t>
            </w:r>
          </w:p>
          <w:p w14:paraId="5C14167E" w14:textId="77777777" w:rsidR="0023767A" w:rsidRPr="00FE4C80" w:rsidRDefault="0023767A" w:rsidP="00BC7139">
            <w:pPr>
              <w:pStyle w:val="Text"/>
            </w:pPr>
          </w:p>
          <w:p w14:paraId="09AFBCD7" w14:textId="77777777" w:rsidR="0023767A" w:rsidRPr="00FE4C80" w:rsidRDefault="0023767A" w:rsidP="00BC7139">
            <w:pPr>
              <w:pStyle w:val="Text"/>
            </w:pPr>
            <w:r w:rsidRPr="00FE4C80">
              <w:t>Keeping current customers happy is generally more cost-effective than acquiring first-time customers. According to the Harvard Business Review, acquiring a new customer can be five to 25 times more expensive than holding on to an existing one.</w:t>
            </w:r>
          </w:p>
          <w:p w14:paraId="35EC2826" w14:textId="77777777" w:rsidR="0023767A" w:rsidRPr="00FE4C80" w:rsidRDefault="0023767A" w:rsidP="00BC7139">
            <w:pPr>
              <w:pStyle w:val="Text"/>
            </w:pPr>
            <w:r w:rsidRPr="00FE4C80">
              <w:t>Companies don’t need to spend big on marketing, advertising, or sales outreach. It is easier to turn existing customers into repeating ones, since they already trust your brand from previous purchases. New customers, however, often require more convincing when it comes to that initial sale.</w:t>
            </w:r>
          </w:p>
          <w:p w14:paraId="3FCCFB71" w14:textId="77777777" w:rsidR="0023767A" w:rsidRPr="00FE4C80" w:rsidRDefault="0023767A" w:rsidP="00BC7139">
            <w:pPr>
              <w:pStyle w:val="Text"/>
            </w:pPr>
          </w:p>
          <w:p w14:paraId="35D6FC63" w14:textId="77777777" w:rsidR="0023767A" w:rsidRPr="00FE4C80" w:rsidRDefault="0023767A" w:rsidP="00BC7139">
            <w:pPr>
              <w:pStyle w:val="Text"/>
            </w:pPr>
            <w:r w:rsidRPr="00FE4C80">
              <w:lastRenderedPageBreak/>
              <w:t>Customer loyalty won’t just give companies repeat business. Loyal customers are more likely to give free recommendations to their colleagues, friends, and family. Creating that cycle of retained customers and buzz marketing is one way a company can cultivate customer loyalty for long-term success.</w:t>
            </w:r>
          </w:p>
          <w:p w14:paraId="139D2FBE" w14:textId="77777777" w:rsidR="0023767A" w:rsidRPr="00FE4C80" w:rsidRDefault="0023767A" w:rsidP="00BC7139">
            <w:pPr>
              <w:pStyle w:val="Text"/>
            </w:pPr>
          </w:p>
          <w:p w14:paraId="103D5455" w14:textId="77777777" w:rsidR="0023767A" w:rsidRPr="00FE4C80" w:rsidRDefault="0023767A" w:rsidP="00BC7139">
            <w:pPr>
              <w:pStyle w:val="Text"/>
            </w:pPr>
            <w:r w:rsidRPr="00FE4C80">
              <w:t>Improving customer retention means improving the customer experience. In fact, 77 percent of customers surveyed in a 2021 Customer Experience Trend Report being more loyal to a company that offers a good customer experience if they have an issue. 72 percent are willing to spend more from a company the offers good customer experiences. And 50 percent say that customer experience is more important to them now compared to a year ago.</w:t>
            </w:r>
          </w:p>
          <w:p w14:paraId="1BD8FF39" w14:textId="77777777" w:rsidR="0023767A" w:rsidRPr="00FE4C80" w:rsidRDefault="0023767A" w:rsidP="00BC7139">
            <w:pPr>
              <w:pStyle w:val="Text"/>
            </w:pPr>
          </w:p>
          <w:p w14:paraId="6EC3E5FA" w14:textId="77777777" w:rsidR="0023767A" w:rsidRPr="00FE4C80" w:rsidRDefault="0023767A" w:rsidP="00BC7139">
            <w:pPr>
              <w:pStyle w:val="Text"/>
            </w:pPr>
            <w:r w:rsidRPr="00FE4C80">
              <w:rPr>
                <w:noProof/>
              </w:rPr>
              <w:drawing>
                <wp:inline distT="0" distB="0" distL="0" distR="0" wp14:anchorId="672AF1DD" wp14:editId="758DA69D">
                  <wp:extent cx="5478780" cy="338328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8780" cy="3383280"/>
                          </a:xfrm>
                          <a:prstGeom prst="rect">
                            <a:avLst/>
                          </a:prstGeom>
                          <a:noFill/>
                          <a:ln>
                            <a:noFill/>
                          </a:ln>
                        </pic:spPr>
                      </pic:pic>
                    </a:graphicData>
                  </a:graphic>
                </wp:inline>
              </w:drawing>
            </w:r>
          </w:p>
        </w:tc>
        <w:tc>
          <w:tcPr>
            <w:tcW w:w="442" w:type="dxa"/>
          </w:tcPr>
          <w:p w14:paraId="6C5A9178" w14:textId="77777777" w:rsidR="0023767A" w:rsidRPr="00FE4C80" w:rsidRDefault="0023767A" w:rsidP="00BC7139">
            <w:pPr>
              <w:pStyle w:val="Text"/>
            </w:pPr>
          </w:p>
        </w:tc>
      </w:tr>
      <w:tr w:rsidR="002750BC" w:rsidRPr="00FE4C80" w14:paraId="43918C1B" w14:textId="77777777" w:rsidTr="00761B7D">
        <w:tc>
          <w:tcPr>
            <w:tcW w:w="426" w:type="dxa"/>
          </w:tcPr>
          <w:p w14:paraId="28C42650" w14:textId="77777777" w:rsidR="0023767A" w:rsidRPr="00FE4C80" w:rsidRDefault="0023767A" w:rsidP="00BC7139">
            <w:pPr>
              <w:pStyle w:val="Text"/>
            </w:pPr>
          </w:p>
          <w:p w14:paraId="07FE9A57" w14:textId="77777777" w:rsidR="0023767A" w:rsidRPr="00FE4C80" w:rsidRDefault="0023767A" w:rsidP="00BC7139">
            <w:pPr>
              <w:pStyle w:val="Text"/>
            </w:pPr>
          </w:p>
        </w:tc>
        <w:tc>
          <w:tcPr>
            <w:tcW w:w="9922" w:type="dxa"/>
            <w:gridSpan w:val="5"/>
          </w:tcPr>
          <w:p w14:paraId="4D73B5D3" w14:textId="77777777" w:rsidR="0023767A" w:rsidRPr="00FE4C80" w:rsidRDefault="0023767A" w:rsidP="00BC7139">
            <w:pPr>
              <w:pStyle w:val="Text"/>
            </w:pPr>
          </w:p>
          <w:p w14:paraId="6B133EA9" w14:textId="77777777" w:rsidR="0023767A" w:rsidRPr="00FE4C80" w:rsidRDefault="0023767A" w:rsidP="00BC7139">
            <w:pPr>
              <w:pStyle w:val="Text"/>
            </w:pPr>
            <w:r w:rsidRPr="00FE4C80">
              <w:t>Since the cost of getting a new customer is an estimated five to ten times more than keeping an old one, nurturing loyal customers is a powerful strategy that helps businesses grow.</w:t>
            </w:r>
          </w:p>
          <w:p w14:paraId="5C57BF85" w14:textId="64F3CA75" w:rsidR="0023767A" w:rsidRDefault="0023767A" w:rsidP="00BC7139">
            <w:pPr>
              <w:pStyle w:val="Text"/>
            </w:pPr>
          </w:p>
          <w:p w14:paraId="77AAE469" w14:textId="72097E49" w:rsidR="00761B7D" w:rsidRDefault="00761B7D" w:rsidP="00BC7139">
            <w:pPr>
              <w:pStyle w:val="Text"/>
            </w:pPr>
          </w:p>
          <w:p w14:paraId="713EB752" w14:textId="0E0BA7EC" w:rsidR="00761B7D" w:rsidRDefault="00761B7D" w:rsidP="00BC7139">
            <w:pPr>
              <w:pStyle w:val="Text"/>
            </w:pPr>
          </w:p>
          <w:p w14:paraId="7035C832" w14:textId="5A4E2098" w:rsidR="00761B7D" w:rsidRDefault="00761B7D" w:rsidP="00BC7139">
            <w:pPr>
              <w:pStyle w:val="Text"/>
            </w:pPr>
          </w:p>
          <w:p w14:paraId="02455FEF" w14:textId="3A7DF8D7" w:rsidR="00761B7D" w:rsidRDefault="00761B7D" w:rsidP="00BC7139">
            <w:pPr>
              <w:pStyle w:val="Text"/>
            </w:pPr>
          </w:p>
          <w:p w14:paraId="0DC01F9C" w14:textId="1E896370" w:rsidR="00761B7D" w:rsidRDefault="00761B7D" w:rsidP="00BC7139">
            <w:pPr>
              <w:pStyle w:val="Text"/>
            </w:pPr>
          </w:p>
          <w:p w14:paraId="17B88945" w14:textId="77777777" w:rsidR="00761B7D" w:rsidRPr="00FE4C80" w:rsidRDefault="00761B7D" w:rsidP="00BC7139">
            <w:pPr>
              <w:pStyle w:val="Text"/>
            </w:pPr>
          </w:p>
          <w:p w14:paraId="2D5B4156" w14:textId="77777777" w:rsidR="0023767A" w:rsidRPr="007153C1" w:rsidRDefault="0023767A" w:rsidP="00BC7139">
            <w:pPr>
              <w:pStyle w:val="Heading5"/>
              <w:outlineLvl w:val="4"/>
              <w:rPr>
                <w:color w:val="auto"/>
                <w:sz w:val="32"/>
                <w:szCs w:val="32"/>
                <w:u w:val="single"/>
              </w:rPr>
            </w:pPr>
            <w:r w:rsidRPr="007153C1">
              <w:rPr>
                <w:color w:val="auto"/>
                <w:sz w:val="32"/>
                <w:szCs w:val="32"/>
                <w:u w:val="single"/>
              </w:rPr>
              <w:lastRenderedPageBreak/>
              <w:t>Dataset Details:</w:t>
            </w:r>
          </w:p>
          <w:p w14:paraId="20E648ED" w14:textId="77777777" w:rsidR="0023767A" w:rsidRPr="00FE4C80" w:rsidRDefault="0023767A" w:rsidP="00BC7139">
            <w:pPr>
              <w:pStyle w:val="Text"/>
            </w:pPr>
          </w:p>
          <w:p w14:paraId="3D8866EB" w14:textId="77777777" w:rsidR="0023767A" w:rsidRPr="00FE4C80" w:rsidRDefault="0023767A" w:rsidP="00BC7139">
            <w:pPr>
              <w:pStyle w:val="Text"/>
            </w:pPr>
            <w:r w:rsidRPr="00FE4C80">
              <w:t>First, I imported all the necessary libraries and dependencies to create a detailed data analysis in Python.</w:t>
            </w:r>
          </w:p>
          <w:p w14:paraId="34E10F67" w14:textId="77777777" w:rsidR="0023767A" w:rsidRPr="00FE4C80" w:rsidRDefault="0023767A" w:rsidP="00BC7139">
            <w:pPr>
              <w:pStyle w:val="Text"/>
            </w:pPr>
          </w:p>
          <w:p w14:paraId="09AB1CC8" w14:textId="77777777" w:rsidR="006A2D5B" w:rsidRDefault="006A2D5B" w:rsidP="006A2D5B">
            <w:pPr>
              <w:pStyle w:val="Heading1"/>
              <w:outlineLvl w:val="0"/>
            </w:pPr>
            <w:bookmarkStart w:id="0" w:name="Xa90f40b0b42449002a3e2bcbb579602a4a1ad16"/>
            <w:r>
              <w:rPr>
                <w:rFonts w:ascii="Cambria Math" w:hAnsi="Cambria Math" w:cs="Cambria Math"/>
              </w:rPr>
              <w:t>⋘</w:t>
            </w:r>
            <w:r>
              <w:t xml:space="preserve"> Loading Library... </w:t>
            </w:r>
            <w:r>
              <w:rPr>
                <w:rFonts w:ascii="Cambria Math" w:hAnsi="Cambria Math" w:cs="Cambria Math"/>
              </w:rPr>
              <w:t>⋙</w:t>
            </w:r>
          </w:p>
          <w:bookmarkEnd w:id="0"/>
          <w:p w14:paraId="047BD2AB" w14:textId="77777777" w:rsidR="006A2D5B" w:rsidRDefault="006A2D5B" w:rsidP="006A2D5B">
            <w:pPr>
              <w:pStyle w:val="SourceCode"/>
            </w:pPr>
            <w:r>
              <w:rPr>
                <w:rStyle w:val="ImportTok"/>
              </w:rPr>
              <w:t>import</w:t>
            </w:r>
            <w:r>
              <w:rPr>
                <w:rStyle w:val="NormalTok"/>
              </w:rPr>
              <w:t xml:space="preserve"> pandas </w:t>
            </w:r>
            <w:r>
              <w:rPr>
                <w:rStyle w:val="ImportTok"/>
              </w:rPr>
              <w:t>as</w:t>
            </w:r>
            <w:r>
              <w:rPr>
                <w:rStyle w:val="NormalTok"/>
              </w:rPr>
              <w:t xml:space="preserve"> pd </w:t>
            </w:r>
            <w:r>
              <w:br/>
            </w:r>
            <w:r>
              <w:rPr>
                <w:rStyle w:val="ImportTok"/>
              </w:rPr>
              <w:t>import</w:t>
            </w:r>
            <w:r>
              <w:rPr>
                <w:rStyle w:val="NormalTok"/>
              </w:rPr>
              <w:t xml:space="preserve"> numpy </w:t>
            </w:r>
            <w:r>
              <w:rPr>
                <w:rStyle w:val="ImportTok"/>
              </w:rPr>
              <w:t>as</w:t>
            </w:r>
            <w:r>
              <w:rPr>
                <w:rStyle w:val="NormalTok"/>
              </w:rPr>
              <w:t xml:space="preserve"> np </w:t>
            </w:r>
            <w:r>
              <w:br/>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OperatorTok"/>
              </w:rPr>
              <w:t>%</w:t>
            </w:r>
            <w:r>
              <w:rPr>
                <w:rStyle w:val="NormalTok"/>
              </w:rPr>
              <w:t>matplotlib inline</w:t>
            </w:r>
          </w:p>
          <w:p w14:paraId="1D4D8B77" w14:textId="00CC0648" w:rsidR="006A2D5B" w:rsidRDefault="006A2D5B" w:rsidP="006A2D5B">
            <w:pPr>
              <w:pStyle w:val="SourceCode"/>
              <w:rPr>
                <w:rStyle w:val="NormalTok"/>
              </w:rPr>
            </w:pPr>
            <w:r>
              <w:rPr>
                <w:rStyle w:val="NormalTok"/>
              </w:rPr>
              <w:t xml:space="preserve">excelfile </w:t>
            </w:r>
            <w:r>
              <w:rPr>
                <w:rStyle w:val="OperatorTok"/>
              </w:rPr>
              <w:t>=</w:t>
            </w:r>
            <w:r>
              <w:rPr>
                <w:rStyle w:val="NormalTok"/>
              </w:rPr>
              <w:t xml:space="preserve"> pd.ExcelFile(</w:t>
            </w:r>
            <w:r>
              <w:rPr>
                <w:rStyle w:val="StringTok"/>
              </w:rPr>
              <w:t>'customer_retention_dataset.xlsx'</w:t>
            </w:r>
            <w:r>
              <w:rPr>
                <w:rStyle w:val="NormalTok"/>
              </w:rPr>
              <w:t>)</w:t>
            </w:r>
          </w:p>
          <w:p w14:paraId="1B1945C5" w14:textId="77777777" w:rsidR="006A2D5B" w:rsidRPr="00FE4C80" w:rsidRDefault="006A2D5B" w:rsidP="006A2D5B">
            <w:pPr>
              <w:pStyle w:val="Text"/>
            </w:pPr>
            <w:r w:rsidRPr="00FE4C80">
              <w:t>Then I separated the sheets present in our Excel spreadsheet and stored them in 2 different dataframe variables.</w:t>
            </w:r>
          </w:p>
          <w:p w14:paraId="2E19BB71" w14:textId="77777777" w:rsidR="006A2D5B" w:rsidRDefault="006A2D5B" w:rsidP="006A2D5B">
            <w:pPr>
              <w:pStyle w:val="SourceCode"/>
            </w:pPr>
          </w:p>
          <w:p w14:paraId="01E1A559" w14:textId="0212589D" w:rsidR="0023767A" w:rsidRPr="00FE4C80" w:rsidRDefault="006A2D5B" w:rsidP="006A2D5B">
            <w:pPr>
              <w:pStyle w:val="SourceCode"/>
            </w:pPr>
            <w:r>
              <w:rPr>
                <w:rStyle w:val="NormalTok"/>
              </w:rPr>
              <w:t xml:space="preserve">df1 </w:t>
            </w:r>
            <w:r>
              <w:rPr>
                <w:rStyle w:val="OperatorTok"/>
              </w:rPr>
              <w:t>=</w:t>
            </w:r>
            <w:r>
              <w:rPr>
                <w:rStyle w:val="NormalTok"/>
              </w:rPr>
              <w:t xml:space="preserve"> pd.read_excel(excelfile, </w:t>
            </w:r>
            <w:r>
              <w:rPr>
                <w:rStyle w:val="StringTok"/>
              </w:rPr>
              <w:t>'datasheet'</w:t>
            </w:r>
            <w:r>
              <w:rPr>
                <w:rStyle w:val="NormalTok"/>
              </w:rPr>
              <w:t xml:space="preserve">) </w:t>
            </w:r>
            <w:r>
              <w:rPr>
                <w:rStyle w:val="CommentTok"/>
              </w:rPr>
              <w:t># sheet 1</w:t>
            </w:r>
            <w:r>
              <w:br/>
            </w:r>
            <w:r>
              <w:rPr>
                <w:rStyle w:val="NormalTok"/>
              </w:rPr>
              <w:t xml:space="preserve">df2 </w:t>
            </w:r>
            <w:r>
              <w:rPr>
                <w:rStyle w:val="OperatorTok"/>
              </w:rPr>
              <w:t>=</w:t>
            </w:r>
            <w:r>
              <w:rPr>
                <w:rStyle w:val="NormalTok"/>
              </w:rPr>
              <w:t xml:space="preserve"> pd.read_excel(excelfile, </w:t>
            </w:r>
            <w:r>
              <w:rPr>
                <w:rStyle w:val="StringTok"/>
              </w:rPr>
              <w:t>'codedsheet'</w:t>
            </w:r>
            <w:r>
              <w:rPr>
                <w:rStyle w:val="NormalTok"/>
              </w:rPr>
              <w:t xml:space="preserve">) </w:t>
            </w:r>
            <w:r>
              <w:rPr>
                <w:rStyle w:val="CommentTok"/>
              </w:rPr>
              <w:t># sheet 2</w:t>
            </w:r>
          </w:p>
          <w:p w14:paraId="7ADC00ED" w14:textId="77777777" w:rsidR="0023767A" w:rsidRPr="00FE4C80" w:rsidRDefault="0023767A" w:rsidP="00BC7139">
            <w:pPr>
              <w:pStyle w:val="Text"/>
            </w:pPr>
          </w:p>
          <w:p w14:paraId="4779DAB2" w14:textId="77777777" w:rsidR="006A2D5B" w:rsidRDefault="006A2D5B" w:rsidP="006A2D5B">
            <w:pPr>
              <w:pStyle w:val="Heading3"/>
              <w:outlineLvl w:val="2"/>
            </w:pPr>
            <w:bookmarkStart w:id="1" w:name="X3db366c743fbecfd8f56193dc75c922785b2dc2"/>
            <w:r>
              <w:t>In above we devided into MS excel dataset in two dataframe</w:t>
            </w:r>
          </w:p>
          <w:p w14:paraId="28C7AE9D" w14:textId="77777777" w:rsidR="006A2D5B" w:rsidRDefault="006A2D5B" w:rsidP="006A2D5B">
            <w:pPr>
              <w:pStyle w:val="Compact"/>
              <w:numPr>
                <w:ilvl w:val="0"/>
                <w:numId w:val="22"/>
              </w:numPr>
            </w:pPr>
            <w:r>
              <w:t>1.df1:Where we stored the Datasheet((this dataset is in detailed format)</w:t>
            </w:r>
          </w:p>
          <w:p w14:paraId="0F828F9C" w14:textId="77777777" w:rsidR="006A2D5B" w:rsidRDefault="006A2D5B" w:rsidP="006A2D5B">
            <w:pPr>
              <w:pStyle w:val="Compact"/>
              <w:numPr>
                <w:ilvl w:val="0"/>
                <w:numId w:val="22"/>
              </w:numPr>
            </w:pPr>
            <w:r>
              <w:t>2.df2:Where we stored the codedsheet(encoded in the excel file)</w:t>
            </w:r>
          </w:p>
          <w:p w14:paraId="1ECC0D98" w14:textId="472471F3" w:rsidR="006A2D5B" w:rsidRDefault="006A2D5B" w:rsidP="006A2D5B">
            <w:pPr>
              <w:pStyle w:val="Compact"/>
              <w:numPr>
                <w:ilvl w:val="0"/>
                <w:numId w:val="22"/>
              </w:numPr>
            </w:pPr>
            <w:r>
              <w:t>There are two sheets (one is detailed) and second is encoded in the excel file. we can use any of them by ext</w:t>
            </w:r>
            <w:r>
              <w:t>racting in separate excel sheet</w:t>
            </w:r>
          </w:p>
          <w:bookmarkEnd w:id="1"/>
          <w:p w14:paraId="651C73BD" w14:textId="178A681A" w:rsidR="0023767A" w:rsidRPr="00FE4C80" w:rsidRDefault="0023767A" w:rsidP="00BC7139">
            <w:pPr>
              <w:pStyle w:val="Text"/>
            </w:pPr>
          </w:p>
          <w:p w14:paraId="0F910C61" w14:textId="77777777" w:rsidR="0023767A" w:rsidRPr="00FE4C80" w:rsidRDefault="0023767A" w:rsidP="00BC7139">
            <w:pPr>
              <w:pStyle w:val="Text"/>
            </w:pPr>
          </w:p>
          <w:p w14:paraId="4A949C3C" w14:textId="77777777" w:rsidR="0023767A" w:rsidRPr="00104EA1" w:rsidRDefault="0023767A" w:rsidP="00BC7139">
            <w:pPr>
              <w:pStyle w:val="Heading5"/>
              <w:outlineLvl w:val="4"/>
              <w:rPr>
                <w:color w:val="auto"/>
                <w:sz w:val="48"/>
                <w:szCs w:val="48"/>
                <w:u w:val="single"/>
              </w:rPr>
            </w:pPr>
            <w:r w:rsidRPr="00104EA1">
              <w:rPr>
                <w:color w:val="auto"/>
                <w:sz w:val="48"/>
                <w:szCs w:val="48"/>
                <w:u w:val="single"/>
              </w:rPr>
              <w:t>Exploratory Data Analysis (EDA):</w:t>
            </w:r>
          </w:p>
          <w:p w14:paraId="423A9013" w14:textId="77777777" w:rsidR="0023767A" w:rsidRPr="00FE4C80" w:rsidRDefault="0023767A" w:rsidP="00BC7139">
            <w:pPr>
              <w:pStyle w:val="Text"/>
            </w:pPr>
          </w:p>
          <w:p w14:paraId="5BB6006B" w14:textId="77777777" w:rsidR="0023767A" w:rsidRPr="00FE4C80" w:rsidRDefault="0023767A" w:rsidP="00BC7139">
            <w:pPr>
              <w:pStyle w:val="Text"/>
            </w:pPr>
            <w:r w:rsidRPr="00FE4C80">
              <w:t>After I got the dataset in our Jupyter Notebook I was able to notice that due to large number of rows and columns the information was truncated. Therefore, to overcome this challenge I used the pandas code as shown below.</w:t>
            </w:r>
          </w:p>
          <w:p w14:paraId="703AE8B4" w14:textId="77777777" w:rsidR="0023767A" w:rsidRPr="00FE4C80" w:rsidRDefault="0023767A" w:rsidP="00BC7139">
            <w:pPr>
              <w:pStyle w:val="Text"/>
            </w:pPr>
          </w:p>
          <w:p w14:paraId="1EFE2772" w14:textId="77777777" w:rsidR="0023767A" w:rsidRPr="00FE4C80" w:rsidRDefault="0023767A" w:rsidP="00BC7139">
            <w:pPr>
              <w:pStyle w:val="Text"/>
            </w:pPr>
            <w:r w:rsidRPr="00FE4C80">
              <w:rPr>
                <w:noProof/>
              </w:rPr>
              <w:drawing>
                <wp:inline distT="0" distB="0" distL="0" distR="0" wp14:anchorId="28BED703" wp14:editId="3C4B64C8">
                  <wp:extent cx="5481320" cy="47879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1320" cy="478790"/>
                          </a:xfrm>
                          <a:prstGeom prst="rect">
                            <a:avLst/>
                          </a:prstGeom>
                        </pic:spPr>
                      </pic:pic>
                    </a:graphicData>
                  </a:graphic>
                </wp:inline>
              </w:drawing>
            </w:r>
          </w:p>
          <w:p w14:paraId="173C032E" w14:textId="77777777" w:rsidR="0023767A" w:rsidRPr="00FE4C80" w:rsidRDefault="0023767A" w:rsidP="00BC7139">
            <w:pPr>
              <w:pStyle w:val="Text"/>
            </w:pPr>
          </w:p>
          <w:p w14:paraId="7452A91D" w14:textId="77777777" w:rsidR="0023767A" w:rsidRPr="00FE4C80" w:rsidRDefault="0023767A" w:rsidP="00BC7139">
            <w:pPr>
              <w:pStyle w:val="Text"/>
            </w:pPr>
            <w:r w:rsidRPr="00FE4C80">
              <w:lastRenderedPageBreak/>
              <w:t>I made sure to rename the column names that were ill formatted and quite long which made no sense to me. With the help of rename I was able to change the names of columns that were too lengthy and could have been accommodated in shorter formats.</w:t>
            </w:r>
          </w:p>
          <w:p w14:paraId="222EC096" w14:textId="77777777" w:rsidR="0023767A" w:rsidRPr="00FE4C80" w:rsidRDefault="0023767A" w:rsidP="00BC7139">
            <w:pPr>
              <w:pStyle w:val="Text"/>
            </w:pPr>
            <w:r w:rsidRPr="00FE4C80">
              <w:t>Now was the time to take a look at any kind of missing values or null value that might have been present in our dataset.</w:t>
            </w:r>
          </w:p>
          <w:p w14:paraId="769F087D" w14:textId="77777777" w:rsidR="0023767A" w:rsidRPr="00FE4C80" w:rsidRDefault="0023767A" w:rsidP="00BC7139">
            <w:pPr>
              <w:pStyle w:val="Text"/>
            </w:pPr>
          </w:p>
          <w:p w14:paraId="4E15A6FC" w14:textId="77777777" w:rsidR="0023767A" w:rsidRPr="00FE4C80" w:rsidRDefault="0023767A" w:rsidP="00BC7139">
            <w:pPr>
              <w:pStyle w:val="Text"/>
            </w:pPr>
            <w:r w:rsidRPr="00FE4C80">
              <w:rPr>
                <w:noProof/>
              </w:rPr>
              <w:drawing>
                <wp:inline distT="0" distB="0" distL="0" distR="0" wp14:anchorId="33662C91" wp14:editId="61F9D2DA">
                  <wp:extent cx="3470563" cy="2941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35558" cy="299624"/>
                          </a:xfrm>
                          <a:prstGeom prst="rect">
                            <a:avLst/>
                          </a:prstGeom>
                        </pic:spPr>
                      </pic:pic>
                    </a:graphicData>
                  </a:graphic>
                </wp:inline>
              </w:drawing>
            </w:r>
          </w:p>
          <w:p w14:paraId="2FB3E9E3" w14:textId="77777777" w:rsidR="0023767A" w:rsidRPr="00FE4C80" w:rsidRDefault="0023767A" w:rsidP="00BC7139">
            <w:pPr>
              <w:pStyle w:val="Text"/>
            </w:pPr>
            <w:r w:rsidRPr="00FE4C80">
              <w:rPr>
                <w:noProof/>
              </w:rPr>
              <w:drawing>
                <wp:inline distT="0" distB="0" distL="0" distR="0" wp14:anchorId="337D0ABC" wp14:editId="6E7F6E05">
                  <wp:extent cx="3131127" cy="31078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64917" cy="314136"/>
                          </a:xfrm>
                          <a:prstGeom prst="rect">
                            <a:avLst/>
                          </a:prstGeom>
                        </pic:spPr>
                      </pic:pic>
                    </a:graphicData>
                  </a:graphic>
                </wp:inline>
              </w:drawing>
            </w:r>
          </w:p>
          <w:p w14:paraId="2420893A" w14:textId="77777777" w:rsidR="0023767A" w:rsidRPr="00FE4C80" w:rsidRDefault="0023767A" w:rsidP="00BC7139">
            <w:pPr>
              <w:pStyle w:val="Text"/>
            </w:pPr>
          </w:p>
          <w:p w14:paraId="0F3D2ECB" w14:textId="62ACA48B" w:rsidR="0023767A" w:rsidRPr="00FE4C80" w:rsidRDefault="0023767A" w:rsidP="00BC7139">
            <w:pPr>
              <w:pStyle w:val="Text"/>
            </w:pPr>
            <w:r w:rsidRPr="00FE4C80">
              <w:t>I was able to see that there were no missing values in our entire dataset that is prominently visible in the matrix visual below.</w:t>
            </w:r>
          </w:p>
          <w:p w14:paraId="3938E87B" w14:textId="77777777" w:rsidR="0023767A" w:rsidRPr="00FE4C80" w:rsidRDefault="0023767A" w:rsidP="00BC7139">
            <w:pPr>
              <w:pStyle w:val="Text"/>
            </w:pPr>
          </w:p>
          <w:p w14:paraId="573B7C24" w14:textId="77777777" w:rsidR="0023767A" w:rsidRPr="00FE4C80" w:rsidRDefault="0023767A" w:rsidP="00BC7139">
            <w:pPr>
              <w:pStyle w:val="Text"/>
            </w:pPr>
            <w:r w:rsidRPr="00FE4C80">
              <w:rPr>
                <w:noProof/>
              </w:rPr>
              <w:drawing>
                <wp:inline distT="0" distB="0" distL="0" distR="0" wp14:anchorId="4080BA03" wp14:editId="06829084">
                  <wp:extent cx="3635375" cy="1804211"/>
                  <wp:effectExtent l="0" t="0" r="317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8555" cy="1815715"/>
                          </a:xfrm>
                          <a:prstGeom prst="rect">
                            <a:avLst/>
                          </a:prstGeom>
                        </pic:spPr>
                      </pic:pic>
                    </a:graphicData>
                  </a:graphic>
                </wp:inline>
              </w:drawing>
            </w:r>
          </w:p>
          <w:p w14:paraId="20165988" w14:textId="77777777" w:rsidR="0023767A" w:rsidRPr="00FE4C80" w:rsidRDefault="0023767A" w:rsidP="00BC7139">
            <w:pPr>
              <w:pStyle w:val="Text"/>
            </w:pPr>
          </w:p>
          <w:p w14:paraId="147571D4" w14:textId="77777777" w:rsidR="0023767A" w:rsidRPr="00FE4C80" w:rsidRDefault="0023767A" w:rsidP="00BC7139">
            <w:pPr>
              <w:pStyle w:val="Text"/>
            </w:pPr>
            <w:r w:rsidRPr="00FE4C80">
              <w:t>I went ahead to take a look into each record information by making use of describe, info and nunique methods.</w:t>
            </w:r>
          </w:p>
          <w:p w14:paraId="789C8710" w14:textId="77777777" w:rsidR="0023767A" w:rsidRPr="00FE4C80" w:rsidRDefault="0023767A" w:rsidP="00BC7139">
            <w:pPr>
              <w:pStyle w:val="Text"/>
            </w:pPr>
          </w:p>
          <w:p w14:paraId="27F661BB" w14:textId="77777777" w:rsidR="0023767A" w:rsidRPr="00FE4C80" w:rsidRDefault="0023767A" w:rsidP="00BC7139">
            <w:pPr>
              <w:pStyle w:val="Text"/>
            </w:pPr>
            <w:r w:rsidRPr="00FE4C80">
              <w:rPr>
                <w:noProof/>
              </w:rPr>
              <w:drawing>
                <wp:inline distT="0" distB="0" distL="0" distR="0" wp14:anchorId="5C386790" wp14:editId="2E4D89FE">
                  <wp:extent cx="2646218" cy="336165"/>
                  <wp:effectExtent l="0" t="0" r="190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1895" cy="338156"/>
                          </a:xfrm>
                          <a:prstGeom prst="rect">
                            <a:avLst/>
                          </a:prstGeom>
                        </pic:spPr>
                      </pic:pic>
                    </a:graphicData>
                  </a:graphic>
                </wp:inline>
              </w:drawing>
            </w:r>
          </w:p>
          <w:p w14:paraId="32101295" w14:textId="77777777" w:rsidR="0023767A" w:rsidRPr="00FE4C80" w:rsidRDefault="0023767A" w:rsidP="00BC7139">
            <w:pPr>
              <w:pStyle w:val="Text"/>
            </w:pPr>
            <w:r w:rsidRPr="00FE4C80">
              <w:rPr>
                <w:noProof/>
              </w:rPr>
              <w:drawing>
                <wp:inline distT="0" distB="0" distL="0" distR="0" wp14:anchorId="7B1C5DBB" wp14:editId="102A6128">
                  <wp:extent cx="4565072" cy="28928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5958" cy="296310"/>
                          </a:xfrm>
                          <a:prstGeom prst="rect">
                            <a:avLst/>
                          </a:prstGeom>
                        </pic:spPr>
                      </pic:pic>
                    </a:graphicData>
                  </a:graphic>
                </wp:inline>
              </w:drawing>
            </w:r>
          </w:p>
          <w:p w14:paraId="62B05115" w14:textId="71E39D0C" w:rsidR="003F0E2F" w:rsidRDefault="0023767A" w:rsidP="00BC7139">
            <w:pPr>
              <w:pStyle w:val="Text"/>
            </w:pPr>
            <w:r w:rsidRPr="00FE4C80">
              <w:rPr>
                <w:noProof/>
              </w:rPr>
              <w:drawing>
                <wp:inline distT="0" distB="0" distL="0" distR="0" wp14:anchorId="09DFE517" wp14:editId="59DC422D">
                  <wp:extent cx="3068781" cy="281749"/>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57573" cy="289901"/>
                          </a:xfrm>
                          <a:prstGeom prst="rect">
                            <a:avLst/>
                          </a:prstGeom>
                        </pic:spPr>
                      </pic:pic>
                    </a:graphicData>
                  </a:graphic>
                </wp:inline>
              </w:drawing>
            </w:r>
          </w:p>
          <w:p w14:paraId="7D0C3933" w14:textId="77777777" w:rsidR="003F0E2F" w:rsidRDefault="003F0E2F" w:rsidP="00BC7139">
            <w:pPr>
              <w:pStyle w:val="Text"/>
            </w:pPr>
            <w:r>
              <w:rPr>
                <w:noProof/>
              </w:rPr>
              <w:drawing>
                <wp:inline distT="0" distB="0" distL="0" distR="0" wp14:anchorId="596D836B" wp14:editId="371D4869">
                  <wp:extent cx="2944091" cy="1065661"/>
                  <wp:effectExtent l="0" t="0" r="889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96381" cy="1084588"/>
                          </a:xfrm>
                          <a:prstGeom prst="rect">
                            <a:avLst/>
                          </a:prstGeom>
                          <a:noFill/>
                          <a:ln>
                            <a:noFill/>
                          </a:ln>
                        </pic:spPr>
                      </pic:pic>
                    </a:graphicData>
                  </a:graphic>
                </wp:inline>
              </w:drawing>
            </w:r>
          </w:p>
          <w:p w14:paraId="085AA5C9" w14:textId="77777777" w:rsidR="008F4622" w:rsidRDefault="008F4622" w:rsidP="00BC7139">
            <w:pPr>
              <w:pStyle w:val="Text"/>
            </w:pPr>
            <w:r>
              <w:rPr>
                <w:noProof/>
              </w:rPr>
              <w:drawing>
                <wp:inline distT="0" distB="0" distL="0" distR="0" wp14:anchorId="6D5308BD" wp14:editId="258321D7">
                  <wp:extent cx="28956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5600" cy="838200"/>
                          </a:xfrm>
                          <a:prstGeom prst="rect">
                            <a:avLst/>
                          </a:prstGeom>
                          <a:noFill/>
                          <a:ln>
                            <a:noFill/>
                          </a:ln>
                        </pic:spPr>
                      </pic:pic>
                    </a:graphicData>
                  </a:graphic>
                </wp:inline>
              </w:drawing>
            </w:r>
          </w:p>
          <w:p w14:paraId="6CB99B14" w14:textId="77777777" w:rsidR="008F4622" w:rsidRDefault="008F4622" w:rsidP="00BC7139">
            <w:pPr>
              <w:pStyle w:val="Text"/>
            </w:pPr>
          </w:p>
          <w:p w14:paraId="259FDFE5" w14:textId="1896D016" w:rsidR="0023767A" w:rsidRPr="00FE4C80" w:rsidRDefault="0023767A" w:rsidP="00BC7139">
            <w:pPr>
              <w:pStyle w:val="Text"/>
            </w:pPr>
            <w:r w:rsidRPr="00FE4C80">
              <w:t>I used a for loop to take a look at all the unique values present in the categorical columns covering the number of rows in the dataset.</w:t>
            </w:r>
          </w:p>
          <w:p w14:paraId="69A87508" w14:textId="709D463E" w:rsidR="0023767A" w:rsidRDefault="0023767A" w:rsidP="00BC7139">
            <w:pPr>
              <w:pStyle w:val="Text"/>
            </w:pPr>
          </w:p>
          <w:p w14:paraId="5C9C9BE0" w14:textId="77777777" w:rsidR="008F4622" w:rsidRPr="00FE4C80" w:rsidRDefault="008F4622" w:rsidP="00BC7139">
            <w:pPr>
              <w:pStyle w:val="Text"/>
            </w:pPr>
          </w:p>
          <w:p w14:paraId="7E9EA293" w14:textId="77777777" w:rsidR="0023767A" w:rsidRPr="007153C1" w:rsidRDefault="0023767A" w:rsidP="00BC7139">
            <w:pPr>
              <w:pStyle w:val="Heading5"/>
              <w:outlineLvl w:val="4"/>
              <w:rPr>
                <w:color w:val="auto"/>
                <w:sz w:val="48"/>
                <w:szCs w:val="48"/>
                <w:u w:val="single"/>
              </w:rPr>
            </w:pPr>
            <w:r w:rsidRPr="007153C1">
              <w:rPr>
                <w:color w:val="auto"/>
                <w:sz w:val="48"/>
                <w:szCs w:val="48"/>
                <w:u w:val="single"/>
              </w:rPr>
              <w:t>Visualization:</w:t>
            </w:r>
          </w:p>
          <w:p w14:paraId="26CFD192" w14:textId="77777777" w:rsidR="0023767A" w:rsidRPr="00FE4C80" w:rsidRDefault="0023767A" w:rsidP="00BC7139">
            <w:pPr>
              <w:pStyle w:val="Text"/>
            </w:pPr>
          </w:p>
          <w:p w14:paraId="0DA7A4BC" w14:textId="77777777" w:rsidR="0023767A" w:rsidRPr="00FE4C80" w:rsidRDefault="0023767A" w:rsidP="00BC7139">
            <w:pPr>
              <w:pStyle w:val="Text"/>
            </w:pPr>
            <w:r w:rsidRPr="00FE4C80">
              <w:t xml:space="preserve">What is Data Visualization? </w:t>
            </w:r>
          </w:p>
          <w:p w14:paraId="736779D7" w14:textId="77777777" w:rsidR="0023767A" w:rsidRPr="00FE4C80" w:rsidRDefault="0023767A" w:rsidP="00BC7139">
            <w:pPr>
              <w:pStyle w:val="Text"/>
            </w:pPr>
            <w:r w:rsidRPr="00FE4C80">
              <w:t>Data visualization is defined as a graphical representation that contains the information and the data.</w:t>
            </w:r>
          </w:p>
          <w:p w14:paraId="63BA1A20" w14:textId="77777777" w:rsidR="0023767A" w:rsidRPr="00FE4C80" w:rsidRDefault="0023767A" w:rsidP="00BC7139">
            <w:pPr>
              <w:pStyle w:val="Text"/>
            </w:pPr>
          </w:p>
          <w:p w14:paraId="7589228D" w14:textId="77777777" w:rsidR="0023767A" w:rsidRPr="00FE4C80" w:rsidRDefault="0023767A" w:rsidP="00BC7139">
            <w:pPr>
              <w:pStyle w:val="Text"/>
            </w:pPr>
            <w:r w:rsidRPr="00FE4C80">
              <w:t xml:space="preserve">Benefits of Good Data Visualization? </w:t>
            </w:r>
          </w:p>
          <w:p w14:paraId="28FF6EC4" w14:textId="77777777" w:rsidR="0023767A" w:rsidRPr="00FE4C80" w:rsidRDefault="0023767A" w:rsidP="00BC7139">
            <w:pPr>
              <w:pStyle w:val="Text"/>
            </w:pPr>
            <w:r w:rsidRPr="00FE4C80">
              <w:t>Data visualization is another technique of visual art that grabs our interest and keeps our main focus on the message captured with the help of eyes.</w:t>
            </w:r>
          </w:p>
          <w:p w14:paraId="6A490C46" w14:textId="77777777" w:rsidR="0023767A" w:rsidRPr="00FE4C80" w:rsidRDefault="0023767A" w:rsidP="00BC7139">
            <w:pPr>
              <w:pStyle w:val="Text"/>
            </w:pPr>
          </w:p>
          <w:p w14:paraId="0F68C6AE" w14:textId="77777777" w:rsidR="0023767A" w:rsidRPr="00FE4C80" w:rsidRDefault="0023767A" w:rsidP="00BC7139">
            <w:pPr>
              <w:pStyle w:val="Text"/>
            </w:pPr>
            <w:r w:rsidRPr="00FE4C80">
              <w:t>Different Types of Analysis for Data Visualization are:</w:t>
            </w:r>
          </w:p>
          <w:p w14:paraId="419AAE3E" w14:textId="77777777" w:rsidR="0023767A" w:rsidRPr="00FE4C80" w:rsidRDefault="0023767A" w:rsidP="0023767A">
            <w:pPr>
              <w:pStyle w:val="Text"/>
              <w:numPr>
                <w:ilvl w:val="0"/>
                <w:numId w:val="10"/>
              </w:numPr>
            </w:pPr>
            <w:r w:rsidRPr="00FE4C80">
              <w:t>Univariate Analysis: In the univariate analysis, we will be using a single feature to analyze almost all of its properties.</w:t>
            </w:r>
          </w:p>
          <w:p w14:paraId="661B60BB" w14:textId="77777777" w:rsidR="0023767A" w:rsidRPr="00FE4C80" w:rsidRDefault="0023767A" w:rsidP="0023767A">
            <w:pPr>
              <w:pStyle w:val="Text"/>
              <w:numPr>
                <w:ilvl w:val="0"/>
                <w:numId w:val="10"/>
              </w:numPr>
            </w:pPr>
            <w:r w:rsidRPr="00FE4C80">
              <w:t>Bivariate Analysis: When we compare the data between exactly 2 features then it is known as bivariate analysis.</w:t>
            </w:r>
          </w:p>
          <w:p w14:paraId="435AC877" w14:textId="77777777" w:rsidR="0023767A" w:rsidRPr="00FE4C80" w:rsidRDefault="0023767A" w:rsidP="0023767A">
            <w:pPr>
              <w:pStyle w:val="Text"/>
              <w:numPr>
                <w:ilvl w:val="0"/>
                <w:numId w:val="10"/>
              </w:numPr>
            </w:pPr>
            <w:r w:rsidRPr="00FE4C80">
              <w:t>Multivariate Analysis: In the multivariate analysis, we will be comparing more than 2 variables.</w:t>
            </w:r>
          </w:p>
          <w:p w14:paraId="0CC9519A" w14:textId="77777777" w:rsidR="0023767A" w:rsidRPr="00FE4C80" w:rsidRDefault="0023767A" w:rsidP="00BC7139">
            <w:pPr>
              <w:pStyle w:val="Text"/>
            </w:pPr>
          </w:p>
          <w:p w14:paraId="224C48A7" w14:textId="77777777" w:rsidR="0023767A" w:rsidRPr="00FE4C80" w:rsidRDefault="0023767A" w:rsidP="00BC7139">
            <w:pPr>
              <w:pStyle w:val="Text"/>
            </w:pPr>
          </w:p>
          <w:p w14:paraId="638C01FD" w14:textId="32990DCB" w:rsidR="0023767A" w:rsidRPr="007153C1" w:rsidRDefault="006A2D5B" w:rsidP="00BC7139">
            <w:pPr>
              <w:pStyle w:val="Text"/>
              <w:rPr>
                <w:b/>
                <w:bCs/>
                <w:sz w:val="32"/>
                <w:szCs w:val="32"/>
                <w:u w:val="single"/>
              </w:rPr>
            </w:pPr>
            <w:r>
              <w:rPr>
                <w:b/>
                <w:bCs/>
                <w:sz w:val="32"/>
                <w:szCs w:val="32"/>
                <w:u w:val="single"/>
              </w:rPr>
              <w:t>Data Exploration</w:t>
            </w:r>
            <w:r w:rsidR="0023767A" w:rsidRPr="007153C1">
              <w:rPr>
                <w:b/>
                <w:bCs/>
                <w:sz w:val="32"/>
                <w:szCs w:val="32"/>
                <w:u w:val="single"/>
              </w:rPr>
              <w:t>:</w:t>
            </w:r>
          </w:p>
          <w:p w14:paraId="0D352027" w14:textId="77777777" w:rsidR="0023767A" w:rsidRPr="00FE4C80" w:rsidRDefault="0023767A" w:rsidP="00BC7139">
            <w:pPr>
              <w:pStyle w:val="Text"/>
            </w:pPr>
          </w:p>
          <w:p w14:paraId="4A1F3875" w14:textId="4C96CC7A" w:rsidR="0023767A" w:rsidRDefault="0023767A" w:rsidP="00BC7139">
            <w:pPr>
              <w:pStyle w:val="Text"/>
            </w:pPr>
            <w:r w:rsidRPr="00FE4C80">
              <w:t>I made use of 2 for loops to generate count plots for all our columns showing the percentage of data coverage.</w:t>
            </w:r>
          </w:p>
          <w:p w14:paraId="502F3551" w14:textId="77777777" w:rsidR="006A2D5B" w:rsidRDefault="006A2D5B" w:rsidP="00BC7139">
            <w:pPr>
              <w:pStyle w:val="Text"/>
            </w:pPr>
          </w:p>
          <w:p w14:paraId="2155784D" w14:textId="77777777" w:rsidR="006A2D5B" w:rsidRDefault="006A2D5B" w:rsidP="006A2D5B">
            <w:pPr>
              <w:pStyle w:val="SourceCode"/>
            </w:pPr>
            <w:r>
              <w:rPr>
                <w:rStyle w:val="ControlFlowTok"/>
              </w:rPr>
              <w:t>for</w:t>
            </w:r>
            <w:r>
              <w:rPr>
                <w:rStyle w:val="NormalTok"/>
              </w:rPr>
              <w:t xml:space="preserve"> col </w:t>
            </w:r>
            <w:r>
              <w:rPr>
                <w:rStyle w:val="KeywordTok"/>
              </w:rPr>
              <w:t>in</w:t>
            </w:r>
            <w:r>
              <w:rPr>
                <w:rStyle w:val="NormalTok"/>
              </w:rPr>
              <w:t xml:space="preserve"> df1[categorical_datatype]:</w:t>
            </w:r>
            <w:r>
              <w:br/>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rPr>
                <w:rStyle w:val="NormalTok"/>
              </w:rPr>
              <w:t xml:space="preserve">    col_name </w:t>
            </w:r>
            <w:r>
              <w:rPr>
                <w:rStyle w:val="OperatorTok"/>
              </w:rPr>
              <w:t>=</w:t>
            </w:r>
            <w:r>
              <w:rPr>
                <w:rStyle w:val="NormalTok"/>
              </w:rPr>
              <w:t xml:space="preserve"> col</w:t>
            </w:r>
            <w:r>
              <w:br/>
            </w:r>
            <w:r>
              <w:rPr>
                <w:rStyle w:val="NormalTok"/>
              </w:rPr>
              <w:t xml:space="preserve">    values </w:t>
            </w:r>
            <w:r>
              <w:rPr>
                <w:rStyle w:val="OperatorTok"/>
              </w:rPr>
              <w:t>=</w:t>
            </w:r>
            <w:r>
              <w:rPr>
                <w:rStyle w:val="NormalTok"/>
              </w:rPr>
              <w:t xml:space="preserve"> df1[col_name].value_counts()</w:t>
            </w:r>
            <w:r>
              <w:br/>
            </w:r>
            <w:r>
              <w:rPr>
                <w:rStyle w:val="NormalTok"/>
              </w:rPr>
              <w:t xml:space="preserve">    index </w:t>
            </w:r>
            <w:r>
              <w:rPr>
                <w:rStyle w:val="OperatorTok"/>
              </w:rPr>
              <w:t>=</w:t>
            </w:r>
            <w:r>
              <w:rPr>
                <w:rStyle w:val="NormalTok"/>
              </w:rPr>
              <w:t xml:space="preserve"> </w:t>
            </w:r>
            <w:r>
              <w:rPr>
                <w:rStyle w:val="DecValTok"/>
              </w:rPr>
              <w:t>0</w:t>
            </w:r>
            <w:r>
              <w:br/>
            </w:r>
            <w:r>
              <w:rPr>
                <w:rStyle w:val="NormalTok"/>
              </w:rPr>
              <w:t xml:space="preserve">    ax </w:t>
            </w:r>
            <w:r>
              <w:rPr>
                <w:rStyle w:val="OperatorTok"/>
              </w:rPr>
              <w:t>=</w:t>
            </w:r>
            <w:r>
              <w:rPr>
                <w:rStyle w:val="NormalTok"/>
              </w:rPr>
              <w:t xml:space="preserve"> sns.countplot(df1[col_name], data</w:t>
            </w:r>
            <w:r>
              <w:rPr>
                <w:rStyle w:val="OperatorTok"/>
              </w:rPr>
              <w:t>=</w:t>
            </w:r>
            <w:r>
              <w:rPr>
                <w:rStyle w:val="NormalTok"/>
              </w:rPr>
              <w:t>df1)</w:t>
            </w:r>
            <w:r>
              <w:br/>
            </w:r>
            <w:r>
              <w:rPr>
                <w:rStyle w:val="NormalTok"/>
              </w:rPr>
              <w:t xml:space="preserve">    plt.title(</w:t>
            </w:r>
            <w:r>
              <w:rPr>
                <w:rStyle w:val="SpecialStringTok"/>
              </w:rPr>
              <w:t xml:space="preserve">f"Count Plot for </w:t>
            </w:r>
            <w:r>
              <w:rPr>
                <w:rStyle w:val="SpecialCharTok"/>
              </w:rPr>
              <w:t>{</w:t>
            </w:r>
            <w:r>
              <w:rPr>
                <w:rStyle w:val="NormalTok"/>
              </w:rPr>
              <w:t>col_name</w:t>
            </w:r>
            <w:r>
              <w:rPr>
                <w:rStyle w:val="SpecialCharTok"/>
              </w:rPr>
              <w:t>}</w:t>
            </w:r>
            <w:r>
              <w:rPr>
                <w:rStyle w:val="CharTok"/>
              </w:rPr>
              <w:t>\n</w:t>
            </w:r>
            <w:r>
              <w:rPr>
                <w:rStyle w:val="SpecialStringTok"/>
              </w:rPr>
              <w:t>"</w:t>
            </w:r>
            <w:r>
              <w:rPr>
                <w:rStyle w:val="NormalTok"/>
              </w:rPr>
              <w:t>)</w:t>
            </w:r>
            <w:r>
              <w:br/>
            </w:r>
            <w:r>
              <w:rPr>
                <w:rStyle w:val="NormalTok"/>
              </w:rPr>
              <w:t xml:space="preserve">    plt.xlabel(col_name)</w:t>
            </w:r>
            <w:r>
              <w:br/>
            </w:r>
            <w:r>
              <w:rPr>
                <w:rStyle w:val="NormalTok"/>
              </w:rPr>
              <w:t xml:space="preserve">    plt.ylabel(</w:t>
            </w:r>
            <w:r>
              <w:rPr>
                <w:rStyle w:val="SpecialStringTok"/>
              </w:rPr>
              <w:t>f"Record for rows"</w:t>
            </w:r>
            <w:r>
              <w:rPr>
                <w:rStyle w:val="NormalTok"/>
              </w:rPr>
              <w:t>)</w:t>
            </w:r>
            <w:r>
              <w:br/>
            </w:r>
            <w:r>
              <w:rPr>
                <w:rStyle w:val="NormalTok"/>
              </w:rPr>
              <w:t xml:space="preserve">    plt.xticks(rotation</w:t>
            </w:r>
            <w:r>
              <w:rPr>
                <w:rStyle w:val="OperatorTok"/>
              </w:rPr>
              <w:t>=</w:t>
            </w:r>
            <w:r>
              <w:rPr>
                <w:rStyle w:val="DecValTok"/>
              </w:rPr>
              <w:t>90</w:t>
            </w:r>
            <w:r>
              <w:rPr>
                <w:rStyle w:val="NormalTok"/>
              </w:rPr>
              <w:t>)</w:t>
            </w:r>
            <w:r>
              <w:br/>
            </w:r>
            <w:r>
              <w:rPr>
                <w:rStyle w:val="NormalTok"/>
              </w:rPr>
              <w:t xml:space="preserve">    plt.show()</w:t>
            </w:r>
          </w:p>
          <w:p w14:paraId="2681808B" w14:textId="77777777" w:rsidR="00F66EF3" w:rsidRPr="00FE4C80" w:rsidRDefault="00F66EF3" w:rsidP="00F66EF3">
            <w:pPr>
              <w:pStyle w:val="Text"/>
            </w:pPr>
            <w:r w:rsidRPr="00FE4C80">
              <w:lastRenderedPageBreak/>
              <w:t>This piece of code generated multiple count plot images as displayed below.</w:t>
            </w:r>
          </w:p>
          <w:p w14:paraId="7869DF1C" w14:textId="77777777" w:rsidR="006A2D5B" w:rsidRPr="00FE4C80" w:rsidRDefault="006A2D5B" w:rsidP="00BC7139">
            <w:pPr>
              <w:pStyle w:val="Text"/>
            </w:pPr>
          </w:p>
          <w:p w14:paraId="2AC5B480" w14:textId="77777777" w:rsidR="0023767A" w:rsidRPr="00FE4C80" w:rsidRDefault="0023767A" w:rsidP="00BC7139">
            <w:pPr>
              <w:pStyle w:val="Text"/>
            </w:pPr>
          </w:p>
          <w:p w14:paraId="7DAA5DB9" w14:textId="2F9BE114" w:rsidR="0023767A" w:rsidRPr="00FE4C80" w:rsidRDefault="0023767A" w:rsidP="00BC7139">
            <w:pPr>
              <w:pStyle w:val="Text"/>
            </w:pPr>
          </w:p>
          <w:p w14:paraId="0BDA9080" w14:textId="77777777" w:rsidR="0023767A" w:rsidRPr="00FE4C80" w:rsidRDefault="0023767A" w:rsidP="00BC7139">
            <w:pPr>
              <w:pStyle w:val="Text"/>
            </w:pPr>
          </w:p>
          <w:p w14:paraId="4BBC19A1" w14:textId="389ED5A9" w:rsidR="0023767A" w:rsidRPr="00FE4C80" w:rsidRDefault="00F66EF3" w:rsidP="00BC7139">
            <w:pPr>
              <w:pStyle w:val="Text"/>
            </w:pPr>
            <w:r>
              <w:rPr>
                <w:noProof/>
              </w:rPr>
              <w:lastRenderedPageBreak/>
              <w:drawing>
                <wp:inline distT="0" distB="0" distL="0" distR="0" wp14:anchorId="40778AB6" wp14:editId="45114B8C">
                  <wp:extent cx="5334000" cy="373031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3849cc2da966fc765d67b3b1393b20ab9c5c752a.png"/>
                          <pic:cNvPicPr>
                            <a:picLocks noChangeAspect="1" noChangeArrowheads="1"/>
                          </pic:cNvPicPr>
                        </pic:nvPicPr>
                        <pic:blipFill>
                          <a:blip r:embed="rId22"/>
                          <a:stretch>
                            <a:fillRect/>
                          </a:stretch>
                        </pic:blipFill>
                        <pic:spPr bwMode="auto">
                          <a:xfrm>
                            <a:off x="0" y="0"/>
                            <a:ext cx="5334000" cy="3730313"/>
                          </a:xfrm>
                          <a:prstGeom prst="rect">
                            <a:avLst/>
                          </a:prstGeom>
                          <a:noFill/>
                          <a:ln w="9525">
                            <a:noFill/>
                            <a:headEnd/>
                            <a:tailEnd/>
                          </a:ln>
                        </pic:spPr>
                      </pic:pic>
                    </a:graphicData>
                  </a:graphic>
                </wp:inline>
              </w:drawing>
            </w:r>
            <w:r>
              <w:rPr>
                <w:noProof/>
              </w:rPr>
              <w:drawing>
                <wp:inline distT="0" distB="0" distL="0" distR="0" wp14:anchorId="37D58918" wp14:editId="15F92BDF">
                  <wp:extent cx="5334000" cy="43217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22a55af35f283612f42c714a26d3a10035c99ed.png"/>
                          <pic:cNvPicPr>
                            <a:picLocks noChangeAspect="1" noChangeArrowheads="1"/>
                          </pic:cNvPicPr>
                        </pic:nvPicPr>
                        <pic:blipFill>
                          <a:blip r:embed="rId23"/>
                          <a:stretch>
                            <a:fillRect/>
                          </a:stretch>
                        </pic:blipFill>
                        <pic:spPr bwMode="auto">
                          <a:xfrm>
                            <a:off x="0" y="0"/>
                            <a:ext cx="5334000" cy="4321772"/>
                          </a:xfrm>
                          <a:prstGeom prst="rect">
                            <a:avLst/>
                          </a:prstGeom>
                          <a:noFill/>
                          <a:ln w="9525">
                            <a:noFill/>
                            <a:headEnd/>
                            <a:tailEnd/>
                          </a:ln>
                        </pic:spPr>
                      </pic:pic>
                    </a:graphicData>
                  </a:graphic>
                </wp:inline>
              </w:drawing>
            </w:r>
          </w:p>
          <w:p w14:paraId="0A301FAA" w14:textId="472A824D" w:rsidR="0023767A" w:rsidRPr="00FE4C80" w:rsidRDefault="00F66EF3" w:rsidP="00BC7139">
            <w:pPr>
              <w:pStyle w:val="Text"/>
            </w:pPr>
            <w:r>
              <w:rPr>
                <w:noProof/>
              </w:rPr>
              <w:lastRenderedPageBreak/>
              <w:drawing>
                <wp:inline distT="0" distB="0" distL="0" distR="0" wp14:anchorId="59410148" wp14:editId="2DDB11EE">
                  <wp:extent cx="5334000" cy="406651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26a04d86a3e5fb82e4c69a1bd87db504bde961e7.png"/>
                          <pic:cNvPicPr>
                            <a:picLocks noChangeAspect="1" noChangeArrowheads="1"/>
                          </pic:cNvPicPr>
                        </pic:nvPicPr>
                        <pic:blipFill>
                          <a:blip r:embed="rId24"/>
                          <a:stretch>
                            <a:fillRect/>
                          </a:stretch>
                        </pic:blipFill>
                        <pic:spPr bwMode="auto">
                          <a:xfrm>
                            <a:off x="0" y="0"/>
                            <a:ext cx="5334000" cy="4066514"/>
                          </a:xfrm>
                          <a:prstGeom prst="rect">
                            <a:avLst/>
                          </a:prstGeom>
                          <a:noFill/>
                          <a:ln w="9525">
                            <a:noFill/>
                            <a:headEnd/>
                            <a:tailEnd/>
                          </a:ln>
                        </pic:spPr>
                      </pic:pic>
                    </a:graphicData>
                  </a:graphic>
                </wp:inline>
              </w:drawing>
            </w:r>
            <w:r>
              <w:rPr>
                <w:noProof/>
              </w:rPr>
              <w:drawing>
                <wp:inline distT="0" distB="0" distL="0" distR="0" wp14:anchorId="06298D59" wp14:editId="03203639">
                  <wp:extent cx="5334000" cy="41399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24520f54f476741c05d20726bcf7c99ac306fb7.png"/>
                          <pic:cNvPicPr>
                            <a:picLocks noChangeAspect="1" noChangeArrowheads="1"/>
                          </pic:cNvPicPr>
                        </pic:nvPicPr>
                        <pic:blipFill>
                          <a:blip r:embed="rId25"/>
                          <a:stretch>
                            <a:fillRect/>
                          </a:stretch>
                        </pic:blipFill>
                        <pic:spPr bwMode="auto">
                          <a:xfrm>
                            <a:off x="0" y="0"/>
                            <a:ext cx="5334000" cy="4139950"/>
                          </a:xfrm>
                          <a:prstGeom prst="rect">
                            <a:avLst/>
                          </a:prstGeom>
                          <a:noFill/>
                          <a:ln w="9525">
                            <a:noFill/>
                            <a:headEnd/>
                            <a:tailEnd/>
                          </a:ln>
                        </pic:spPr>
                      </pic:pic>
                    </a:graphicData>
                  </a:graphic>
                </wp:inline>
              </w:drawing>
            </w:r>
            <w:r>
              <w:rPr>
                <w:noProof/>
              </w:rPr>
              <w:lastRenderedPageBreak/>
              <w:drawing>
                <wp:inline distT="0" distB="0" distL="0" distR="0" wp14:anchorId="110FFF3E" wp14:editId="2DBFA4AC">
                  <wp:extent cx="5334000" cy="407894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8b1458677c0b245228c90aebbd78dc641863c3e8.png"/>
                          <pic:cNvPicPr>
                            <a:picLocks noChangeAspect="1" noChangeArrowheads="1"/>
                          </pic:cNvPicPr>
                        </pic:nvPicPr>
                        <pic:blipFill>
                          <a:blip r:embed="rId26"/>
                          <a:stretch>
                            <a:fillRect/>
                          </a:stretch>
                        </pic:blipFill>
                        <pic:spPr bwMode="auto">
                          <a:xfrm>
                            <a:off x="0" y="0"/>
                            <a:ext cx="5334000" cy="4078941"/>
                          </a:xfrm>
                          <a:prstGeom prst="rect">
                            <a:avLst/>
                          </a:prstGeom>
                          <a:noFill/>
                          <a:ln w="9525">
                            <a:noFill/>
                            <a:headEnd/>
                            <a:tailEnd/>
                          </a:ln>
                        </pic:spPr>
                      </pic:pic>
                    </a:graphicData>
                  </a:graphic>
                </wp:inline>
              </w:drawing>
            </w:r>
            <w:r>
              <w:rPr>
                <w:noProof/>
              </w:rPr>
              <w:drawing>
                <wp:inline distT="0" distB="0" distL="0" distR="0" wp14:anchorId="0AD8D138" wp14:editId="3ADEF516">
                  <wp:extent cx="5334000" cy="381368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1dd422ff67ff860f59694e10430624cb4f3ab63.png"/>
                          <pic:cNvPicPr>
                            <a:picLocks noChangeAspect="1" noChangeArrowheads="1"/>
                          </pic:cNvPicPr>
                        </pic:nvPicPr>
                        <pic:blipFill>
                          <a:blip r:embed="rId27"/>
                          <a:stretch>
                            <a:fillRect/>
                          </a:stretch>
                        </pic:blipFill>
                        <pic:spPr bwMode="auto">
                          <a:xfrm>
                            <a:off x="0" y="0"/>
                            <a:ext cx="5334000" cy="3813681"/>
                          </a:xfrm>
                          <a:prstGeom prst="rect">
                            <a:avLst/>
                          </a:prstGeom>
                          <a:noFill/>
                          <a:ln w="9525">
                            <a:noFill/>
                            <a:headEnd/>
                            <a:tailEnd/>
                          </a:ln>
                        </pic:spPr>
                      </pic:pic>
                    </a:graphicData>
                  </a:graphic>
                </wp:inline>
              </w:drawing>
            </w:r>
            <w:r>
              <w:rPr>
                <w:noProof/>
              </w:rPr>
              <w:lastRenderedPageBreak/>
              <w:drawing>
                <wp:inline distT="0" distB="0" distL="0" distR="0" wp14:anchorId="5BAE0235" wp14:editId="3D978984">
                  <wp:extent cx="5334000" cy="432441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68d7af675129d630908e9161404c686dc6d3cc4.png"/>
                          <pic:cNvPicPr>
                            <a:picLocks noChangeAspect="1" noChangeArrowheads="1"/>
                          </pic:cNvPicPr>
                        </pic:nvPicPr>
                        <pic:blipFill>
                          <a:blip r:embed="rId28"/>
                          <a:stretch>
                            <a:fillRect/>
                          </a:stretch>
                        </pic:blipFill>
                        <pic:spPr bwMode="auto">
                          <a:xfrm>
                            <a:off x="0" y="0"/>
                            <a:ext cx="5334000" cy="4324410"/>
                          </a:xfrm>
                          <a:prstGeom prst="rect">
                            <a:avLst/>
                          </a:prstGeom>
                          <a:noFill/>
                          <a:ln w="9525">
                            <a:noFill/>
                            <a:headEnd/>
                            <a:tailEnd/>
                          </a:ln>
                        </pic:spPr>
                      </pic:pic>
                    </a:graphicData>
                  </a:graphic>
                </wp:inline>
              </w:drawing>
            </w:r>
            <w:r>
              <w:rPr>
                <w:noProof/>
              </w:rPr>
              <w:drawing>
                <wp:inline distT="0" distB="0" distL="0" distR="0" wp14:anchorId="5D3779D5" wp14:editId="3449BD84">
                  <wp:extent cx="5334000" cy="290346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952d5ab02a79640cc5e6ac1b2c5ac4389f46be60.png"/>
                          <pic:cNvPicPr>
                            <a:picLocks noChangeAspect="1" noChangeArrowheads="1"/>
                          </pic:cNvPicPr>
                        </pic:nvPicPr>
                        <pic:blipFill>
                          <a:blip r:embed="rId29"/>
                          <a:stretch>
                            <a:fillRect/>
                          </a:stretch>
                        </pic:blipFill>
                        <pic:spPr bwMode="auto">
                          <a:xfrm>
                            <a:off x="0" y="0"/>
                            <a:ext cx="5334000" cy="2903468"/>
                          </a:xfrm>
                          <a:prstGeom prst="rect">
                            <a:avLst/>
                          </a:prstGeom>
                          <a:noFill/>
                          <a:ln w="9525">
                            <a:noFill/>
                            <a:headEnd/>
                            <a:tailEnd/>
                          </a:ln>
                        </pic:spPr>
                      </pic:pic>
                    </a:graphicData>
                  </a:graphic>
                </wp:inline>
              </w:drawing>
            </w:r>
            <w:r>
              <w:rPr>
                <w:noProof/>
              </w:rPr>
              <w:lastRenderedPageBreak/>
              <w:drawing>
                <wp:inline distT="0" distB="0" distL="0" distR="0" wp14:anchorId="3F048FF5" wp14:editId="2D1391EE">
                  <wp:extent cx="5334000" cy="362338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fd5b2df6eae4666bde4674622899903259edcfe.png"/>
                          <pic:cNvPicPr>
                            <a:picLocks noChangeAspect="1" noChangeArrowheads="1"/>
                          </pic:cNvPicPr>
                        </pic:nvPicPr>
                        <pic:blipFill>
                          <a:blip r:embed="rId30"/>
                          <a:stretch>
                            <a:fillRect/>
                          </a:stretch>
                        </pic:blipFill>
                        <pic:spPr bwMode="auto">
                          <a:xfrm>
                            <a:off x="0" y="0"/>
                            <a:ext cx="5334000" cy="3623387"/>
                          </a:xfrm>
                          <a:prstGeom prst="rect">
                            <a:avLst/>
                          </a:prstGeom>
                          <a:noFill/>
                          <a:ln w="9525">
                            <a:noFill/>
                            <a:headEnd/>
                            <a:tailEnd/>
                          </a:ln>
                        </pic:spPr>
                      </pic:pic>
                    </a:graphicData>
                  </a:graphic>
                </wp:inline>
              </w:drawing>
            </w:r>
            <w:r>
              <w:rPr>
                <w:noProof/>
              </w:rPr>
              <w:drawing>
                <wp:inline distT="0" distB="0" distL="0" distR="0" wp14:anchorId="06167D51" wp14:editId="27D238DC">
                  <wp:extent cx="5334000" cy="289593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82b055bbf468673e33e5ce98fd8a16ed4e6f6a94.png"/>
                          <pic:cNvPicPr>
                            <a:picLocks noChangeAspect="1" noChangeArrowheads="1"/>
                          </pic:cNvPicPr>
                        </pic:nvPicPr>
                        <pic:blipFill>
                          <a:blip r:embed="rId31"/>
                          <a:stretch>
                            <a:fillRect/>
                          </a:stretch>
                        </pic:blipFill>
                        <pic:spPr bwMode="auto">
                          <a:xfrm>
                            <a:off x="0" y="0"/>
                            <a:ext cx="5334000" cy="2895939"/>
                          </a:xfrm>
                          <a:prstGeom prst="rect">
                            <a:avLst/>
                          </a:prstGeom>
                          <a:noFill/>
                          <a:ln w="9525">
                            <a:noFill/>
                            <a:headEnd/>
                            <a:tailEnd/>
                          </a:ln>
                        </pic:spPr>
                      </pic:pic>
                    </a:graphicData>
                  </a:graphic>
                </wp:inline>
              </w:drawing>
            </w:r>
            <w:r>
              <w:rPr>
                <w:noProof/>
              </w:rPr>
              <w:lastRenderedPageBreak/>
              <w:drawing>
                <wp:inline distT="0" distB="0" distL="0" distR="0" wp14:anchorId="4D495395" wp14:editId="11186B3A">
                  <wp:extent cx="5334000" cy="336663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bec4ffdd505ff70f5c29011102c9328510b1406.png"/>
                          <pic:cNvPicPr>
                            <a:picLocks noChangeAspect="1" noChangeArrowheads="1"/>
                          </pic:cNvPicPr>
                        </pic:nvPicPr>
                        <pic:blipFill>
                          <a:blip r:embed="rId32"/>
                          <a:stretch>
                            <a:fillRect/>
                          </a:stretch>
                        </pic:blipFill>
                        <pic:spPr bwMode="auto">
                          <a:xfrm>
                            <a:off x="0" y="0"/>
                            <a:ext cx="5334000" cy="3366639"/>
                          </a:xfrm>
                          <a:prstGeom prst="rect">
                            <a:avLst/>
                          </a:prstGeom>
                          <a:noFill/>
                          <a:ln w="9525">
                            <a:noFill/>
                            <a:headEnd/>
                            <a:tailEnd/>
                          </a:ln>
                        </pic:spPr>
                      </pic:pic>
                    </a:graphicData>
                  </a:graphic>
                </wp:inline>
              </w:drawing>
            </w:r>
            <w:r>
              <w:rPr>
                <w:noProof/>
              </w:rPr>
              <w:drawing>
                <wp:inline distT="0" distB="0" distL="0" distR="0" wp14:anchorId="24D3EB5A" wp14:editId="70F8AC3E">
                  <wp:extent cx="5334000" cy="27816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7f37ea439a697228b2bdb5f6352ff00225c60b0.png"/>
                          <pic:cNvPicPr>
                            <a:picLocks noChangeAspect="1" noChangeArrowheads="1"/>
                          </pic:cNvPicPr>
                        </pic:nvPicPr>
                        <pic:blipFill>
                          <a:blip r:embed="rId33"/>
                          <a:stretch>
                            <a:fillRect/>
                          </a:stretch>
                        </pic:blipFill>
                        <pic:spPr bwMode="auto">
                          <a:xfrm>
                            <a:off x="0" y="0"/>
                            <a:ext cx="5334000" cy="2781627"/>
                          </a:xfrm>
                          <a:prstGeom prst="rect">
                            <a:avLst/>
                          </a:prstGeom>
                          <a:noFill/>
                          <a:ln w="9525">
                            <a:noFill/>
                            <a:headEnd/>
                            <a:tailEnd/>
                          </a:ln>
                        </pic:spPr>
                      </pic:pic>
                    </a:graphicData>
                  </a:graphic>
                </wp:inline>
              </w:drawing>
            </w:r>
            <w:r>
              <w:rPr>
                <w:noProof/>
              </w:rPr>
              <w:drawing>
                <wp:inline distT="0" distB="0" distL="0" distR="0" wp14:anchorId="3AB50B96" wp14:editId="4E8A39B5">
                  <wp:extent cx="5334000" cy="240774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6a52f7096d47a079cc47478fc19d7b9412e6caf1.png"/>
                          <pic:cNvPicPr>
                            <a:picLocks noChangeAspect="1" noChangeArrowheads="1"/>
                          </pic:cNvPicPr>
                        </pic:nvPicPr>
                        <pic:blipFill>
                          <a:blip r:embed="rId34"/>
                          <a:stretch>
                            <a:fillRect/>
                          </a:stretch>
                        </pic:blipFill>
                        <pic:spPr bwMode="auto">
                          <a:xfrm>
                            <a:off x="0" y="0"/>
                            <a:ext cx="5334000" cy="2407743"/>
                          </a:xfrm>
                          <a:prstGeom prst="rect">
                            <a:avLst/>
                          </a:prstGeom>
                          <a:noFill/>
                          <a:ln w="9525">
                            <a:noFill/>
                            <a:headEnd/>
                            <a:tailEnd/>
                          </a:ln>
                        </pic:spPr>
                      </pic:pic>
                    </a:graphicData>
                  </a:graphic>
                </wp:inline>
              </w:drawing>
            </w:r>
            <w:r>
              <w:rPr>
                <w:noProof/>
              </w:rPr>
              <w:lastRenderedPageBreak/>
              <w:drawing>
                <wp:inline distT="0" distB="0" distL="0" distR="0" wp14:anchorId="571B29B0" wp14:editId="481B2B4A">
                  <wp:extent cx="5334000" cy="433169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b5fa1c501e02a864ba714cd8626b2a64e0d63ed4.png"/>
                          <pic:cNvPicPr>
                            <a:picLocks noChangeAspect="1" noChangeArrowheads="1"/>
                          </pic:cNvPicPr>
                        </pic:nvPicPr>
                        <pic:blipFill>
                          <a:blip r:embed="rId35"/>
                          <a:stretch>
                            <a:fillRect/>
                          </a:stretch>
                        </pic:blipFill>
                        <pic:spPr bwMode="auto">
                          <a:xfrm>
                            <a:off x="0" y="0"/>
                            <a:ext cx="5334000" cy="4331696"/>
                          </a:xfrm>
                          <a:prstGeom prst="rect">
                            <a:avLst/>
                          </a:prstGeom>
                          <a:noFill/>
                          <a:ln w="9525">
                            <a:noFill/>
                            <a:headEnd/>
                            <a:tailEnd/>
                          </a:ln>
                        </pic:spPr>
                      </pic:pic>
                    </a:graphicData>
                  </a:graphic>
                </wp:inline>
              </w:drawing>
            </w:r>
            <w:r>
              <w:rPr>
                <w:noProof/>
              </w:rPr>
              <w:drawing>
                <wp:inline distT="0" distB="0" distL="0" distR="0" wp14:anchorId="2B960F89" wp14:editId="36DECCF7">
                  <wp:extent cx="5334000" cy="387416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d027e859cb018ef6d4cccbe3a78447106e3c3a3.png"/>
                          <pic:cNvPicPr>
                            <a:picLocks noChangeAspect="1" noChangeArrowheads="1"/>
                          </pic:cNvPicPr>
                        </pic:nvPicPr>
                        <pic:blipFill>
                          <a:blip r:embed="rId36"/>
                          <a:stretch>
                            <a:fillRect/>
                          </a:stretch>
                        </pic:blipFill>
                        <pic:spPr bwMode="auto">
                          <a:xfrm>
                            <a:off x="0" y="0"/>
                            <a:ext cx="5334000" cy="3874168"/>
                          </a:xfrm>
                          <a:prstGeom prst="rect">
                            <a:avLst/>
                          </a:prstGeom>
                          <a:noFill/>
                          <a:ln w="9525">
                            <a:noFill/>
                            <a:headEnd/>
                            <a:tailEnd/>
                          </a:ln>
                        </pic:spPr>
                      </pic:pic>
                    </a:graphicData>
                  </a:graphic>
                </wp:inline>
              </w:drawing>
            </w:r>
            <w:r>
              <w:rPr>
                <w:noProof/>
              </w:rPr>
              <w:lastRenderedPageBreak/>
              <w:drawing>
                <wp:inline distT="0" distB="0" distL="0" distR="0" wp14:anchorId="7B0A29FB" wp14:editId="4FF98CCD">
                  <wp:extent cx="5334000" cy="369219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4e62f5290e6652ae2040def998ab6c6eb7f36977.png"/>
                          <pic:cNvPicPr>
                            <a:picLocks noChangeAspect="1" noChangeArrowheads="1"/>
                          </pic:cNvPicPr>
                        </pic:nvPicPr>
                        <pic:blipFill>
                          <a:blip r:embed="rId37"/>
                          <a:stretch>
                            <a:fillRect/>
                          </a:stretch>
                        </pic:blipFill>
                        <pic:spPr bwMode="auto">
                          <a:xfrm>
                            <a:off x="0" y="0"/>
                            <a:ext cx="5334000" cy="3692197"/>
                          </a:xfrm>
                          <a:prstGeom prst="rect">
                            <a:avLst/>
                          </a:prstGeom>
                          <a:noFill/>
                          <a:ln w="9525">
                            <a:noFill/>
                            <a:headEnd/>
                            <a:tailEnd/>
                          </a:ln>
                        </pic:spPr>
                      </pic:pic>
                    </a:graphicData>
                  </a:graphic>
                </wp:inline>
              </w:drawing>
            </w:r>
            <w:r>
              <w:rPr>
                <w:noProof/>
              </w:rPr>
              <w:drawing>
                <wp:inline distT="0" distB="0" distL="0" distR="0" wp14:anchorId="2143B3AD" wp14:editId="3D50AD18">
                  <wp:extent cx="5334000" cy="433169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84af80e4e4c826ba9e3ea0abe0a5554874aae0f.png"/>
                          <pic:cNvPicPr>
                            <a:picLocks noChangeAspect="1" noChangeArrowheads="1"/>
                          </pic:cNvPicPr>
                        </pic:nvPicPr>
                        <pic:blipFill>
                          <a:blip r:embed="rId38"/>
                          <a:stretch>
                            <a:fillRect/>
                          </a:stretch>
                        </pic:blipFill>
                        <pic:spPr bwMode="auto">
                          <a:xfrm>
                            <a:off x="0" y="0"/>
                            <a:ext cx="5334000" cy="4331696"/>
                          </a:xfrm>
                          <a:prstGeom prst="rect">
                            <a:avLst/>
                          </a:prstGeom>
                          <a:noFill/>
                          <a:ln w="9525">
                            <a:noFill/>
                            <a:headEnd/>
                            <a:tailEnd/>
                          </a:ln>
                        </pic:spPr>
                      </pic:pic>
                    </a:graphicData>
                  </a:graphic>
                </wp:inline>
              </w:drawing>
            </w:r>
            <w:r>
              <w:rPr>
                <w:noProof/>
              </w:rPr>
              <w:lastRenderedPageBreak/>
              <w:drawing>
                <wp:inline distT="0" distB="0" distL="0" distR="0" wp14:anchorId="5961B22E" wp14:editId="13FD687A">
                  <wp:extent cx="5334000" cy="433169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47272f1b0603ffe8d1eebe3010685e3a6f35997.png"/>
                          <pic:cNvPicPr>
                            <a:picLocks noChangeAspect="1" noChangeArrowheads="1"/>
                          </pic:cNvPicPr>
                        </pic:nvPicPr>
                        <pic:blipFill>
                          <a:blip r:embed="rId39"/>
                          <a:stretch>
                            <a:fillRect/>
                          </a:stretch>
                        </pic:blipFill>
                        <pic:spPr bwMode="auto">
                          <a:xfrm>
                            <a:off x="0" y="0"/>
                            <a:ext cx="5334000" cy="4331696"/>
                          </a:xfrm>
                          <a:prstGeom prst="rect">
                            <a:avLst/>
                          </a:prstGeom>
                          <a:noFill/>
                          <a:ln w="9525">
                            <a:noFill/>
                            <a:headEnd/>
                            <a:tailEnd/>
                          </a:ln>
                        </pic:spPr>
                      </pic:pic>
                    </a:graphicData>
                  </a:graphic>
                </wp:inline>
              </w:drawing>
            </w:r>
            <w:r>
              <w:rPr>
                <w:noProof/>
              </w:rPr>
              <w:lastRenderedPageBreak/>
              <w:drawing>
                <wp:inline distT="0" distB="0" distL="0" distR="0" wp14:anchorId="46691F3C" wp14:editId="49E02786">
                  <wp:extent cx="5334000" cy="433169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f7605b2faf9aa8db8dbfd71c895f1901872b7e0.png"/>
                          <pic:cNvPicPr>
                            <a:picLocks noChangeAspect="1" noChangeArrowheads="1"/>
                          </pic:cNvPicPr>
                        </pic:nvPicPr>
                        <pic:blipFill>
                          <a:blip r:embed="rId40"/>
                          <a:stretch>
                            <a:fillRect/>
                          </a:stretch>
                        </pic:blipFill>
                        <pic:spPr bwMode="auto">
                          <a:xfrm>
                            <a:off x="0" y="0"/>
                            <a:ext cx="5334000" cy="4331696"/>
                          </a:xfrm>
                          <a:prstGeom prst="rect">
                            <a:avLst/>
                          </a:prstGeom>
                          <a:noFill/>
                          <a:ln w="9525">
                            <a:noFill/>
                            <a:headEnd/>
                            <a:tailEnd/>
                          </a:ln>
                        </pic:spPr>
                      </pic:pic>
                    </a:graphicData>
                  </a:graphic>
                </wp:inline>
              </w:drawing>
            </w:r>
            <w:r>
              <w:rPr>
                <w:noProof/>
              </w:rPr>
              <w:lastRenderedPageBreak/>
              <w:drawing>
                <wp:inline distT="0" distB="0" distL="0" distR="0" wp14:anchorId="096E7692" wp14:editId="6DC77CB4">
                  <wp:extent cx="5334000" cy="433169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44424357811ba91de7155ac78081de6c7827c22.png"/>
                          <pic:cNvPicPr>
                            <a:picLocks noChangeAspect="1" noChangeArrowheads="1"/>
                          </pic:cNvPicPr>
                        </pic:nvPicPr>
                        <pic:blipFill>
                          <a:blip r:embed="rId41"/>
                          <a:stretch>
                            <a:fillRect/>
                          </a:stretch>
                        </pic:blipFill>
                        <pic:spPr bwMode="auto">
                          <a:xfrm>
                            <a:off x="0" y="0"/>
                            <a:ext cx="5334000" cy="4331696"/>
                          </a:xfrm>
                          <a:prstGeom prst="rect">
                            <a:avLst/>
                          </a:prstGeom>
                          <a:noFill/>
                          <a:ln w="9525">
                            <a:noFill/>
                            <a:headEnd/>
                            <a:tailEnd/>
                          </a:ln>
                        </pic:spPr>
                      </pic:pic>
                    </a:graphicData>
                  </a:graphic>
                </wp:inline>
              </w:drawing>
            </w:r>
            <w:r>
              <w:rPr>
                <w:noProof/>
              </w:rPr>
              <w:lastRenderedPageBreak/>
              <w:drawing>
                <wp:inline distT="0" distB="0" distL="0" distR="0" wp14:anchorId="489AC70B" wp14:editId="74D2BC72">
                  <wp:extent cx="5334000" cy="433169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22e39b8964ae139b8ca4c84d7cefa20d63100870.png"/>
                          <pic:cNvPicPr>
                            <a:picLocks noChangeAspect="1" noChangeArrowheads="1"/>
                          </pic:cNvPicPr>
                        </pic:nvPicPr>
                        <pic:blipFill>
                          <a:blip r:embed="rId42"/>
                          <a:stretch>
                            <a:fillRect/>
                          </a:stretch>
                        </pic:blipFill>
                        <pic:spPr bwMode="auto">
                          <a:xfrm>
                            <a:off x="0" y="0"/>
                            <a:ext cx="5334000" cy="4331696"/>
                          </a:xfrm>
                          <a:prstGeom prst="rect">
                            <a:avLst/>
                          </a:prstGeom>
                          <a:noFill/>
                          <a:ln w="9525">
                            <a:noFill/>
                            <a:headEnd/>
                            <a:tailEnd/>
                          </a:ln>
                        </pic:spPr>
                      </pic:pic>
                    </a:graphicData>
                  </a:graphic>
                </wp:inline>
              </w:drawing>
            </w:r>
            <w:r>
              <w:rPr>
                <w:noProof/>
              </w:rPr>
              <w:drawing>
                <wp:inline distT="0" distB="0" distL="0" distR="0" wp14:anchorId="18417F32" wp14:editId="23B95FBB">
                  <wp:extent cx="5334000" cy="420967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7c2defa48a05d2d8381b756f191d1507a3f2028.png"/>
                          <pic:cNvPicPr>
                            <a:picLocks noChangeAspect="1" noChangeArrowheads="1"/>
                          </pic:cNvPicPr>
                        </pic:nvPicPr>
                        <pic:blipFill>
                          <a:blip r:embed="rId43"/>
                          <a:stretch>
                            <a:fillRect/>
                          </a:stretch>
                        </pic:blipFill>
                        <pic:spPr bwMode="auto">
                          <a:xfrm>
                            <a:off x="0" y="0"/>
                            <a:ext cx="5334000" cy="4209676"/>
                          </a:xfrm>
                          <a:prstGeom prst="rect">
                            <a:avLst/>
                          </a:prstGeom>
                          <a:noFill/>
                          <a:ln w="9525">
                            <a:noFill/>
                            <a:headEnd/>
                            <a:tailEnd/>
                          </a:ln>
                        </pic:spPr>
                      </pic:pic>
                    </a:graphicData>
                  </a:graphic>
                </wp:inline>
              </w:drawing>
            </w:r>
            <w:r>
              <w:rPr>
                <w:noProof/>
              </w:rPr>
              <w:lastRenderedPageBreak/>
              <w:drawing>
                <wp:inline distT="0" distB="0" distL="0" distR="0" wp14:anchorId="427556CF" wp14:editId="2A9027D4">
                  <wp:extent cx="5334000" cy="420967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82c4c77268695b4e124ddb4d256499477048c0ff.png"/>
                          <pic:cNvPicPr>
                            <a:picLocks noChangeAspect="1" noChangeArrowheads="1"/>
                          </pic:cNvPicPr>
                        </pic:nvPicPr>
                        <pic:blipFill>
                          <a:blip r:embed="rId44"/>
                          <a:stretch>
                            <a:fillRect/>
                          </a:stretch>
                        </pic:blipFill>
                        <pic:spPr bwMode="auto">
                          <a:xfrm>
                            <a:off x="0" y="0"/>
                            <a:ext cx="5334000" cy="4209676"/>
                          </a:xfrm>
                          <a:prstGeom prst="rect">
                            <a:avLst/>
                          </a:prstGeom>
                          <a:noFill/>
                          <a:ln w="9525">
                            <a:noFill/>
                            <a:headEnd/>
                            <a:tailEnd/>
                          </a:ln>
                        </pic:spPr>
                      </pic:pic>
                    </a:graphicData>
                  </a:graphic>
                </wp:inline>
              </w:drawing>
            </w:r>
            <w:r>
              <w:rPr>
                <w:noProof/>
              </w:rPr>
              <w:drawing>
                <wp:inline distT="0" distB="0" distL="0" distR="0" wp14:anchorId="6A34DD2B" wp14:editId="0915ACF7">
                  <wp:extent cx="5334000" cy="358242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887e468d5a5c92e6749534d8f6e68771a2b36a69.png"/>
                          <pic:cNvPicPr>
                            <a:picLocks noChangeAspect="1" noChangeArrowheads="1"/>
                          </pic:cNvPicPr>
                        </pic:nvPicPr>
                        <pic:blipFill>
                          <a:blip r:embed="rId45"/>
                          <a:stretch>
                            <a:fillRect/>
                          </a:stretch>
                        </pic:blipFill>
                        <pic:spPr bwMode="auto">
                          <a:xfrm>
                            <a:off x="0" y="0"/>
                            <a:ext cx="5334000" cy="3582429"/>
                          </a:xfrm>
                          <a:prstGeom prst="rect">
                            <a:avLst/>
                          </a:prstGeom>
                          <a:noFill/>
                          <a:ln w="9525">
                            <a:noFill/>
                            <a:headEnd/>
                            <a:tailEnd/>
                          </a:ln>
                        </pic:spPr>
                      </pic:pic>
                    </a:graphicData>
                  </a:graphic>
                </wp:inline>
              </w:drawing>
            </w:r>
            <w:r>
              <w:rPr>
                <w:noProof/>
              </w:rPr>
              <w:lastRenderedPageBreak/>
              <w:drawing>
                <wp:inline distT="0" distB="0" distL="0" distR="0" wp14:anchorId="4B1BF5D2" wp14:editId="0AB262A4">
                  <wp:extent cx="5334000" cy="433169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4f38dc0f46dd61305d808ffae323da987795c546.png"/>
                          <pic:cNvPicPr>
                            <a:picLocks noChangeAspect="1" noChangeArrowheads="1"/>
                          </pic:cNvPicPr>
                        </pic:nvPicPr>
                        <pic:blipFill>
                          <a:blip r:embed="rId46"/>
                          <a:stretch>
                            <a:fillRect/>
                          </a:stretch>
                        </pic:blipFill>
                        <pic:spPr bwMode="auto">
                          <a:xfrm>
                            <a:off x="0" y="0"/>
                            <a:ext cx="5334000" cy="4331696"/>
                          </a:xfrm>
                          <a:prstGeom prst="rect">
                            <a:avLst/>
                          </a:prstGeom>
                          <a:noFill/>
                          <a:ln w="9525">
                            <a:noFill/>
                            <a:headEnd/>
                            <a:tailEnd/>
                          </a:ln>
                        </pic:spPr>
                      </pic:pic>
                    </a:graphicData>
                  </a:graphic>
                </wp:inline>
              </w:drawing>
            </w:r>
            <w:r>
              <w:rPr>
                <w:noProof/>
              </w:rPr>
              <w:lastRenderedPageBreak/>
              <w:drawing>
                <wp:inline distT="0" distB="0" distL="0" distR="0" wp14:anchorId="4A1173B7" wp14:editId="1A910288">
                  <wp:extent cx="5334000" cy="437458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e4fccadc7c628b6061e3cf1334f3f9366b67c07.png"/>
                          <pic:cNvPicPr>
                            <a:picLocks noChangeAspect="1" noChangeArrowheads="1"/>
                          </pic:cNvPicPr>
                        </pic:nvPicPr>
                        <pic:blipFill>
                          <a:blip r:embed="rId47"/>
                          <a:stretch>
                            <a:fillRect/>
                          </a:stretch>
                        </pic:blipFill>
                        <pic:spPr bwMode="auto">
                          <a:xfrm>
                            <a:off x="0" y="0"/>
                            <a:ext cx="5334000" cy="4374584"/>
                          </a:xfrm>
                          <a:prstGeom prst="rect">
                            <a:avLst/>
                          </a:prstGeom>
                          <a:noFill/>
                          <a:ln w="9525">
                            <a:noFill/>
                            <a:headEnd/>
                            <a:tailEnd/>
                          </a:ln>
                        </pic:spPr>
                      </pic:pic>
                    </a:graphicData>
                  </a:graphic>
                </wp:inline>
              </w:drawing>
            </w:r>
            <w:r>
              <w:rPr>
                <w:noProof/>
              </w:rPr>
              <w:drawing>
                <wp:inline distT="0" distB="0" distL="0" distR="0" wp14:anchorId="03634097" wp14:editId="11B188A5">
                  <wp:extent cx="5334000" cy="420967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90884ae08f2942bfdc429dda7288ffa77daf95f.png"/>
                          <pic:cNvPicPr>
                            <a:picLocks noChangeAspect="1" noChangeArrowheads="1"/>
                          </pic:cNvPicPr>
                        </pic:nvPicPr>
                        <pic:blipFill>
                          <a:blip r:embed="rId48"/>
                          <a:stretch>
                            <a:fillRect/>
                          </a:stretch>
                        </pic:blipFill>
                        <pic:spPr bwMode="auto">
                          <a:xfrm>
                            <a:off x="0" y="0"/>
                            <a:ext cx="5334000" cy="4209676"/>
                          </a:xfrm>
                          <a:prstGeom prst="rect">
                            <a:avLst/>
                          </a:prstGeom>
                          <a:noFill/>
                          <a:ln w="9525">
                            <a:noFill/>
                            <a:headEnd/>
                            <a:tailEnd/>
                          </a:ln>
                        </pic:spPr>
                      </pic:pic>
                    </a:graphicData>
                  </a:graphic>
                </wp:inline>
              </w:drawing>
            </w:r>
            <w:r>
              <w:rPr>
                <w:noProof/>
              </w:rPr>
              <w:lastRenderedPageBreak/>
              <w:drawing>
                <wp:inline distT="0" distB="0" distL="0" distR="0" wp14:anchorId="66472B5C" wp14:editId="535754C5">
                  <wp:extent cx="5334000" cy="410896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79c455e53dfffb3fafe5f0164e2b439ada5f856e.png"/>
                          <pic:cNvPicPr>
                            <a:picLocks noChangeAspect="1" noChangeArrowheads="1"/>
                          </pic:cNvPicPr>
                        </pic:nvPicPr>
                        <pic:blipFill>
                          <a:blip r:embed="rId49"/>
                          <a:stretch>
                            <a:fillRect/>
                          </a:stretch>
                        </pic:blipFill>
                        <pic:spPr bwMode="auto">
                          <a:xfrm>
                            <a:off x="0" y="0"/>
                            <a:ext cx="5334000" cy="4108966"/>
                          </a:xfrm>
                          <a:prstGeom prst="rect">
                            <a:avLst/>
                          </a:prstGeom>
                          <a:noFill/>
                          <a:ln w="9525">
                            <a:noFill/>
                            <a:headEnd/>
                            <a:tailEnd/>
                          </a:ln>
                        </pic:spPr>
                      </pic:pic>
                    </a:graphicData>
                  </a:graphic>
                </wp:inline>
              </w:drawing>
            </w:r>
            <w:r>
              <w:rPr>
                <w:noProof/>
              </w:rPr>
              <w:drawing>
                <wp:inline distT="0" distB="0" distL="0" distR="0" wp14:anchorId="3636CE41" wp14:editId="6F935805">
                  <wp:extent cx="5334000" cy="433169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b7fa6be65dc2df0d35145409e98ace1d247e49f8.png"/>
                          <pic:cNvPicPr>
                            <a:picLocks noChangeAspect="1" noChangeArrowheads="1"/>
                          </pic:cNvPicPr>
                        </pic:nvPicPr>
                        <pic:blipFill>
                          <a:blip r:embed="rId50"/>
                          <a:stretch>
                            <a:fillRect/>
                          </a:stretch>
                        </pic:blipFill>
                        <pic:spPr bwMode="auto">
                          <a:xfrm>
                            <a:off x="0" y="0"/>
                            <a:ext cx="5334000" cy="4331696"/>
                          </a:xfrm>
                          <a:prstGeom prst="rect">
                            <a:avLst/>
                          </a:prstGeom>
                          <a:noFill/>
                          <a:ln w="9525">
                            <a:noFill/>
                            <a:headEnd/>
                            <a:tailEnd/>
                          </a:ln>
                        </pic:spPr>
                      </pic:pic>
                    </a:graphicData>
                  </a:graphic>
                </wp:inline>
              </w:drawing>
            </w:r>
            <w:r>
              <w:rPr>
                <w:noProof/>
              </w:rPr>
              <w:lastRenderedPageBreak/>
              <w:drawing>
                <wp:inline distT="0" distB="0" distL="0" distR="0" wp14:anchorId="7C0D84DF" wp14:editId="2DAF533A">
                  <wp:extent cx="5334000" cy="420967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2c828099302e8d96dcf0625d839facea375caff5.png"/>
                          <pic:cNvPicPr>
                            <a:picLocks noChangeAspect="1" noChangeArrowheads="1"/>
                          </pic:cNvPicPr>
                        </pic:nvPicPr>
                        <pic:blipFill>
                          <a:blip r:embed="rId51"/>
                          <a:stretch>
                            <a:fillRect/>
                          </a:stretch>
                        </pic:blipFill>
                        <pic:spPr bwMode="auto">
                          <a:xfrm>
                            <a:off x="0" y="0"/>
                            <a:ext cx="5334000" cy="4209676"/>
                          </a:xfrm>
                          <a:prstGeom prst="rect">
                            <a:avLst/>
                          </a:prstGeom>
                          <a:noFill/>
                          <a:ln w="9525">
                            <a:noFill/>
                            <a:headEnd/>
                            <a:tailEnd/>
                          </a:ln>
                        </pic:spPr>
                      </pic:pic>
                    </a:graphicData>
                  </a:graphic>
                </wp:inline>
              </w:drawing>
            </w:r>
            <w:r>
              <w:rPr>
                <w:noProof/>
              </w:rPr>
              <w:drawing>
                <wp:inline distT="0" distB="0" distL="0" distR="0" wp14:anchorId="6273A1E6" wp14:editId="0916EFE4">
                  <wp:extent cx="5334000" cy="437458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8587dfd2f1ae90a0293b51e0cfaefd3bc5c137f6.png"/>
                          <pic:cNvPicPr>
                            <a:picLocks noChangeAspect="1" noChangeArrowheads="1"/>
                          </pic:cNvPicPr>
                        </pic:nvPicPr>
                        <pic:blipFill>
                          <a:blip r:embed="rId52"/>
                          <a:stretch>
                            <a:fillRect/>
                          </a:stretch>
                        </pic:blipFill>
                        <pic:spPr bwMode="auto">
                          <a:xfrm>
                            <a:off x="0" y="0"/>
                            <a:ext cx="5334000" cy="4374584"/>
                          </a:xfrm>
                          <a:prstGeom prst="rect">
                            <a:avLst/>
                          </a:prstGeom>
                          <a:noFill/>
                          <a:ln w="9525">
                            <a:noFill/>
                            <a:headEnd/>
                            <a:tailEnd/>
                          </a:ln>
                        </pic:spPr>
                      </pic:pic>
                    </a:graphicData>
                  </a:graphic>
                </wp:inline>
              </w:drawing>
            </w:r>
            <w:r>
              <w:rPr>
                <w:noProof/>
              </w:rPr>
              <w:lastRenderedPageBreak/>
              <w:drawing>
                <wp:inline distT="0" distB="0" distL="0" distR="0" wp14:anchorId="00DC3205" wp14:editId="1A77A4F0">
                  <wp:extent cx="5334000" cy="620539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23f339fed8e6a90940e69c7d6cb2e5e2abaf8442.png"/>
                          <pic:cNvPicPr>
                            <a:picLocks noChangeAspect="1" noChangeArrowheads="1"/>
                          </pic:cNvPicPr>
                        </pic:nvPicPr>
                        <pic:blipFill>
                          <a:blip r:embed="rId53"/>
                          <a:stretch>
                            <a:fillRect/>
                          </a:stretch>
                        </pic:blipFill>
                        <pic:spPr bwMode="auto">
                          <a:xfrm>
                            <a:off x="0" y="0"/>
                            <a:ext cx="5334000" cy="6205396"/>
                          </a:xfrm>
                          <a:prstGeom prst="rect">
                            <a:avLst/>
                          </a:prstGeom>
                          <a:noFill/>
                          <a:ln w="9525">
                            <a:noFill/>
                            <a:headEnd/>
                            <a:tailEnd/>
                          </a:ln>
                        </pic:spPr>
                      </pic:pic>
                    </a:graphicData>
                  </a:graphic>
                </wp:inline>
              </w:drawing>
            </w:r>
            <w:r>
              <w:rPr>
                <w:noProof/>
              </w:rPr>
              <w:lastRenderedPageBreak/>
              <w:drawing>
                <wp:inline distT="0" distB="0" distL="0" distR="0" wp14:anchorId="19970487" wp14:editId="51956391">
                  <wp:extent cx="5334000" cy="462103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f5c3f61e2a9e10cc55c53ba6d496a6d7cfa32a59.png"/>
                          <pic:cNvPicPr>
                            <a:picLocks noChangeAspect="1" noChangeArrowheads="1"/>
                          </pic:cNvPicPr>
                        </pic:nvPicPr>
                        <pic:blipFill>
                          <a:blip r:embed="rId54"/>
                          <a:stretch>
                            <a:fillRect/>
                          </a:stretch>
                        </pic:blipFill>
                        <pic:spPr bwMode="auto">
                          <a:xfrm>
                            <a:off x="0" y="0"/>
                            <a:ext cx="5334000" cy="4621039"/>
                          </a:xfrm>
                          <a:prstGeom prst="rect">
                            <a:avLst/>
                          </a:prstGeom>
                          <a:noFill/>
                          <a:ln w="9525">
                            <a:noFill/>
                            <a:headEnd/>
                            <a:tailEnd/>
                          </a:ln>
                        </pic:spPr>
                      </pic:pic>
                    </a:graphicData>
                  </a:graphic>
                </wp:inline>
              </w:drawing>
            </w:r>
            <w:r>
              <w:rPr>
                <w:noProof/>
              </w:rPr>
              <w:lastRenderedPageBreak/>
              <w:drawing>
                <wp:inline distT="0" distB="0" distL="0" distR="0" wp14:anchorId="5D241500" wp14:editId="4C469896">
                  <wp:extent cx="5334000" cy="5052336"/>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9b9525c1bdf73053ac16febaafc220f618013f91.png"/>
                          <pic:cNvPicPr>
                            <a:picLocks noChangeAspect="1" noChangeArrowheads="1"/>
                          </pic:cNvPicPr>
                        </pic:nvPicPr>
                        <pic:blipFill>
                          <a:blip r:embed="rId55"/>
                          <a:stretch>
                            <a:fillRect/>
                          </a:stretch>
                        </pic:blipFill>
                        <pic:spPr bwMode="auto">
                          <a:xfrm>
                            <a:off x="0" y="0"/>
                            <a:ext cx="5334000" cy="5052336"/>
                          </a:xfrm>
                          <a:prstGeom prst="rect">
                            <a:avLst/>
                          </a:prstGeom>
                          <a:noFill/>
                          <a:ln w="9525">
                            <a:noFill/>
                            <a:headEnd/>
                            <a:tailEnd/>
                          </a:ln>
                        </pic:spPr>
                      </pic:pic>
                    </a:graphicData>
                  </a:graphic>
                </wp:inline>
              </w:drawing>
            </w:r>
            <w:r>
              <w:rPr>
                <w:noProof/>
              </w:rPr>
              <w:lastRenderedPageBreak/>
              <w:drawing>
                <wp:inline distT="0" distB="0" distL="0" distR="0" wp14:anchorId="2A96AADA" wp14:editId="71253C8B">
                  <wp:extent cx="5334000" cy="57829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31115b1808dd9d8741fd86917f697ed7f9a8249.png"/>
                          <pic:cNvPicPr>
                            <a:picLocks noChangeAspect="1" noChangeArrowheads="1"/>
                          </pic:cNvPicPr>
                        </pic:nvPicPr>
                        <pic:blipFill>
                          <a:blip r:embed="rId56"/>
                          <a:stretch>
                            <a:fillRect/>
                          </a:stretch>
                        </pic:blipFill>
                        <pic:spPr bwMode="auto">
                          <a:xfrm>
                            <a:off x="0" y="0"/>
                            <a:ext cx="5334000" cy="5782900"/>
                          </a:xfrm>
                          <a:prstGeom prst="rect">
                            <a:avLst/>
                          </a:prstGeom>
                          <a:noFill/>
                          <a:ln w="9525">
                            <a:noFill/>
                            <a:headEnd/>
                            <a:tailEnd/>
                          </a:ln>
                        </pic:spPr>
                      </pic:pic>
                    </a:graphicData>
                  </a:graphic>
                </wp:inline>
              </w:drawing>
            </w:r>
            <w:r>
              <w:rPr>
                <w:noProof/>
              </w:rPr>
              <w:lastRenderedPageBreak/>
              <w:drawing>
                <wp:inline distT="0" distB="0" distL="0" distR="0" wp14:anchorId="6FD8DE42" wp14:editId="6DD384C8">
                  <wp:extent cx="5334000" cy="4656247"/>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468a3eecfae5a01fbb6abb56164b21799fda3fe.png"/>
                          <pic:cNvPicPr>
                            <a:picLocks noChangeAspect="1" noChangeArrowheads="1"/>
                          </pic:cNvPicPr>
                        </pic:nvPicPr>
                        <pic:blipFill>
                          <a:blip r:embed="rId57"/>
                          <a:stretch>
                            <a:fillRect/>
                          </a:stretch>
                        </pic:blipFill>
                        <pic:spPr bwMode="auto">
                          <a:xfrm>
                            <a:off x="0" y="0"/>
                            <a:ext cx="5334000" cy="4656247"/>
                          </a:xfrm>
                          <a:prstGeom prst="rect">
                            <a:avLst/>
                          </a:prstGeom>
                          <a:noFill/>
                          <a:ln w="9525">
                            <a:noFill/>
                            <a:headEnd/>
                            <a:tailEnd/>
                          </a:ln>
                        </pic:spPr>
                      </pic:pic>
                    </a:graphicData>
                  </a:graphic>
                </wp:inline>
              </w:drawing>
            </w:r>
            <w:r>
              <w:rPr>
                <w:noProof/>
              </w:rPr>
              <w:lastRenderedPageBreak/>
              <w:drawing>
                <wp:inline distT="0" distB="0" distL="0" distR="0" wp14:anchorId="3F17A6C1" wp14:editId="09650412">
                  <wp:extent cx="5334000" cy="503473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1c027716d86c40674468fbbe3a0b494fa661807a.png"/>
                          <pic:cNvPicPr>
                            <a:picLocks noChangeAspect="1" noChangeArrowheads="1"/>
                          </pic:cNvPicPr>
                        </pic:nvPicPr>
                        <pic:blipFill>
                          <a:blip r:embed="rId58"/>
                          <a:stretch>
                            <a:fillRect/>
                          </a:stretch>
                        </pic:blipFill>
                        <pic:spPr bwMode="auto">
                          <a:xfrm>
                            <a:off x="0" y="0"/>
                            <a:ext cx="5334000" cy="5034732"/>
                          </a:xfrm>
                          <a:prstGeom prst="rect">
                            <a:avLst/>
                          </a:prstGeom>
                          <a:noFill/>
                          <a:ln w="9525">
                            <a:noFill/>
                            <a:headEnd/>
                            <a:tailEnd/>
                          </a:ln>
                        </pic:spPr>
                      </pic:pic>
                    </a:graphicData>
                  </a:graphic>
                </wp:inline>
              </w:drawing>
            </w:r>
            <w:r>
              <w:rPr>
                <w:noProof/>
              </w:rPr>
              <w:lastRenderedPageBreak/>
              <w:drawing>
                <wp:inline distT="0" distB="0" distL="0" distR="0" wp14:anchorId="556CFBF4" wp14:editId="510A91FC">
                  <wp:extent cx="5334000" cy="461223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70fbd5fd7beb09d7162ce2ec8af677b3d35e05bb.png"/>
                          <pic:cNvPicPr>
                            <a:picLocks noChangeAspect="1" noChangeArrowheads="1"/>
                          </pic:cNvPicPr>
                        </pic:nvPicPr>
                        <pic:blipFill>
                          <a:blip r:embed="rId59"/>
                          <a:stretch>
                            <a:fillRect/>
                          </a:stretch>
                        </pic:blipFill>
                        <pic:spPr bwMode="auto">
                          <a:xfrm>
                            <a:off x="0" y="0"/>
                            <a:ext cx="5334000" cy="4612237"/>
                          </a:xfrm>
                          <a:prstGeom prst="rect">
                            <a:avLst/>
                          </a:prstGeom>
                          <a:noFill/>
                          <a:ln w="9525">
                            <a:noFill/>
                            <a:headEnd/>
                            <a:tailEnd/>
                          </a:ln>
                        </pic:spPr>
                      </pic:pic>
                    </a:graphicData>
                  </a:graphic>
                </wp:inline>
              </w:drawing>
            </w:r>
            <w:r>
              <w:rPr>
                <w:noProof/>
              </w:rPr>
              <w:lastRenderedPageBreak/>
              <w:drawing>
                <wp:inline distT="0" distB="0" distL="0" distR="0" wp14:anchorId="4AC2F4AD" wp14:editId="343167D7">
                  <wp:extent cx="5334000" cy="5166762"/>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c54551c62839de560b71627888ebe9cf862d0817.png"/>
                          <pic:cNvPicPr>
                            <a:picLocks noChangeAspect="1" noChangeArrowheads="1"/>
                          </pic:cNvPicPr>
                        </pic:nvPicPr>
                        <pic:blipFill>
                          <a:blip r:embed="rId60"/>
                          <a:stretch>
                            <a:fillRect/>
                          </a:stretch>
                        </pic:blipFill>
                        <pic:spPr bwMode="auto">
                          <a:xfrm>
                            <a:off x="0" y="0"/>
                            <a:ext cx="5334000" cy="5166762"/>
                          </a:xfrm>
                          <a:prstGeom prst="rect">
                            <a:avLst/>
                          </a:prstGeom>
                          <a:noFill/>
                          <a:ln w="9525">
                            <a:noFill/>
                            <a:headEnd/>
                            <a:tailEnd/>
                          </a:ln>
                        </pic:spPr>
                      </pic:pic>
                    </a:graphicData>
                  </a:graphic>
                </wp:inline>
              </w:drawing>
            </w:r>
            <w:r>
              <w:rPr>
                <w:noProof/>
              </w:rPr>
              <w:lastRenderedPageBreak/>
              <w:drawing>
                <wp:inline distT="0" distB="0" distL="0" distR="0" wp14:anchorId="28FD6D69" wp14:editId="1D5B2ACA">
                  <wp:extent cx="5334000" cy="5219574"/>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ea360319ed5211023f0ed6518c02dfe668f48b9f.png"/>
                          <pic:cNvPicPr>
                            <a:picLocks noChangeAspect="1" noChangeArrowheads="1"/>
                          </pic:cNvPicPr>
                        </pic:nvPicPr>
                        <pic:blipFill>
                          <a:blip r:embed="rId61"/>
                          <a:stretch>
                            <a:fillRect/>
                          </a:stretch>
                        </pic:blipFill>
                        <pic:spPr bwMode="auto">
                          <a:xfrm>
                            <a:off x="0" y="0"/>
                            <a:ext cx="5334000" cy="5219574"/>
                          </a:xfrm>
                          <a:prstGeom prst="rect">
                            <a:avLst/>
                          </a:prstGeom>
                          <a:noFill/>
                          <a:ln w="9525">
                            <a:noFill/>
                            <a:headEnd/>
                            <a:tailEnd/>
                          </a:ln>
                        </pic:spPr>
                      </pic:pic>
                    </a:graphicData>
                  </a:graphic>
                </wp:inline>
              </w:drawing>
            </w:r>
            <w:r>
              <w:rPr>
                <w:noProof/>
              </w:rPr>
              <w:lastRenderedPageBreak/>
              <w:drawing>
                <wp:inline distT="0" distB="0" distL="0" distR="0" wp14:anchorId="4C5104EF" wp14:editId="5B3720FC">
                  <wp:extent cx="5334000" cy="555404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038f5cf3e53cd8276d97d89b592c8e0937a5052d.png"/>
                          <pic:cNvPicPr>
                            <a:picLocks noChangeAspect="1" noChangeArrowheads="1"/>
                          </pic:cNvPicPr>
                        </pic:nvPicPr>
                        <pic:blipFill>
                          <a:blip r:embed="rId62"/>
                          <a:stretch>
                            <a:fillRect/>
                          </a:stretch>
                        </pic:blipFill>
                        <pic:spPr bwMode="auto">
                          <a:xfrm>
                            <a:off x="0" y="0"/>
                            <a:ext cx="5334000" cy="5554049"/>
                          </a:xfrm>
                          <a:prstGeom prst="rect">
                            <a:avLst/>
                          </a:prstGeom>
                          <a:noFill/>
                          <a:ln w="9525">
                            <a:noFill/>
                            <a:headEnd/>
                            <a:tailEnd/>
                          </a:ln>
                        </pic:spPr>
                      </pic:pic>
                    </a:graphicData>
                  </a:graphic>
                </wp:inline>
              </w:drawing>
            </w:r>
            <w:r>
              <w:rPr>
                <w:noProof/>
              </w:rPr>
              <w:lastRenderedPageBreak/>
              <w:drawing>
                <wp:inline distT="0" distB="0" distL="0" distR="0" wp14:anchorId="4BF808B9" wp14:editId="05737D86">
                  <wp:extent cx="5334000" cy="631101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942ff0239d8b066660f067b9abce9cb8e7f729e.png"/>
                          <pic:cNvPicPr>
                            <a:picLocks noChangeAspect="1" noChangeArrowheads="1"/>
                          </pic:cNvPicPr>
                        </pic:nvPicPr>
                        <pic:blipFill>
                          <a:blip r:embed="rId63"/>
                          <a:stretch>
                            <a:fillRect/>
                          </a:stretch>
                        </pic:blipFill>
                        <pic:spPr bwMode="auto">
                          <a:xfrm>
                            <a:off x="0" y="0"/>
                            <a:ext cx="5334000" cy="6311019"/>
                          </a:xfrm>
                          <a:prstGeom prst="rect">
                            <a:avLst/>
                          </a:prstGeom>
                          <a:noFill/>
                          <a:ln w="9525">
                            <a:noFill/>
                            <a:headEnd/>
                            <a:tailEnd/>
                          </a:ln>
                        </pic:spPr>
                      </pic:pic>
                    </a:graphicData>
                  </a:graphic>
                </wp:inline>
              </w:drawing>
            </w:r>
            <w:r>
              <w:rPr>
                <w:noProof/>
              </w:rPr>
              <w:lastRenderedPageBreak/>
              <w:drawing>
                <wp:inline distT="0" distB="0" distL="0" distR="0" wp14:anchorId="6B8C169E" wp14:editId="784CA155">
                  <wp:extent cx="5334000" cy="631101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b55e930468a0b9ad78593add9f4f3e19f50dce47.png"/>
                          <pic:cNvPicPr>
                            <a:picLocks noChangeAspect="1" noChangeArrowheads="1"/>
                          </pic:cNvPicPr>
                        </pic:nvPicPr>
                        <pic:blipFill>
                          <a:blip r:embed="rId64"/>
                          <a:stretch>
                            <a:fillRect/>
                          </a:stretch>
                        </pic:blipFill>
                        <pic:spPr bwMode="auto">
                          <a:xfrm>
                            <a:off x="0" y="0"/>
                            <a:ext cx="5334000" cy="6311019"/>
                          </a:xfrm>
                          <a:prstGeom prst="rect">
                            <a:avLst/>
                          </a:prstGeom>
                          <a:noFill/>
                          <a:ln w="9525">
                            <a:noFill/>
                            <a:headEnd/>
                            <a:tailEnd/>
                          </a:ln>
                        </pic:spPr>
                      </pic:pic>
                    </a:graphicData>
                  </a:graphic>
                </wp:inline>
              </w:drawing>
            </w:r>
            <w:r>
              <w:rPr>
                <w:noProof/>
              </w:rPr>
              <w:lastRenderedPageBreak/>
              <w:drawing>
                <wp:inline distT="0" distB="0" distL="0" distR="0" wp14:anchorId="0F5590DF" wp14:editId="60A37CF2">
                  <wp:extent cx="5334000" cy="631101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1a299fbbc59d91a1cbdd31c9c775f6c0c314e51a.png"/>
                          <pic:cNvPicPr>
                            <a:picLocks noChangeAspect="1" noChangeArrowheads="1"/>
                          </pic:cNvPicPr>
                        </pic:nvPicPr>
                        <pic:blipFill>
                          <a:blip r:embed="rId65"/>
                          <a:stretch>
                            <a:fillRect/>
                          </a:stretch>
                        </pic:blipFill>
                        <pic:spPr bwMode="auto">
                          <a:xfrm>
                            <a:off x="0" y="0"/>
                            <a:ext cx="5334000" cy="6311019"/>
                          </a:xfrm>
                          <a:prstGeom prst="rect">
                            <a:avLst/>
                          </a:prstGeom>
                          <a:noFill/>
                          <a:ln w="9525">
                            <a:noFill/>
                            <a:headEnd/>
                            <a:tailEnd/>
                          </a:ln>
                        </pic:spPr>
                      </pic:pic>
                    </a:graphicData>
                  </a:graphic>
                </wp:inline>
              </w:drawing>
            </w:r>
            <w:r>
              <w:rPr>
                <w:noProof/>
              </w:rPr>
              <w:lastRenderedPageBreak/>
              <w:drawing>
                <wp:inline distT="0" distB="0" distL="0" distR="0" wp14:anchorId="53B5E1A4" wp14:editId="039E2F37">
                  <wp:extent cx="5334000" cy="520326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1d84d18084dd292e6c514411f68738d9d3819e4e.png"/>
                          <pic:cNvPicPr>
                            <a:picLocks noChangeAspect="1" noChangeArrowheads="1"/>
                          </pic:cNvPicPr>
                        </pic:nvPicPr>
                        <pic:blipFill>
                          <a:blip r:embed="rId66"/>
                          <a:stretch>
                            <a:fillRect/>
                          </a:stretch>
                        </pic:blipFill>
                        <pic:spPr bwMode="auto">
                          <a:xfrm>
                            <a:off x="0" y="0"/>
                            <a:ext cx="5334000" cy="5203264"/>
                          </a:xfrm>
                          <a:prstGeom prst="rect">
                            <a:avLst/>
                          </a:prstGeom>
                          <a:noFill/>
                          <a:ln w="9525">
                            <a:noFill/>
                            <a:headEnd/>
                            <a:tailEnd/>
                          </a:ln>
                        </pic:spPr>
                      </pic:pic>
                    </a:graphicData>
                  </a:graphic>
                </wp:inline>
              </w:drawing>
            </w:r>
            <w:r>
              <w:rPr>
                <w:noProof/>
              </w:rPr>
              <w:lastRenderedPageBreak/>
              <w:drawing>
                <wp:inline distT="0" distB="0" distL="0" distR="0" wp14:anchorId="13AEABA4" wp14:editId="2EFB6023">
                  <wp:extent cx="5334000" cy="631101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1dc62cc5e4b02d4556ef9099f1181ce91afa96e.png"/>
                          <pic:cNvPicPr>
                            <a:picLocks noChangeAspect="1" noChangeArrowheads="1"/>
                          </pic:cNvPicPr>
                        </pic:nvPicPr>
                        <pic:blipFill>
                          <a:blip r:embed="rId67"/>
                          <a:stretch>
                            <a:fillRect/>
                          </a:stretch>
                        </pic:blipFill>
                        <pic:spPr bwMode="auto">
                          <a:xfrm>
                            <a:off x="0" y="0"/>
                            <a:ext cx="5334000" cy="6311019"/>
                          </a:xfrm>
                          <a:prstGeom prst="rect">
                            <a:avLst/>
                          </a:prstGeom>
                          <a:noFill/>
                          <a:ln w="9525">
                            <a:noFill/>
                            <a:headEnd/>
                            <a:tailEnd/>
                          </a:ln>
                        </pic:spPr>
                      </pic:pic>
                    </a:graphicData>
                  </a:graphic>
                </wp:inline>
              </w:drawing>
            </w:r>
            <w:r>
              <w:rPr>
                <w:noProof/>
              </w:rPr>
              <w:lastRenderedPageBreak/>
              <w:drawing>
                <wp:inline distT="0" distB="0" distL="0" distR="0" wp14:anchorId="1F154A40" wp14:editId="0ECE46A7">
                  <wp:extent cx="5334000" cy="631101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d933b0e63074d09d623425a990b090d818658e70.png"/>
                          <pic:cNvPicPr>
                            <a:picLocks noChangeAspect="1" noChangeArrowheads="1"/>
                          </pic:cNvPicPr>
                        </pic:nvPicPr>
                        <pic:blipFill>
                          <a:blip r:embed="rId68"/>
                          <a:stretch>
                            <a:fillRect/>
                          </a:stretch>
                        </pic:blipFill>
                        <pic:spPr bwMode="auto">
                          <a:xfrm>
                            <a:off x="0" y="0"/>
                            <a:ext cx="5334000" cy="6311019"/>
                          </a:xfrm>
                          <a:prstGeom prst="rect">
                            <a:avLst/>
                          </a:prstGeom>
                          <a:noFill/>
                          <a:ln w="9525">
                            <a:noFill/>
                            <a:headEnd/>
                            <a:tailEnd/>
                          </a:ln>
                        </pic:spPr>
                      </pic:pic>
                    </a:graphicData>
                  </a:graphic>
                </wp:inline>
              </w:drawing>
            </w:r>
            <w:r>
              <w:rPr>
                <w:noProof/>
              </w:rPr>
              <w:lastRenderedPageBreak/>
              <w:drawing>
                <wp:inline distT="0" distB="0" distL="0" distR="0" wp14:anchorId="63856D09" wp14:editId="10B4D2EF">
                  <wp:extent cx="5334000" cy="624914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bd802ff48b712324f7384eaf408382a159aa6d31.png"/>
                          <pic:cNvPicPr>
                            <a:picLocks noChangeAspect="1" noChangeArrowheads="1"/>
                          </pic:cNvPicPr>
                        </pic:nvPicPr>
                        <pic:blipFill>
                          <a:blip r:embed="rId69"/>
                          <a:stretch>
                            <a:fillRect/>
                          </a:stretch>
                        </pic:blipFill>
                        <pic:spPr bwMode="auto">
                          <a:xfrm>
                            <a:off x="0" y="0"/>
                            <a:ext cx="5334000" cy="6249147"/>
                          </a:xfrm>
                          <a:prstGeom prst="rect">
                            <a:avLst/>
                          </a:prstGeom>
                          <a:noFill/>
                          <a:ln w="9525">
                            <a:noFill/>
                            <a:headEnd/>
                            <a:tailEnd/>
                          </a:ln>
                        </pic:spPr>
                      </pic:pic>
                    </a:graphicData>
                  </a:graphic>
                </wp:inline>
              </w:drawing>
            </w:r>
            <w:r>
              <w:rPr>
                <w:noProof/>
              </w:rPr>
              <w:lastRenderedPageBreak/>
              <w:drawing>
                <wp:inline distT="0" distB="0" distL="0" distR="0" wp14:anchorId="3DB61252" wp14:editId="0CE9AE61">
                  <wp:extent cx="5334000" cy="631101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8991845b59d423a748ec5e505fd58ec60b37da4c.png"/>
                          <pic:cNvPicPr>
                            <a:picLocks noChangeAspect="1" noChangeArrowheads="1"/>
                          </pic:cNvPicPr>
                        </pic:nvPicPr>
                        <pic:blipFill>
                          <a:blip r:embed="rId70"/>
                          <a:stretch>
                            <a:fillRect/>
                          </a:stretch>
                        </pic:blipFill>
                        <pic:spPr bwMode="auto">
                          <a:xfrm>
                            <a:off x="0" y="0"/>
                            <a:ext cx="5334000" cy="6311019"/>
                          </a:xfrm>
                          <a:prstGeom prst="rect">
                            <a:avLst/>
                          </a:prstGeom>
                          <a:noFill/>
                          <a:ln w="9525">
                            <a:noFill/>
                            <a:headEnd/>
                            <a:tailEnd/>
                          </a:ln>
                        </pic:spPr>
                      </pic:pic>
                    </a:graphicData>
                  </a:graphic>
                </wp:inline>
              </w:drawing>
            </w:r>
            <w:r>
              <w:rPr>
                <w:noProof/>
              </w:rPr>
              <w:lastRenderedPageBreak/>
              <w:drawing>
                <wp:inline distT="0" distB="0" distL="0" distR="0" wp14:anchorId="782197E9" wp14:editId="3BCDBFB4">
                  <wp:extent cx="5334000" cy="631101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7b7384786b1f6043cc8a38203f13217360f976e0.png"/>
                          <pic:cNvPicPr>
                            <a:picLocks noChangeAspect="1" noChangeArrowheads="1"/>
                          </pic:cNvPicPr>
                        </pic:nvPicPr>
                        <pic:blipFill>
                          <a:blip r:embed="rId71"/>
                          <a:stretch>
                            <a:fillRect/>
                          </a:stretch>
                        </pic:blipFill>
                        <pic:spPr bwMode="auto">
                          <a:xfrm>
                            <a:off x="0" y="0"/>
                            <a:ext cx="5334000" cy="6311019"/>
                          </a:xfrm>
                          <a:prstGeom prst="rect">
                            <a:avLst/>
                          </a:prstGeom>
                          <a:noFill/>
                          <a:ln w="9525">
                            <a:noFill/>
                            <a:headEnd/>
                            <a:tailEnd/>
                          </a:ln>
                        </pic:spPr>
                      </pic:pic>
                    </a:graphicData>
                  </a:graphic>
                </wp:inline>
              </w:drawing>
            </w:r>
            <w:r>
              <w:rPr>
                <w:noProof/>
              </w:rPr>
              <w:lastRenderedPageBreak/>
              <w:drawing>
                <wp:inline distT="0" distB="0" distL="0" distR="0" wp14:anchorId="13F73EF2" wp14:editId="0F367EE4">
                  <wp:extent cx="5334000" cy="432144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1de63645dada05a2ce99158f1d1c12a3faab6891.png"/>
                          <pic:cNvPicPr>
                            <a:picLocks noChangeAspect="1" noChangeArrowheads="1"/>
                          </pic:cNvPicPr>
                        </pic:nvPicPr>
                        <pic:blipFill>
                          <a:blip r:embed="rId72"/>
                          <a:stretch>
                            <a:fillRect/>
                          </a:stretch>
                        </pic:blipFill>
                        <pic:spPr bwMode="auto">
                          <a:xfrm>
                            <a:off x="0" y="0"/>
                            <a:ext cx="5334000" cy="4321444"/>
                          </a:xfrm>
                          <a:prstGeom prst="rect">
                            <a:avLst/>
                          </a:prstGeom>
                          <a:noFill/>
                          <a:ln w="9525">
                            <a:noFill/>
                            <a:headEnd/>
                            <a:tailEnd/>
                          </a:ln>
                        </pic:spPr>
                      </pic:pic>
                    </a:graphicData>
                  </a:graphic>
                </wp:inline>
              </w:drawing>
            </w:r>
            <w:r>
              <w:rPr>
                <w:noProof/>
              </w:rPr>
              <w:lastRenderedPageBreak/>
              <w:drawing>
                <wp:inline distT="0" distB="0" distL="0" distR="0" wp14:anchorId="3D1937D4" wp14:editId="0B7FA1A7">
                  <wp:extent cx="5334000" cy="433169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09815c3a30717395e09bd9645a0202975ae05de3.png"/>
                          <pic:cNvPicPr>
                            <a:picLocks noChangeAspect="1" noChangeArrowheads="1"/>
                          </pic:cNvPicPr>
                        </pic:nvPicPr>
                        <pic:blipFill>
                          <a:blip r:embed="rId73"/>
                          <a:stretch>
                            <a:fillRect/>
                          </a:stretch>
                        </pic:blipFill>
                        <pic:spPr bwMode="auto">
                          <a:xfrm>
                            <a:off x="0" y="0"/>
                            <a:ext cx="5334000" cy="4331696"/>
                          </a:xfrm>
                          <a:prstGeom prst="rect">
                            <a:avLst/>
                          </a:prstGeom>
                          <a:noFill/>
                          <a:ln w="9525">
                            <a:noFill/>
                            <a:headEnd/>
                            <a:tailEnd/>
                          </a:ln>
                        </pic:spPr>
                      </pic:pic>
                    </a:graphicData>
                  </a:graphic>
                </wp:inline>
              </w:drawing>
            </w:r>
            <w:r>
              <w:rPr>
                <w:noProof/>
              </w:rPr>
              <w:lastRenderedPageBreak/>
              <w:drawing>
                <wp:inline distT="0" distB="0" distL="0" distR="0" wp14:anchorId="3CBD50E9" wp14:editId="45D5D921">
                  <wp:extent cx="5334000" cy="433169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be651d3806657c571e6952e9b0bc0470cf420246.png"/>
                          <pic:cNvPicPr>
                            <a:picLocks noChangeAspect="1" noChangeArrowheads="1"/>
                          </pic:cNvPicPr>
                        </pic:nvPicPr>
                        <pic:blipFill>
                          <a:blip r:embed="rId74"/>
                          <a:stretch>
                            <a:fillRect/>
                          </a:stretch>
                        </pic:blipFill>
                        <pic:spPr bwMode="auto">
                          <a:xfrm>
                            <a:off x="0" y="0"/>
                            <a:ext cx="5334000" cy="4331696"/>
                          </a:xfrm>
                          <a:prstGeom prst="rect">
                            <a:avLst/>
                          </a:prstGeom>
                          <a:noFill/>
                          <a:ln w="9525">
                            <a:noFill/>
                            <a:headEnd/>
                            <a:tailEnd/>
                          </a:ln>
                        </pic:spPr>
                      </pic:pic>
                    </a:graphicData>
                  </a:graphic>
                </wp:inline>
              </w:drawing>
            </w:r>
            <w:r>
              <w:rPr>
                <w:noProof/>
              </w:rPr>
              <w:lastRenderedPageBreak/>
              <w:drawing>
                <wp:inline distT="0" distB="0" distL="0" distR="0" wp14:anchorId="42B00047" wp14:editId="75078220">
                  <wp:extent cx="5334000" cy="433169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37e40bd909ecfe636611541acf38cf445eb842eb.png"/>
                          <pic:cNvPicPr>
                            <a:picLocks noChangeAspect="1" noChangeArrowheads="1"/>
                          </pic:cNvPicPr>
                        </pic:nvPicPr>
                        <pic:blipFill>
                          <a:blip r:embed="rId75"/>
                          <a:stretch>
                            <a:fillRect/>
                          </a:stretch>
                        </pic:blipFill>
                        <pic:spPr bwMode="auto">
                          <a:xfrm>
                            <a:off x="0" y="0"/>
                            <a:ext cx="5334000" cy="4331696"/>
                          </a:xfrm>
                          <a:prstGeom prst="rect">
                            <a:avLst/>
                          </a:prstGeom>
                          <a:noFill/>
                          <a:ln w="9525">
                            <a:noFill/>
                            <a:headEnd/>
                            <a:tailEnd/>
                          </a:ln>
                        </pic:spPr>
                      </pic:pic>
                    </a:graphicData>
                  </a:graphic>
                </wp:inline>
              </w:drawing>
            </w:r>
            <w:r>
              <w:rPr>
                <w:noProof/>
              </w:rPr>
              <w:drawing>
                <wp:inline distT="0" distB="0" distL="0" distR="0" wp14:anchorId="3F042857" wp14:editId="1D8C6082">
                  <wp:extent cx="5334000" cy="4209676"/>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9948b2550c6b2efba554488e32c02e67e03e2313.png"/>
                          <pic:cNvPicPr>
                            <a:picLocks noChangeAspect="1" noChangeArrowheads="1"/>
                          </pic:cNvPicPr>
                        </pic:nvPicPr>
                        <pic:blipFill>
                          <a:blip r:embed="rId76"/>
                          <a:stretch>
                            <a:fillRect/>
                          </a:stretch>
                        </pic:blipFill>
                        <pic:spPr bwMode="auto">
                          <a:xfrm>
                            <a:off x="0" y="0"/>
                            <a:ext cx="5334000" cy="4209676"/>
                          </a:xfrm>
                          <a:prstGeom prst="rect">
                            <a:avLst/>
                          </a:prstGeom>
                          <a:noFill/>
                          <a:ln w="9525">
                            <a:noFill/>
                            <a:headEnd/>
                            <a:tailEnd/>
                          </a:ln>
                        </pic:spPr>
                      </pic:pic>
                    </a:graphicData>
                  </a:graphic>
                </wp:inline>
              </w:drawing>
            </w:r>
            <w:r>
              <w:rPr>
                <w:noProof/>
              </w:rPr>
              <w:lastRenderedPageBreak/>
              <w:drawing>
                <wp:inline distT="0" distB="0" distL="0" distR="0" wp14:anchorId="0DBF31FE" wp14:editId="7AED9B89">
                  <wp:extent cx="5334000" cy="420967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939dd1b50e6971ecb42f566ccbb4fd4d721c747.png"/>
                          <pic:cNvPicPr>
                            <a:picLocks noChangeAspect="1" noChangeArrowheads="1"/>
                          </pic:cNvPicPr>
                        </pic:nvPicPr>
                        <pic:blipFill>
                          <a:blip r:embed="rId77"/>
                          <a:stretch>
                            <a:fillRect/>
                          </a:stretch>
                        </pic:blipFill>
                        <pic:spPr bwMode="auto">
                          <a:xfrm>
                            <a:off x="0" y="0"/>
                            <a:ext cx="5334000" cy="4209676"/>
                          </a:xfrm>
                          <a:prstGeom prst="rect">
                            <a:avLst/>
                          </a:prstGeom>
                          <a:noFill/>
                          <a:ln w="9525">
                            <a:noFill/>
                            <a:headEnd/>
                            <a:tailEnd/>
                          </a:ln>
                        </pic:spPr>
                      </pic:pic>
                    </a:graphicData>
                  </a:graphic>
                </wp:inline>
              </w:drawing>
            </w:r>
            <w:r>
              <w:rPr>
                <w:noProof/>
              </w:rPr>
              <w:drawing>
                <wp:inline distT="0" distB="0" distL="0" distR="0" wp14:anchorId="33818A5F" wp14:editId="0BA63715">
                  <wp:extent cx="5334000" cy="420967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a280d673775f9e97e89763c80e7423115a8fd87d.png"/>
                          <pic:cNvPicPr>
                            <a:picLocks noChangeAspect="1" noChangeArrowheads="1"/>
                          </pic:cNvPicPr>
                        </pic:nvPicPr>
                        <pic:blipFill>
                          <a:blip r:embed="rId78"/>
                          <a:stretch>
                            <a:fillRect/>
                          </a:stretch>
                        </pic:blipFill>
                        <pic:spPr bwMode="auto">
                          <a:xfrm>
                            <a:off x="0" y="0"/>
                            <a:ext cx="5334000" cy="4209676"/>
                          </a:xfrm>
                          <a:prstGeom prst="rect">
                            <a:avLst/>
                          </a:prstGeom>
                          <a:noFill/>
                          <a:ln w="9525">
                            <a:noFill/>
                            <a:headEnd/>
                            <a:tailEnd/>
                          </a:ln>
                        </pic:spPr>
                      </pic:pic>
                    </a:graphicData>
                  </a:graphic>
                </wp:inline>
              </w:drawing>
            </w:r>
            <w:r>
              <w:rPr>
                <w:noProof/>
              </w:rPr>
              <w:lastRenderedPageBreak/>
              <w:drawing>
                <wp:inline distT="0" distB="0" distL="0" distR="0" wp14:anchorId="3C6150FA" wp14:editId="7C6C5797">
                  <wp:extent cx="5334000" cy="4209676"/>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a293f7bd9b9fb6865b1babca90febe254a581a.png"/>
                          <pic:cNvPicPr>
                            <a:picLocks noChangeAspect="1" noChangeArrowheads="1"/>
                          </pic:cNvPicPr>
                        </pic:nvPicPr>
                        <pic:blipFill>
                          <a:blip r:embed="rId79"/>
                          <a:stretch>
                            <a:fillRect/>
                          </a:stretch>
                        </pic:blipFill>
                        <pic:spPr bwMode="auto">
                          <a:xfrm>
                            <a:off x="0" y="0"/>
                            <a:ext cx="5334000" cy="4209676"/>
                          </a:xfrm>
                          <a:prstGeom prst="rect">
                            <a:avLst/>
                          </a:prstGeom>
                          <a:noFill/>
                          <a:ln w="9525">
                            <a:noFill/>
                            <a:headEnd/>
                            <a:tailEnd/>
                          </a:ln>
                        </pic:spPr>
                      </pic:pic>
                    </a:graphicData>
                  </a:graphic>
                </wp:inline>
              </w:drawing>
            </w:r>
            <w:r>
              <w:rPr>
                <w:noProof/>
              </w:rPr>
              <w:drawing>
                <wp:inline distT="0" distB="0" distL="0" distR="0" wp14:anchorId="5496AE2C" wp14:editId="33A4B935">
                  <wp:extent cx="5334000" cy="4209676"/>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1991ae5592b69f5a17e10875fecbf9b473e8ce57.png"/>
                          <pic:cNvPicPr>
                            <a:picLocks noChangeAspect="1" noChangeArrowheads="1"/>
                          </pic:cNvPicPr>
                        </pic:nvPicPr>
                        <pic:blipFill>
                          <a:blip r:embed="rId80"/>
                          <a:stretch>
                            <a:fillRect/>
                          </a:stretch>
                        </pic:blipFill>
                        <pic:spPr bwMode="auto">
                          <a:xfrm>
                            <a:off x="0" y="0"/>
                            <a:ext cx="5334000" cy="4209676"/>
                          </a:xfrm>
                          <a:prstGeom prst="rect">
                            <a:avLst/>
                          </a:prstGeom>
                          <a:noFill/>
                          <a:ln w="9525">
                            <a:noFill/>
                            <a:headEnd/>
                            <a:tailEnd/>
                          </a:ln>
                        </pic:spPr>
                      </pic:pic>
                    </a:graphicData>
                  </a:graphic>
                </wp:inline>
              </w:drawing>
            </w:r>
            <w:r>
              <w:rPr>
                <w:noProof/>
              </w:rPr>
              <w:lastRenderedPageBreak/>
              <w:drawing>
                <wp:inline distT="0" distB="0" distL="0" distR="0" wp14:anchorId="6E9B6FFD" wp14:editId="5C243FBC">
                  <wp:extent cx="5334000" cy="410896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9da827e80f978b57ed70b311d2109c1170dd1c19.png"/>
                          <pic:cNvPicPr>
                            <a:picLocks noChangeAspect="1" noChangeArrowheads="1"/>
                          </pic:cNvPicPr>
                        </pic:nvPicPr>
                        <pic:blipFill>
                          <a:blip r:embed="rId81"/>
                          <a:stretch>
                            <a:fillRect/>
                          </a:stretch>
                        </pic:blipFill>
                        <pic:spPr bwMode="auto">
                          <a:xfrm>
                            <a:off x="0" y="0"/>
                            <a:ext cx="5334000" cy="4108966"/>
                          </a:xfrm>
                          <a:prstGeom prst="rect">
                            <a:avLst/>
                          </a:prstGeom>
                          <a:noFill/>
                          <a:ln w="9525">
                            <a:noFill/>
                            <a:headEnd/>
                            <a:tailEnd/>
                          </a:ln>
                        </pic:spPr>
                      </pic:pic>
                    </a:graphicData>
                  </a:graphic>
                </wp:inline>
              </w:drawing>
            </w:r>
            <w:r>
              <w:rPr>
                <w:noProof/>
              </w:rPr>
              <w:drawing>
                <wp:inline distT="0" distB="0" distL="0" distR="0" wp14:anchorId="44CC30AC" wp14:editId="6873FD11">
                  <wp:extent cx="5334000" cy="408291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b22ef7f57457ee3d6ac5578622926751b8bfa67.png"/>
                          <pic:cNvPicPr>
                            <a:picLocks noChangeAspect="1" noChangeArrowheads="1"/>
                          </pic:cNvPicPr>
                        </pic:nvPicPr>
                        <pic:blipFill>
                          <a:blip r:embed="rId82"/>
                          <a:stretch>
                            <a:fillRect/>
                          </a:stretch>
                        </pic:blipFill>
                        <pic:spPr bwMode="auto">
                          <a:xfrm>
                            <a:off x="0" y="0"/>
                            <a:ext cx="5334000" cy="4082919"/>
                          </a:xfrm>
                          <a:prstGeom prst="rect">
                            <a:avLst/>
                          </a:prstGeom>
                          <a:noFill/>
                          <a:ln w="9525">
                            <a:noFill/>
                            <a:headEnd/>
                            <a:tailEnd/>
                          </a:ln>
                        </pic:spPr>
                      </pic:pic>
                    </a:graphicData>
                  </a:graphic>
                </wp:inline>
              </w:drawing>
            </w:r>
            <w:r w:rsidR="0023767A" w:rsidRPr="00FE4C80">
              <w:rPr>
                <w:noProof/>
              </w:rPr>
              <w:lastRenderedPageBreak/>
              <w:drawing>
                <wp:inline distT="0" distB="0" distL="0" distR="0" wp14:anchorId="5C7668A0" wp14:editId="4598B24B">
                  <wp:extent cx="5230683" cy="365760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83">
                            <a:extLst>
                              <a:ext uri="{28A0092B-C50C-407E-A947-70E740481C1C}">
                                <a14:useLocalDpi xmlns:a14="http://schemas.microsoft.com/office/drawing/2010/main" val="0"/>
                              </a:ext>
                            </a:extLst>
                          </a:blip>
                          <a:stretch>
                            <a:fillRect/>
                          </a:stretch>
                        </pic:blipFill>
                        <pic:spPr>
                          <a:xfrm>
                            <a:off x="0" y="0"/>
                            <a:ext cx="5230683" cy="3657600"/>
                          </a:xfrm>
                          <a:prstGeom prst="rect">
                            <a:avLst/>
                          </a:prstGeom>
                        </pic:spPr>
                      </pic:pic>
                    </a:graphicData>
                  </a:graphic>
                </wp:inline>
              </w:drawing>
            </w:r>
          </w:p>
          <w:p w14:paraId="733B7EFE" w14:textId="77777777" w:rsidR="0023767A" w:rsidRPr="007153C1" w:rsidRDefault="0023767A" w:rsidP="00BC7139">
            <w:pPr>
              <w:pStyle w:val="Text"/>
              <w:rPr>
                <w:b/>
                <w:bCs/>
                <w:sz w:val="36"/>
                <w:szCs w:val="36"/>
                <w:u w:val="single"/>
              </w:rPr>
            </w:pPr>
            <w:r w:rsidRPr="007153C1">
              <w:rPr>
                <w:b/>
                <w:bCs/>
                <w:sz w:val="36"/>
                <w:szCs w:val="36"/>
                <w:u w:val="single"/>
              </w:rPr>
              <w:t>Bivariate Analysis:</w:t>
            </w:r>
          </w:p>
          <w:p w14:paraId="4C83C5FE" w14:textId="77777777" w:rsidR="0023767A" w:rsidRPr="00FE4C80" w:rsidRDefault="0023767A" w:rsidP="00BC7139">
            <w:pPr>
              <w:pStyle w:val="Text"/>
            </w:pPr>
          </w:p>
          <w:p w14:paraId="764F7484" w14:textId="77777777" w:rsidR="0023767A" w:rsidRPr="00FE4C80" w:rsidRDefault="0023767A" w:rsidP="00BC7139">
            <w:pPr>
              <w:pStyle w:val="Text"/>
            </w:pPr>
            <w:r w:rsidRPr="00FE4C80">
              <w:t>I performed bivariate analysis using count plots again and changing the hue format. Please refer the code and the outputs in GIF formats below.</w:t>
            </w:r>
          </w:p>
          <w:p w14:paraId="6135E496" w14:textId="77777777" w:rsidR="0023767A" w:rsidRPr="00FE4C80" w:rsidRDefault="0023767A" w:rsidP="00BC7139">
            <w:pPr>
              <w:pStyle w:val="Text"/>
            </w:pPr>
          </w:p>
          <w:p w14:paraId="6B8F396A" w14:textId="77777777" w:rsidR="0023767A" w:rsidRPr="00FE4C80" w:rsidRDefault="0023767A" w:rsidP="00BC7139">
            <w:pPr>
              <w:pStyle w:val="Text"/>
            </w:pPr>
            <w:r w:rsidRPr="00FE4C80">
              <w:t>Code:</w:t>
            </w:r>
          </w:p>
          <w:p w14:paraId="709A7910" w14:textId="77777777" w:rsidR="0023767A" w:rsidRPr="00FE4C80" w:rsidRDefault="0023767A" w:rsidP="00BC7139">
            <w:pPr>
              <w:pStyle w:val="Text"/>
            </w:pPr>
          </w:p>
          <w:p w14:paraId="712347D5" w14:textId="77777777" w:rsidR="0023767A" w:rsidRPr="00FE4C80" w:rsidRDefault="0023767A" w:rsidP="00BC7139">
            <w:pPr>
              <w:pStyle w:val="Text"/>
            </w:pPr>
            <w:r w:rsidRPr="00FE4C80">
              <w:rPr>
                <w:noProof/>
              </w:rPr>
              <w:drawing>
                <wp:inline distT="0" distB="0" distL="0" distR="0" wp14:anchorId="1AD84FA4" wp14:editId="77740B6F">
                  <wp:extent cx="5481320" cy="2301875"/>
                  <wp:effectExtent l="0" t="0" r="5080" b="31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81320" cy="2301875"/>
                          </a:xfrm>
                          <a:prstGeom prst="rect">
                            <a:avLst/>
                          </a:prstGeom>
                        </pic:spPr>
                      </pic:pic>
                    </a:graphicData>
                  </a:graphic>
                </wp:inline>
              </w:drawing>
            </w:r>
          </w:p>
          <w:p w14:paraId="71879B4E" w14:textId="77777777" w:rsidR="0023767A" w:rsidRPr="00FE4C80" w:rsidRDefault="0023767A" w:rsidP="00BC7139">
            <w:pPr>
              <w:pStyle w:val="Text"/>
            </w:pPr>
          </w:p>
          <w:p w14:paraId="7A5DF2F2" w14:textId="77777777" w:rsidR="0023767A" w:rsidRPr="00FE4C80" w:rsidRDefault="0023767A" w:rsidP="00BC7139">
            <w:pPr>
              <w:pStyle w:val="Text"/>
            </w:pPr>
            <w:r w:rsidRPr="00FE4C80">
              <w:t>Output:</w:t>
            </w:r>
          </w:p>
          <w:p w14:paraId="013E389C" w14:textId="77777777" w:rsidR="0023767A" w:rsidRPr="00FE4C80" w:rsidRDefault="0023767A" w:rsidP="00BC7139">
            <w:pPr>
              <w:pStyle w:val="Text"/>
            </w:pPr>
          </w:p>
          <w:p w14:paraId="4B0E748A" w14:textId="77777777" w:rsidR="0023767A" w:rsidRPr="00FE4C80" w:rsidRDefault="0023767A" w:rsidP="00BC7139">
            <w:pPr>
              <w:pStyle w:val="Text"/>
            </w:pPr>
            <w:r w:rsidRPr="00FE4C80">
              <w:rPr>
                <w:noProof/>
              </w:rPr>
              <w:lastRenderedPageBreak/>
              <w:drawing>
                <wp:inline distT="0" distB="0" distL="0" distR="0" wp14:anchorId="39E79EC1" wp14:editId="7CD14EDE">
                  <wp:extent cx="5455920" cy="4023218"/>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85">
                            <a:extLst>
                              <a:ext uri="{28A0092B-C50C-407E-A947-70E740481C1C}">
                                <a14:useLocalDpi xmlns:a14="http://schemas.microsoft.com/office/drawing/2010/main" val="0"/>
                              </a:ext>
                            </a:extLst>
                          </a:blip>
                          <a:stretch>
                            <a:fillRect/>
                          </a:stretch>
                        </pic:blipFill>
                        <pic:spPr>
                          <a:xfrm>
                            <a:off x="0" y="0"/>
                            <a:ext cx="5474194" cy="4036694"/>
                          </a:xfrm>
                          <a:prstGeom prst="rect">
                            <a:avLst/>
                          </a:prstGeom>
                        </pic:spPr>
                      </pic:pic>
                    </a:graphicData>
                  </a:graphic>
                </wp:inline>
              </w:drawing>
            </w:r>
          </w:p>
          <w:p w14:paraId="0499B0FF" w14:textId="77777777" w:rsidR="0023767A" w:rsidRPr="00FE4C80" w:rsidRDefault="0023767A" w:rsidP="00BC7139">
            <w:pPr>
              <w:pStyle w:val="Text"/>
            </w:pPr>
            <w:r w:rsidRPr="00FE4C80">
              <w:t>Code:</w:t>
            </w:r>
          </w:p>
          <w:p w14:paraId="1727E3EE" w14:textId="77777777" w:rsidR="0023767A" w:rsidRPr="00FE4C80" w:rsidRDefault="0023767A" w:rsidP="00BC7139">
            <w:pPr>
              <w:pStyle w:val="Text"/>
            </w:pPr>
          </w:p>
          <w:p w14:paraId="705FEB43" w14:textId="77777777" w:rsidR="0023767A" w:rsidRPr="00FE4C80" w:rsidRDefault="0023767A" w:rsidP="00BC7139">
            <w:pPr>
              <w:pStyle w:val="Text"/>
            </w:pPr>
            <w:r w:rsidRPr="00FE4C80">
              <w:rPr>
                <w:noProof/>
              </w:rPr>
              <w:drawing>
                <wp:inline distT="0" distB="0" distL="0" distR="0" wp14:anchorId="05847CA9" wp14:editId="46AF1784">
                  <wp:extent cx="5481320" cy="2381250"/>
                  <wp:effectExtent l="0" t="0" r="508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81320" cy="2381250"/>
                          </a:xfrm>
                          <a:prstGeom prst="rect">
                            <a:avLst/>
                          </a:prstGeom>
                        </pic:spPr>
                      </pic:pic>
                    </a:graphicData>
                  </a:graphic>
                </wp:inline>
              </w:drawing>
            </w:r>
          </w:p>
          <w:p w14:paraId="2AD16652" w14:textId="77777777" w:rsidR="0023767A" w:rsidRPr="00FE4C80" w:rsidRDefault="0023767A" w:rsidP="00BC7139">
            <w:pPr>
              <w:pStyle w:val="Text"/>
            </w:pPr>
          </w:p>
          <w:p w14:paraId="3E4F30BB" w14:textId="77777777" w:rsidR="0023767A" w:rsidRPr="00FE4C80" w:rsidRDefault="0023767A" w:rsidP="00BC7139">
            <w:pPr>
              <w:pStyle w:val="Text"/>
            </w:pPr>
            <w:r w:rsidRPr="00FE4C80">
              <w:t>Output:</w:t>
            </w:r>
          </w:p>
          <w:p w14:paraId="7F0D40B5" w14:textId="77777777" w:rsidR="0023767A" w:rsidRPr="00FE4C80" w:rsidRDefault="0023767A" w:rsidP="00BC7139">
            <w:pPr>
              <w:pStyle w:val="Text"/>
            </w:pPr>
          </w:p>
          <w:p w14:paraId="3A786A99" w14:textId="77777777" w:rsidR="0023767A" w:rsidRPr="00FE4C80" w:rsidRDefault="0023767A" w:rsidP="00BC7139">
            <w:pPr>
              <w:pStyle w:val="Text"/>
            </w:pPr>
            <w:r w:rsidRPr="00FE4C80">
              <w:rPr>
                <w:noProof/>
              </w:rPr>
              <w:lastRenderedPageBreak/>
              <w:drawing>
                <wp:inline distT="0" distB="0" distL="0" distR="0" wp14:anchorId="4625FEAA" wp14:editId="47869E05">
                  <wp:extent cx="6080513" cy="47625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87">
                            <a:extLst>
                              <a:ext uri="{28A0092B-C50C-407E-A947-70E740481C1C}">
                                <a14:useLocalDpi xmlns:a14="http://schemas.microsoft.com/office/drawing/2010/main" val="0"/>
                              </a:ext>
                            </a:extLst>
                          </a:blip>
                          <a:stretch>
                            <a:fillRect/>
                          </a:stretch>
                        </pic:blipFill>
                        <pic:spPr>
                          <a:xfrm>
                            <a:off x="0" y="0"/>
                            <a:ext cx="6091015" cy="4770725"/>
                          </a:xfrm>
                          <a:prstGeom prst="rect">
                            <a:avLst/>
                          </a:prstGeom>
                        </pic:spPr>
                      </pic:pic>
                    </a:graphicData>
                  </a:graphic>
                </wp:inline>
              </w:drawing>
            </w:r>
          </w:p>
          <w:p w14:paraId="389E3963" w14:textId="77777777" w:rsidR="0023767A" w:rsidRPr="00FE4C80" w:rsidRDefault="0023767A" w:rsidP="00BC7139">
            <w:pPr>
              <w:pStyle w:val="Text"/>
            </w:pPr>
          </w:p>
          <w:p w14:paraId="290C6195" w14:textId="77777777" w:rsidR="0023767A" w:rsidRPr="00FE4C80" w:rsidRDefault="0023767A" w:rsidP="00BC7139">
            <w:pPr>
              <w:pStyle w:val="Text"/>
            </w:pPr>
          </w:p>
          <w:p w14:paraId="5B086A11" w14:textId="77777777" w:rsidR="0023767A" w:rsidRPr="00FE4C80" w:rsidRDefault="0023767A" w:rsidP="00BC7139">
            <w:pPr>
              <w:pStyle w:val="Text"/>
            </w:pPr>
          </w:p>
          <w:p w14:paraId="6CD9FF51" w14:textId="77777777" w:rsidR="0023767A" w:rsidRPr="00FE4C80" w:rsidRDefault="0023767A" w:rsidP="00BC7139">
            <w:pPr>
              <w:pStyle w:val="Text"/>
            </w:pPr>
            <w:r w:rsidRPr="00FE4C80">
              <w:t>Code:</w:t>
            </w:r>
          </w:p>
          <w:p w14:paraId="0224AAE9" w14:textId="77777777" w:rsidR="0023767A" w:rsidRPr="00FE4C80" w:rsidRDefault="0023767A" w:rsidP="00BC7139">
            <w:pPr>
              <w:pStyle w:val="Text"/>
            </w:pPr>
          </w:p>
          <w:p w14:paraId="53BD5016" w14:textId="77777777" w:rsidR="0023767A" w:rsidRPr="00FE4C80" w:rsidRDefault="0023767A" w:rsidP="00BC7139">
            <w:pPr>
              <w:pStyle w:val="Text"/>
            </w:pPr>
            <w:r w:rsidRPr="00FE4C80">
              <w:rPr>
                <w:noProof/>
              </w:rPr>
              <w:drawing>
                <wp:inline distT="0" distB="0" distL="0" distR="0" wp14:anchorId="4C9F3E87" wp14:editId="142E98A3">
                  <wp:extent cx="5481320" cy="2334895"/>
                  <wp:effectExtent l="0" t="0" r="5080" b="825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81320" cy="2334895"/>
                          </a:xfrm>
                          <a:prstGeom prst="rect">
                            <a:avLst/>
                          </a:prstGeom>
                        </pic:spPr>
                      </pic:pic>
                    </a:graphicData>
                  </a:graphic>
                </wp:inline>
              </w:drawing>
            </w:r>
          </w:p>
          <w:p w14:paraId="20B6329D" w14:textId="77777777" w:rsidR="0023767A" w:rsidRPr="00FE4C80" w:rsidRDefault="0023767A" w:rsidP="00BC7139">
            <w:pPr>
              <w:pStyle w:val="Text"/>
            </w:pPr>
          </w:p>
          <w:p w14:paraId="08C07A9E" w14:textId="77777777" w:rsidR="0023767A" w:rsidRPr="00FE4C80" w:rsidRDefault="0023767A" w:rsidP="00BC7139">
            <w:pPr>
              <w:pStyle w:val="Text"/>
            </w:pPr>
            <w:r w:rsidRPr="00FE4C80">
              <w:lastRenderedPageBreak/>
              <w:t>Output:</w:t>
            </w:r>
          </w:p>
          <w:p w14:paraId="5B2CC11C" w14:textId="77777777" w:rsidR="0023767A" w:rsidRPr="00FE4C80" w:rsidRDefault="0023767A" w:rsidP="00BC7139">
            <w:pPr>
              <w:pStyle w:val="Text"/>
            </w:pPr>
          </w:p>
          <w:p w14:paraId="3A4FE829" w14:textId="04E99161" w:rsidR="0023767A" w:rsidRPr="00FE4C80" w:rsidRDefault="0023767A" w:rsidP="00BC7139">
            <w:pPr>
              <w:pStyle w:val="Text"/>
            </w:pPr>
            <w:r w:rsidRPr="00FE4C80">
              <w:rPr>
                <w:noProof/>
              </w:rPr>
              <w:drawing>
                <wp:inline distT="0" distB="0" distL="0" distR="0" wp14:anchorId="5AA265A7" wp14:editId="18CCC0EE">
                  <wp:extent cx="6110991" cy="4503420"/>
                  <wp:effectExtent l="0" t="0" r="444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89">
                            <a:extLst>
                              <a:ext uri="{28A0092B-C50C-407E-A947-70E740481C1C}">
                                <a14:useLocalDpi xmlns:a14="http://schemas.microsoft.com/office/drawing/2010/main" val="0"/>
                              </a:ext>
                            </a:extLst>
                          </a:blip>
                          <a:stretch>
                            <a:fillRect/>
                          </a:stretch>
                        </pic:blipFill>
                        <pic:spPr>
                          <a:xfrm>
                            <a:off x="0" y="0"/>
                            <a:ext cx="6122036" cy="4511559"/>
                          </a:xfrm>
                          <a:prstGeom prst="rect">
                            <a:avLst/>
                          </a:prstGeom>
                        </pic:spPr>
                      </pic:pic>
                    </a:graphicData>
                  </a:graphic>
                </wp:inline>
              </w:drawing>
            </w:r>
          </w:p>
          <w:p w14:paraId="268A5040" w14:textId="77777777" w:rsidR="0023767A" w:rsidRPr="007153C1" w:rsidRDefault="0023767A" w:rsidP="00BC7139">
            <w:pPr>
              <w:pStyle w:val="Text"/>
              <w:rPr>
                <w:b/>
                <w:bCs/>
                <w:sz w:val="36"/>
                <w:szCs w:val="36"/>
                <w:u w:val="single"/>
              </w:rPr>
            </w:pPr>
            <w:r w:rsidRPr="007153C1">
              <w:rPr>
                <w:b/>
                <w:bCs/>
                <w:sz w:val="36"/>
                <w:szCs w:val="36"/>
                <w:u w:val="single"/>
              </w:rPr>
              <w:t>Multivariate Analysis:</w:t>
            </w:r>
          </w:p>
          <w:p w14:paraId="23357B8C" w14:textId="77777777" w:rsidR="0023767A" w:rsidRPr="00FE4C80" w:rsidRDefault="0023767A" w:rsidP="00BC7139">
            <w:pPr>
              <w:pStyle w:val="Text"/>
            </w:pPr>
          </w:p>
          <w:p w14:paraId="55D16A99" w14:textId="77777777" w:rsidR="0023767A" w:rsidRPr="00FE4C80" w:rsidRDefault="0023767A" w:rsidP="00BC7139">
            <w:pPr>
              <w:pStyle w:val="Text"/>
            </w:pPr>
            <w:r w:rsidRPr="00FE4C80">
              <w:t xml:space="preserve">For multivariate analysis I made use of Pandas Profiling in my Jupyter Notebook. pandas-profiling is an open-source Python module with which we can quickly do an exploratory data analysis with just a few lines of code. It generates interactive reports in web format that can be presented to any person, even if they don’t know programming. </w:t>
            </w:r>
          </w:p>
          <w:p w14:paraId="5DF34706" w14:textId="77777777" w:rsidR="0023767A" w:rsidRPr="00FE4C80" w:rsidRDefault="0023767A" w:rsidP="00BC7139">
            <w:pPr>
              <w:pStyle w:val="Text"/>
            </w:pPr>
          </w:p>
          <w:p w14:paraId="58F88A0B" w14:textId="77777777" w:rsidR="0023767A" w:rsidRPr="00FE4C80" w:rsidRDefault="0023767A" w:rsidP="00BC7139">
            <w:pPr>
              <w:pStyle w:val="Text"/>
            </w:pPr>
            <w:r w:rsidRPr="00FE4C80">
              <w:t>It also offers report generation for the dataset with lots of features and customizations for the report generated. In short, what pandas-profiling does is save us all the work of visualizing and understanding the distribution of each variable. It generates a report with all the information easily available.</w:t>
            </w:r>
          </w:p>
          <w:p w14:paraId="51D4B22B" w14:textId="77777777" w:rsidR="0023767A" w:rsidRPr="00FE4C80" w:rsidRDefault="0023767A" w:rsidP="00BC7139">
            <w:pPr>
              <w:pStyle w:val="Text"/>
            </w:pPr>
          </w:p>
          <w:p w14:paraId="67C40438" w14:textId="77777777" w:rsidR="0023767A" w:rsidRPr="00FE4C80" w:rsidRDefault="0023767A" w:rsidP="00BC7139">
            <w:pPr>
              <w:pStyle w:val="Text"/>
            </w:pPr>
            <w:r w:rsidRPr="00FE4C80">
              <w:t>I took a screenshot of the initial output for pandas-profiling however we could scroll through for detailed analysis report on our dataset whilst browsing through different tabs as well. The single line code to get the embedded report is shown below:</w:t>
            </w:r>
          </w:p>
          <w:p w14:paraId="65E2C80F" w14:textId="77777777" w:rsidR="0023767A" w:rsidRPr="00FE4C80" w:rsidRDefault="0023767A" w:rsidP="00BC7139">
            <w:pPr>
              <w:pStyle w:val="Text"/>
            </w:pPr>
          </w:p>
          <w:p w14:paraId="4821E0FC" w14:textId="7F14DB2E" w:rsidR="0023767A" w:rsidRPr="00FE4C80" w:rsidRDefault="0023767A" w:rsidP="00BC7139">
            <w:pPr>
              <w:pStyle w:val="Text"/>
            </w:pPr>
          </w:p>
          <w:p w14:paraId="56C0EED9" w14:textId="2290C201" w:rsidR="0023767A" w:rsidRPr="00FE4C80" w:rsidRDefault="00974EB1" w:rsidP="00BC7139">
            <w:pPr>
              <w:pStyle w:val="Text"/>
            </w:pPr>
            <w:r>
              <w:rPr>
                <w:noProof/>
              </w:rPr>
              <w:drawing>
                <wp:inline distT="0" distB="0" distL="0" distR="0" wp14:anchorId="3101A6A3" wp14:editId="3C79967F">
                  <wp:extent cx="5569585" cy="20364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9585" cy="2036445"/>
                          </a:xfrm>
                          <a:prstGeom prst="rect">
                            <a:avLst/>
                          </a:prstGeom>
                          <a:noFill/>
                          <a:ln>
                            <a:noFill/>
                          </a:ln>
                        </pic:spPr>
                      </pic:pic>
                    </a:graphicData>
                  </a:graphic>
                </wp:inline>
              </w:drawing>
            </w:r>
          </w:p>
          <w:p w14:paraId="4297E9BA" w14:textId="2DDF4F6E" w:rsidR="0023767A" w:rsidRPr="00FE4C80" w:rsidRDefault="0023767A" w:rsidP="00BC7139">
            <w:pPr>
              <w:pStyle w:val="Text"/>
            </w:pPr>
          </w:p>
          <w:p w14:paraId="58EE57D0" w14:textId="5E2968BF" w:rsidR="0023767A" w:rsidRPr="00FE4C80" w:rsidRDefault="0023767A" w:rsidP="00BC7139">
            <w:pPr>
              <w:pStyle w:val="Text"/>
            </w:pPr>
          </w:p>
          <w:p w14:paraId="4AABBF32" w14:textId="77777777" w:rsidR="0023767A" w:rsidRPr="00FE4C80" w:rsidRDefault="0023767A" w:rsidP="00BC7139">
            <w:pPr>
              <w:pStyle w:val="Text"/>
            </w:pPr>
          </w:p>
          <w:p w14:paraId="39D2CBF0" w14:textId="77777777" w:rsidR="0023767A" w:rsidRPr="00FE4C80" w:rsidRDefault="0023767A" w:rsidP="00BC7139">
            <w:pPr>
              <w:pStyle w:val="Text"/>
            </w:pPr>
          </w:p>
          <w:p w14:paraId="66E689CE" w14:textId="77777777" w:rsidR="0023767A" w:rsidRPr="00FE4C80" w:rsidRDefault="0023767A" w:rsidP="00BC7139">
            <w:pPr>
              <w:pStyle w:val="Text"/>
            </w:pPr>
          </w:p>
          <w:p w14:paraId="354198F3" w14:textId="77777777" w:rsidR="0023767A" w:rsidRPr="00FE4C80" w:rsidRDefault="0023767A" w:rsidP="00BC7139">
            <w:pPr>
              <w:pStyle w:val="Text"/>
            </w:pPr>
            <w:r w:rsidRPr="00FE4C80">
              <w:t>Along with the pandas-profiling method I generated a histogram post encoding all my column values.</w:t>
            </w:r>
          </w:p>
          <w:p w14:paraId="30957872" w14:textId="77777777" w:rsidR="0023767A" w:rsidRPr="00FE4C80" w:rsidRDefault="0023767A" w:rsidP="00BC7139">
            <w:pPr>
              <w:pStyle w:val="Text"/>
            </w:pPr>
          </w:p>
          <w:p w14:paraId="713A82E8" w14:textId="77777777" w:rsidR="0023767A" w:rsidRPr="00FE4C80" w:rsidRDefault="0023767A" w:rsidP="00BC7139">
            <w:pPr>
              <w:pStyle w:val="Text"/>
            </w:pPr>
            <w:r w:rsidRPr="00FE4C80">
              <w:t>Code:</w:t>
            </w:r>
          </w:p>
          <w:p w14:paraId="6CBCE1C9" w14:textId="77777777" w:rsidR="0023767A" w:rsidRPr="00FE4C80" w:rsidRDefault="0023767A" w:rsidP="00BC7139">
            <w:pPr>
              <w:pStyle w:val="Text"/>
            </w:pPr>
          </w:p>
          <w:p w14:paraId="252EBE41" w14:textId="77777777" w:rsidR="0023767A" w:rsidRPr="00FE4C80" w:rsidRDefault="0023767A" w:rsidP="00BC7139">
            <w:pPr>
              <w:pStyle w:val="Text"/>
            </w:pPr>
            <w:r w:rsidRPr="00FE4C80">
              <w:rPr>
                <w:noProof/>
              </w:rPr>
              <w:drawing>
                <wp:inline distT="0" distB="0" distL="0" distR="0" wp14:anchorId="03F5E4BB" wp14:editId="0B5484DF">
                  <wp:extent cx="3105583" cy="98121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05583" cy="981212"/>
                          </a:xfrm>
                          <a:prstGeom prst="rect">
                            <a:avLst/>
                          </a:prstGeom>
                        </pic:spPr>
                      </pic:pic>
                    </a:graphicData>
                  </a:graphic>
                </wp:inline>
              </w:drawing>
            </w:r>
          </w:p>
          <w:p w14:paraId="22282980" w14:textId="77777777" w:rsidR="0023767A" w:rsidRPr="00FE4C80" w:rsidRDefault="0023767A" w:rsidP="00BC7139">
            <w:pPr>
              <w:pStyle w:val="Text"/>
            </w:pPr>
          </w:p>
          <w:p w14:paraId="2DF259C9" w14:textId="77777777" w:rsidR="0023767A" w:rsidRPr="00FE4C80" w:rsidRDefault="0023767A" w:rsidP="00BC7139">
            <w:pPr>
              <w:pStyle w:val="Text"/>
            </w:pPr>
          </w:p>
          <w:p w14:paraId="3CEACCE2" w14:textId="77777777" w:rsidR="0023767A" w:rsidRPr="00FE4C80" w:rsidRDefault="0023767A" w:rsidP="00BC7139">
            <w:pPr>
              <w:pStyle w:val="Text"/>
            </w:pPr>
          </w:p>
          <w:p w14:paraId="16C2D85D" w14:textId="77777777" w:rsidR="0023767A" w:rsidRPr="00FE4C80" w:rsidRDefault="0023767A" w:rsidP="00BC7139">
            <w:pPr>
              <w:pStyle w:val="Text"/>
            </w:pPr>
            <w:r w:rsidRPr="00FE4C80">
              <w:rPr>
                <w:noProof/>
              </w:rPr>
              <w:drawing>
                <wp:inline distT="0" distB="0" distL="0" distR="0" wp14:anchorId="78082CDB" wp14:editId="6CADD660">
                  <wp:extent cx="5481320" cy="1504950"/>
                  <wp:effectExtent l="0" t="0" r="508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81320" cy="1504950"/>
                          </a:xfrm>
                          <a:prstGeom prst="rect">
                            <a:avLst/>
                          </a:prstGeom>
                        </pic:spPr>
                      </pic:pic>
                    </a:graphicData>
                  </a:graphic>
                </wp:inline>
              </w:drawing>
            </w:r>
          </w:p>
          <w:p w14:paraId="4BF32E98" w14:textId="77777777" w:rsidR="0023767A" w:rsidRPr="00FE4C80" w:rsidRDefault="0023767A" w:rsidP="00BC7139">
            <w:pPr>
              <w:pStyle w:val="Text"/>
            </w:pPr>
          </w:p>
          <w:p w14:paraId="4B4F49A5" w14:textId="77777777" w:rsidR="0023767A" w:rsidRPr="00FE4C80" w:rsidRDefault="0023767A" w:rsidP="00BC7139">
            <w:pPr>
              <w:pStyle w:val="Text"/>
            </w:pPr>
            <w:r w:rsidRPr="00FE4C80">
              <w:t>Output:</w:t>
            </w:r>
          </w:p>
          <w:p w14:paraId="3BC92345" w14:textId="77777777" w:rsidR="0023767A" w:rsidRPr="00FE4C80" w:rsidRDefault="0023767A" w:rsidP="00BC7139">
            <w:pPr>
              <w:pStyle w:val="Text"/>
            </w:pPr>
          </w:p>
          <w:p w14:paraId="2E5AF039" w14:textId="2BBBFAE1" w:rsidR="0023767A" w:rsidRPr="00FE4C80" w:rsidRDefault="0023767A" w:rsidP="00BC7139">
            <w:pPr>
              <w:pStyle w:val="Text"/>
            </w:pPr>
          </w:p>
          <w:p w14:paraId="370AD3E5" w14:textId="77777777" w:rsidR="0023767A" w:rsidRPr="00FE4C80" w:rsidRDefault="0023767A" w:rsidP="00BC7139">
            <w:pPr>
              <w:pStyle w:val="Text"/>
            </w:pPr>
          </w:p>
          <w:p w14:paraId="356FC9A4" w14:textId="09E18156" w:rsidR="0023767A" w:rsidRPr="00FE4C80" w:rsidRDefault="0023767A" w:rsidP="00BC7139">
            <w:pPr>
              <w:pStyle w:val="Text"/>
            </w:pPr>
            <w:r w:rsidRPr="00FE4C80">
              <w:t>Since thheatmap was not clear in terms of its values I have generated this bar plot for each column vs remaining column showing the positive and negative correlation data.</w:t>
            </w:r>
          </w:p>
          <w:p w14:paraId="4C637B2A" w14:textId="77777777" w:rsidR="00974EB1" w:rsidRDefault="00974EB1" w:rsidP="00BC7139">
            <w:pPr>
              <w:pStyle w:val="Heading5"/>
              <w:outlineLvl w:val="4"/>
              <w:rPr>
                <w:color w:val="auto"/>
                <w:sz w:val="40"/>
                <w:szCs w:val="40"/>
              </w:rPr>
            </w:pPr>
          </w:p>
          <w:p w14:paraId="783CE276" w14:textId="77777777" w:rsidR="00974EB1" w:rsidRDefault="00974EB1" w:rsidP="00BC7139">
            <w:pPr>
              <w:pStyle w:val="Heading5"/>
              <w:outlineLvl w:val="4"/>
              <w:rPr>
                <w:color w:val="auto"/>
                <w:sz w:val="40"/>
                <w:szCs w:val="40"/>
              </w:rPr>
            </w:pPr>
          </w:p>
          <w:p w14:paraId="1C975D11" w14:textId="1F78CC28" w:rsidR="0023767A" w:rsidRPr="00974EB1" w:rsidRDefault="0023767A" w:rsidP="00BC7139">
            <w:pPr>
              <w:pStyle w:val="Heading5"/>
              <w:outlineLvl w:val="4"/>
              <w:rPr>
                <w:color w:val="auto"/>
                <w:sz w:val="48"/>
                <w:szCs w:val="48"/>
                <w:u w:val="single"/>
              </w:rPr>
            </w:pPr>
            <w:r w:rsidRPr="00974EB1">
              <w:rPr>
                <w:color w:val="auto"/>
                <w:sz w:val="48"/>
                <w:szCs w:val="48"/>
                <w:u w:val="single"/>
              </w:rPr>
              <w:t>Inference:</w:t>
            </w:r>
          </w:p>
          <w:p w14:paraId="75DA0966" w14:textId="77777777" w:rsidR="0023767A" w:rsidRPr="00FE4C80" w:rsidRDefault="0023767A" w:rsidP="00BC7139">
            <w:pPr>
              <w:pStyle w:val="Text"/>
            </w:pPr>
          </w:p>
          <w:p w14:paraId="48A77F0C" w14:textId="77777777" w:rsidR="0023767A" w:rsidRPr="00974EB1" w:rsidRDefault="0023767A" w:rsidP="00BC7139">
            <w:pPr>
              <w:pStyle w:val="Text"/>
              <w:rPr>
                <w:sz w:val="32"/>
                <w:szCs w:val="32"/>
              </w:rPr>
            </w:pPr>
            <w:r w:rsidRPr="00FE4C80">
              <w:t xml:space="preserve">1. </w:t>
            </w:r>
            <w:r w:rsidRPr="00974EB1">
              <w:rPr>
                <w:sz w:val="32"/>
                <w:szCs w:val="32"/>
              </w:rPr>
              <w:t>Amazon.com</w:t>
            </w:r>
          </w:p>
          <w:p w14:paraId="01AC7A08" w14:textId="77777777" w:rsidR="00974EB1" w:rsidRDefault="00974EB1" w:rsidP="00BC7139">
            <w:pPr>
              <w:pStyle w:val="Text"/>
            </w:pPr>
          </w:p>
          <w:p w14:paraId="5CC1C5E6" w14:textId="698A820F" w:rsidR="0023767A" w:rsidRPr="00FE4C80" w:rsidRDefault="0023767A" w:rsidP="00BC7139">
            <w:pPr>
              <w:pStyle w:val="Text"/>
            </w:pPr>
            <w:r w:rsidRPr="00FE4C80">
              <w:t>To be improved:</w:t>
            </w:r>
          </w:p>
          <w:p w14:paraId="10D200E5" w14:textId="77777777" w:rsidR="0023767A" w:rsidRPr="00FE4C80" w:rsidRDefault="0023767A" w:rsidP="0023767A">
            <w:pPr>
              <w:pStyle w:val="Text"/>
              <w:numPr>
                <w:ilvl w:val="0"/>
                <w:numId w:val="11"/>
              </w:numPr>
            </w:pPr>
            <w:r w:rsidRPr="00FE4C80">
              <w:t>During promotions, try to give a disturbance free shopping experience to customers.</w:t>
            </w:r>
          </w:p>
          <w:p w14:paraId="6378F9BA" w14:textId="77777777" w:rsidR="0023767A" w:rsidRPr="00FE4C80" w:rsidRDefault="0023767A" w:rsidP="0023767A">
            <w:pPr>
              <w:pStyle w:val="Text"/>
              <w:numPr>
                <w:ilvl w:val="0"/>
                <w:numId w:val="11"/>
              </w:numPr>
            </w:pPr>
            <w:r w:rsidRPr="00FE4C80">
              <w:t>Give more payment options to customers.</w:t>
            </w:r>
          </w:p>
          <w:p w14:paraId="331138AD" w14:textId="77777777" w:rsidR="0023767A" w:rsidRPr="00FE4C80" w:rsidRDefault="0023767A" w:rsidP="0023767A">
            <w:pPr>
              <w:pStyle w:val="Text"/>
              <w:numPr>
                <w:ilvl w:val="0"/>
                <w:numId w:val="11"/>
              </w:numPr>
            </w:pPr>
            <w:r w:rsidRPr="00FE4C80">
              <w:t>Try to give price early during promotion.</w:t>
            </w:r>
          </w:p>
          <w:p w14:paraId="36B8121A" w14:textId="77777777" w:rsidR="0023767A" w:rsidRPr="00FE4C80" w:rsidRDefault="0023767A" w:rsidP="0023767A">
            <w:pPr>
              <w:pStyle w:val="Text"/>
              <w:numPr>
                <w:ilvl w:val="0"/>
                <w:numId w:val="11"/>
              </w:numPr>
            </w:pPr>
            <w:r w:rsidRPr="00FE4C80">
              <w:t>Reduce the delivery time of the products.</w:t>
            </w:r>
          </w:p>
          <w:p w14:paraId="4E9B2D56" w14:textId="77777777" w:rsidR="0023767A" w:rsidRPr="00FE4C80" w:rsidRDefault="0023767A" w:rsidP="00BC7139">
            <w:pPr>
              <w:pStyle w:val="Text"/>
            </w:pPr>
            <w:r w:rsidRPr="00FE4C80">
              <w:t>Positive feedback summary:</w:t>
            </w:r>
          </w:p>
          <w:p w14:paraId="3227176E" w14:textId="77777777" w:rsidR="0023767A" w:rsidRPr="00FE4C80" w:rsidRDefault="0023767A" w:rsidP="0023767A">
            <w:pPr>
              <w:pStyle w:val="Text"/>
              <w:numPr>
                <w:ilvl w:val="0"/>
                <w:numId w:val="12"/>
              </w:numPr>
            </w:pPr>
            <w:r w:rsidRPr="00FE4C80">
              <w:t>Convenient to use and also a good website for shopping.</w:t>
            </w:r>
          </w:p>
          <w:p w14:paraId="20BAB2FA" w14:textId="77777777" w:rsidR="0023767A" w:rsidRPr="00FE4C80" w:rsidRDefault="0023767A" w:rsidP="0023767A">
            <w:pPr>
              <w:pStyle w:val="Text"/>
              <w:numPr>
                <w:ilvl w:val="0"/>
                <w:numId w:val="12"/>
              </w:numPr>
            </w:pPr>
            <w:r w:rsidRPr="00FE4C80">
              <w:t>Fast delivery of products.</w:t>
            </w:r>
          </w:p>
          <w:p w14:paraId="3570D665" w14:textId="77777777" w:rsidR="0023767A" w:rsidRPr="00FE4C80" w:rsidRDefault="0023767A" w:rsidP="0023767A">
            <w:pPr>
              <w:pStyle w:val="Text"/>
              <w:numPr>
                <w:ilvl w:val="0"/>
                <w:numId w:val="12"/>
              </w:numPr>
            </w:pPr>
            <w:r w:rsidRPr="00FE4C80">
              <w:t>Availability of complete information of the products.</w:t>
            </w:r>
          </w:p>
          <w:p w14:paraId="44DDB5A9" w14:textId="77777777" w:rsidR="0023767A" w:rsidRPr="00FE4C80" w:rsidRDefault="0023767A" w:rsidP="0023767A">
            <w:pPr>
              <w:pStyle w:val="Text"/>
              <w:numPr>
                <w:ilvl w:val="0"/>
                <w:numId w:val="12"/>
              </w:numPr>
            </w:pPr>
            <w:r w:rsidRPr="00FE4C80">
              <w:t>Presence of online assistance through multi-channels.</w:t>
            </w:r>
          </w:p>
          <w:p w14:paraId="088EED7D" w14:textId="77777777" w:rsidR="0023767A" w:rsidRPr="00FE4C80" w:rsidRDefault="0023767A" w:rsidP="0023767A">
            <w:pPr>
              <w:pStyle w:val="Text"/>
              <w:numPr>
                <w:ilvl w:val="0"/>
                <w:numId w:val="12"/>
              </w:numPr>
            </w:pPr>
            <w:r w:rsidRPr="00FE4C80">
              <w:t>Reliable website or app, perceived trustworthiness.</w:t>
            </w:r>
          </w:p>
          <w:p w14:paraId="6E3986C2" w14:textId="77777777" w:rsidR="0023767A" w:rsidRPr="00FE4C80" w:rsidRDefault="0023767A" w:rsidP="00BC7139">
            <w:pPr>
              <w:pStyle w:val="Text"/>
            </w:pPr>
          </w:p>
          <w:p w14:paraId="2FF3C314" w14:textId="77777777" w:rsidR="0023767A" w:rsidRPr="00FE4C80" w:rsidRDefault="0023767A" w:rsidP="00BC7139">
            <w:pPr>
              <w:pStyle w:val="Text"/>
            </w:pPr>
            <w:r w:rsidRPr="00FE4C80">
              <w:t xml:space="preserve">2. </w:t>
            </w:r>
            <w:r w:rsidRPr="00104EA1">
              <w:rPr>
                <w:sz w:val="32"/>
                <w:szCs w:val="32"/>
              </w:rPr>
              <w:t>Flipkart.com</w:t>
            </w:r>
          </w:p>
          <w:p w14:paraId="2A096D74" w14:textId="77777777" w:rsidR="00974EB1" w:rsidRDefault="00974EB1" w:rsidP="00BC7139">
            <w:pPr>
              <w:pStyle w:val="Text"/>
            </w:pPr>
          </w:p>
          <w:p w14:paraId="358FA0D2" w14:textId="50D22CB1" w:rsidR="0023767A" w:rsidRPr="00FE4C80" w:rsidRDefault="0023767A" w:rsidP="00BC7139">
            <w:pPr>
              <w:pStyle w:val="Text"/>
            </w:pPr>
            <w:r w:rsidRPr="00FE4C80">
              <w:t>To be improved:</w:t>
            </w:r>
          </w:p>
          <w:p w14:paraId="621967DC" w14:textId="77777777" w:rsidR="0023767A" w:rsidRPr="00FE4C80" w:rsidRDefault="0023767A" w:rsidP="0023767A">
            <w:pPr>
              <w:pStyle w:val="Text"/>
              <w:numPr>
                <w:ilvl w:val="0"/>
                <w:numId w:val="13"/>
              </w:numPr>
            </w:pPr>
            <w:r w:rsidRPr="00FE4C80">
              <w:t>During promotions, try to give a disturbance free shopping experience to customers.</w:t>
            </w:r>
          </w:p>
          <w:p w14:paraId="03B25F62" w14:textId="77777777" w:rsidR="0023767A" w:rsidRPr="00FE4C80" w:rsidRDefault="0023767A" w:rsidP="0023767A">
            <w:pPr>
              <w:pStyle w:val="Text"/>
              <w:numPr>
                <w:ilvl w:val="0"/>
                <w:numId w:val="13"/>
              </w:numPr>
            </w:pPr>
            <w:r w:rsidRPr="00FE4C80">
              <w:t>Give more payment options to customers.</w:t>
            </w:r>
          </w:p>
          <w:p w14:paraId="6D01DAC3" w14:textId="77777777" w:rsidR="0023767A" w:rsidRPr="00FE4C80" w:rsidRDefault="0023767A" w:rsidP="0023767A">
            <w:pPr>
              <w:pStyle w:val="Text"/>
              <w:numPr>
                <w:ilvl w:val="0"/>
                <w:numId w:val="13"/>
              </w:numPr>
            </w:pPr>
            <w:r w:rsidRPr="00FE4C80">
              <w:t>Try to give the price early during promotion.</w:t>
            </w:r>
          </w:p>
          <w:p w14:paraId="7B325276" w14:textId="77777777" w:rsidR="0023767A" w:rsidRPr="00FE4C80" w:rsidRDefault="0023767A" w:rsidP="0023767A">
            <w:pPr>
              <w:pStyle w:val="Text"/>
              <w:numPr>
                <w:ilvl w:val="0"/>
                <w:numId w:val="13"/>
              </w:numPr>
            </w:pPr>
            <w:r w:rsidRPr="00FE4C80">
              <w:t>Reduce the delivery time of the products.</w:t>
            </w:r>
          </w:p>
          <w:p w14:paraId="54928129" w14:textId="77777777" w:rsidR="0023767A" w:rsidRPr="00FE4C80" w:rsidRDefault="0023767A" w:rsidP="0023767A">
            <w:pPr>
              <w:pStyle w:val="Text"/>
              <w:numPr>
                <w:ilvl w:val="0"/>
                <w:numId w:val="13"/>
              </w:numPr>
            </w:pPr>
            <w:r w:rsidRPr="00FE4C80">
              <w:t>Flipkart and Amazon almost share the same feedbacks with varying percentages as the only difference.</w:t>
            </w:r>
          </w:p>
          <w:p w14:paraId="1371EB52" w14:textId="77777777" w:rsidR="0023767A" w:rsidRPr="00FE4C80" w:rsidRDefault="0023767A" w:rsidP="00BC7139">
            <w:pPr>
              <w:pStyle w:val="Text"/>
            </w:pPr>
            <w:r w:rsidRPr="00FE4C80">
              <w:t>Positive feedback summary:</w:t>
            </w:r>
          </w:p>
          <w:p w14:paraId="145D7212" w14:textId="77777777" w:rsidR="0023767A" w:rsidRPr="00FE4C80" w:rsidRDefault="0023767A" w:rsidP="0023767A">
            <w:pPr>
              <w:pStyle w:val="Text"/>
              <w:numPr>
                <w:ilvl w:val="0"/>
                <w:numId w:val="14"/>
              </w:numPr>
            </w:pPr>
            <w:r w:rsidRPr="00FE4C80">
              <w:lastRenderedPageBreak/>
              <w:t>Convenient to use and also a good website for shopping.</w:t>
            </w:r>
          </w:p>
          <w:p w14:paraId="5FEDE8BD" w14:textId="77777777" w:rsidR="0023767A" w:rsidRPr="00FE4C80" w:rsidRDefault="0023767A" w:rsidP="0023767A">
            <w:pPr>
              <w:pStyle w:val="Text"/>
              <w:numPr>
                <w:ilvl w:val="0"/>
                <w:numId w:val="14"/>
              </w:numPr>
            </w:pPr>
            <w:r w:rsidRPr="00FE4C80">
              <w:t>Fast delivery of products.</w:t>
            </w:r>
          </w:p>
          <w:p w14:paraId="45069073" w14:textId="77777777" w:rsidR="0023767A" w:rsidRPr="00FE4C80" w:rsidRDefault="0023767A" w:rsidP="0023767A">
            <w:pPr>
              <w:pStyle w:val="Text"/>
              <w:numPr>
                <w:ilvl w:val="0"/>
                <w:numId w:val="14"/>
              </w:numPr>
            </w:pPr>
            <w:r w:rsidRPr="00FE4C80">
              <w:t>Availability of complete information of the products.</w:t>
            </w:r>
          </w:p>
          <w:p w14:paraId="27E053EF" w14:textId="77777777" w:rsidR="0023767A" w:rsidRPr="00FE4C80" w:rsidRDefault="0023767A" w:rsidP="0023767A">
            <w:pPr>
              <w:pStyle w:val="Text"/>
              <w:numPr>
                <w:ilvl w:val="0"/>
                <w:numId w:val="14"/>
              </w:numPr>
            </w:pPr>
            <w:r w:rsidRPr="00FE4C80">
              <w:t>Presence of online assistance through multi-channels.</w:t>
            </w:r>
          </w:p>
          <w:p w14:paraId="6400CE97" w14:textId="77777777" w:rsidR="0023767A" w:rsidRPr="00FE4C80" w:rsidRDefault="0023767A" w:rsidP="0023767A">
            <w:pPr>
              <w:pStyle w:val="Text"/>
              <w:numPr>
                <w:ilvl w:val="0"/>
                <w:numId w:val="14"/>
              </w:numPr>
            </w:pPr>
            <w:r w:rsidRPr="00FE4C80">
              <w:t>Reliable website or app, perceived trustworthiness.</w:t>
            </w:r>
          </w:p>
          <w:p w14:paraId="0E025DBC" w14:textId="77777777" w:rsidR="0023767A" w:rsidRPr="00FE4C80" w:rsidRDefault="0023767A" w:rsidP="0023767A">
            <w:pPr>
              <w:pStyle w:val="Text"/>
              <w:numPr>
                <w:ilvl w:val="0"/>
                <w:numId w:val="14"/>
              </w:numPr>
            </w:pPr>
            <w:r w:rsidRPr="00FE4C80">
              <w:t>Wild variety of products to offer.</w:t>
            </w:r>
          </w:p>
          <w:p w14:paraId="0BD2B7D6" w14:textId="52518393" w:rsidR="0023767A" w:rsidRDefault="0023767A" w:rsidP="00BC7139">
            <w:pPr>
              <w:pStyle w:val="Text"/>
            </w:pPr>
          </w:p>
          <w:p w14:paraId="1C318894" w14:textId="33515801" w:rsidR="00974EB1" w:rsidRDefault="00974EB1" w:rsidP="00BC7139">
            <w:pPr>
              <w:pStyle w:val="Text"/>
            </w:pPr>
          </w:p>
          <w:p w14:paraId="52A9E7B8" w14:textId="77777777" w:rsidR="00974EB1" w:rsidRPr="00FE4C80" w:rsidRDefault="00974EB1" w:rsidP="00BC7139">
            <w:pPr>
              <w:pStyle w:val="Text"/>
            </w:pPr>
          </w:p>
          <w:p w14:paraId="2DE34B9C" w14:textId="77777777" w:rsidR="0023767A" w:rsidRPr="00FE4C80" w:rsidRDefault="0023767A" w:rsidP="00BC7139">
            <w:pPr>
              <w:pStyle w:val="Text"/>
            </w:pPr>
            <w:r w:rsidRPr="00FE4C80">
              <w:t>3.</w:t>
            </w:r>
            <w:r w:rsidRPr="00104EA1">
              <w:rPr>
                <w:sz w:val="32"/>
                <w:szCs w:val="32"/>
              </w:rPr>
              <w:t xml:space="preserve"> Myntra.com</w:t>
            </w:r>
          </w:p>
          <w:p w14:paraId="27CFD1C2" w14:textId="77777777" w:rsidR="00974EB1" w:rsidRDefault="00974EB1" w:rsidP="00974EB1">
            <w:pPr>
              <w:pStyle w:val="Text"/>
            </w:pPr>
          </w:p>
          <w:p w14:paraId="03D8625D" w14:textId="5B2B5103" w:rsidR="0023767A" w:rsidRPr="00FE4C80" w:rsidRDefault="0023767A" w:rsidP="00974EB1">
            <w:pPr>
              <w:pStyle w:val="Text"/>
            </w:pPr>
            <w:r w:rsidRPr="00FE4C80">
              <w:t>To be improved:</w:t>
            </w:r>
          </w:p>
          <w:p w14:paraId="1F42303A" w14:textId="77777777" w:rsidR="0023767A" w:rsidRPr="00FE4C80" w:rsidRDefault="0023767A" w:rsidP="0023767A">
            <w:pPr>
              <w:pStyle w:val="Text"/>
              <w:numPr>
                <w:ilvl w:val="0"/>
                <w:numId w:val="15"/>
              </w:numPr>
            </w:pPr>
            <w:r w:rsidRPr="00FE4C80">
              <w:t>During promotions, try to give a disturbance free shopping experience to customers.</w:t>
            </w:r>
          </w:p>
          <w:p w14:paraId="4940DB84" w14:textId="77777777" w:rsidR="0023767A" w:rsidRPr="00FE4C80" w:rsidRDefault="0023767A" w:rsidP="0023767A">
            <w:pPr>
              <w:pStyle w:val="Text"/>
              <w:numPr>
                <w:ilvl w:val="0"/>
                <w:numId w:val="15"/>
              </w:numPr>
            </w:pPr>
            <w:r w:rsidRPr="00FE4C80">
              <w:t>Try to give the price early during promotions.</w:t>
            </w:r>
          </w:p>
          <w:p w14:paraId="58322481" w14:textId="77777777" w:rsidR="0023767A" w:rsidRPr="00FE4C80" w:rsidRDefault="0023767A" w:rsidP="0023767A">
            <w:pPr>
              <w:pStyle w:val="Text"/>
              <w:numPr>
                <w:ilvl w:val="0"/>
                <w:numId w:val="15"/>
              </w:numPr>
            </w:pPr>
            <w:r w:rsidRPr="00FE4C80">
              <w:t>Reduce the delivery time of the products during promotions.</w:t>
            </w:r>
          </w:p>
          <w:p w14:paraId="16AF42A1" w14:textId="77777777" w:rsidR="0023767A" w:rsidRPr="00FE4C80" w:rsidRDefault="0023767A" w:rsidP="00BC7139">
            <w:pPr>
              <w:pStyle w:val="Text"/>
            </w:pPr>
            <w:r w:rsidRPr="00FE4C80">
              <w:t>Positive feedback summary:</w:t>
            </w:r>
          </w:p>
          <w:p w14:paraId="5C9BE531" w14:textId="77777777" w:rsidR="0023767A" w:rsidRPr="00FE4C80" w:rsidRDefault="0023767A" w:rsidP="0023767A">
            <w:pPr>
              <w:pStyle w:val="Text"/>
              <w:numPr>
                <w:ilvl w:val="0"/>
                <w:numId w:val="16"/>
              </w:numPr>
            </w:pPr>
            <w:r w:rsidRPr="00FE4C80">
              <w:t>Convenient to use and also a good website.</w:t>
            </w:r>
          </w:p>
          <w:p w14:paraId="63B4664F" w14:textId="77777777" w:rsidR="0023767A" w:rsidRPr="00FE4C80" w:rsidRDefault="0023767A" w:rsidP="0023767A">
            <w:pPr>
              <w:pStyle w:val="Text"/>
              <w:numPr>
                <w:ilvl w:val="0"/>
                <w:numId w:val="16"/>
              </w:numPr>
            </w:pPr>
            <w:r w:rsidRPr="00FE4C80">
              <w:t>Availability of several payment options.</w:t>
            </w:r>
          </w:p>
          <w:p w14:paraId="1AC5D8EA" w14:textId="77777777" w:rsidR="0023767A" w:rsidRPr="00FE4C80" w:rsidRDefault="0023767A" w:rsidP="0023767A">
            <w:pPr>
              <w:pStyle w:val="Text"/>
              <w:numPr>
                <w:ilvl w:val="0"/>
                <w:numId w:val="16"/>
              </w:numPr>
            </w:pPr>
            <w:r w:rsidRPr="00FE4C80">
              <w:t>Faster products delivery.</w:t>
            </w:r>
          </w:p>
          <w:p w14:paraId="331F5848" w14:textId="77777777" w:rsidR="0023767A" w:rsidRPr="00FE4C80" w:rsidRDefault="0023767A" w:rsidP="0023767A">
            <w:pPr>
              <w:pStyle w:val="Text"/>
              <w:numPr>
                <w:ilvl w:val="0"/>
                <w:numId w:val="16"/>
              </w:numPr>
            </w:pPr>
            <w:r w:rsidRPr="00FE4C80">
              <w:t>Complete information of products available.</w:t>
            </w:r>
          </w:p>
          <w:p w14:paraId="548AA2BD" w14:textId="77777777" w:rsidR="0023767A" w:rsidRPr="00FE4C80" w:rsidRDefault="0023767A" w:rsidP="0023767A">
            <w:pPr>
              <w:pStyle w:val="Text"/>
              <w:numPr>
                <w:ilvl w:val="0"/>
                <w:numId w:val="16"/>
              </w:numPr>
            </w:pPr>
            <w:r w:rsidRPr="00FE4C80">
              <w:t>Reliable website or app, perceived trustworthiness.</w:t>
            </w:r>
          </w:p>
          <w:p w14:paraId="65920BAB" w14:textId="77777777" w:rsidR="0023767A" w:rsidRPr="00FE4C80" w:rsidRDefault="0023767A" w:rsidP="0023767A">
            <w:pPr>
              <w:pStyle w:val="Text"/>
              <w:numPr>
                <w:ilvl w:val="0"/>
                <w:numId w:val="16"/>
              </w:numPr>
            </w:pPr>
            <w:r w:rsidRPr="00FE4C80">
              <w:t>Wild variety of product to offer</w:t>
            </w:r>
          </w:p>
          <w:p w14:paraId="2ED68540" w14:textId="77777777" w:rsidR="0023767A" w:rsidRPr="00FE4C80" w:rsidRDefault="0023767A" w:rsidP="00BC7139">
            <w:pPr>
              <w:pStyle w:val="Text"/>
            </w:pPr>
          </w:p>
          <w:p w14:paraId="76C2B1D4" w14:textId="77777777" w:rsidR="0023767A" w:rsidRPr="00FE4C80" w:rsidRDefault="0023767A" w:rsidP="00BC7139">
            <w:pPr>
              <w:pStyle w:val="Text"/>
            </w:pPr>
            <w:r w:rsidRPr="00FE4C80">
              <w:t xml:space="preserve">4. </w:t>
            </w:r>
            <w:r w:rsidRPr="00104EA1">
              <w:rPr>
                <w:sz w:val="32"/>
                <w:szCs w:val="32"/>
              </w:rPr>
              <w:t>Paytm.com</w:t>
            </w:r>
          </w:p>
          <w:p w14:paraId="4E3BC7F9" w14:textId="77777777" w:rsidR="00974EB1" w:rsidRDefault="00974EB1" w:rsidP="00BC7139">
            <w:pPr>
              <w:pStyle w:val="Text"/>
            </w:pPr>
          </w:p>
          <w:p w14:paraId="262CFA18" w14:textId="6AAEC801" w:rsidR="0023767A" w:rsidRPr="00FE4C80" w:rsidRDefault="0023767A" w:rsidP="00BC7139">
            <w:pPr>
              <w:pStyle w:val="Text"/>
            </w:pPr>
            <w:r w:rsidRPr="00FE4C80">
              <w:t>To be improved:</w:t>
            </w:r>
          </w:p>
          <w:p w14:paraId="268329BC" w14:textId="77777777" w:rsidR="0023767A" w:rsidRPr="00FE4C80" w:rsidRDefault="0023767A" w:rsidP="0023767A">
            <w:pPr>
              <w:pStyle w:val="Text"/>
              <w:numPr>
                <w:ilvl w:val="0"/>
                <w:numId w:val="17"/>
              </w:numPr>
            </w:pPr>
            <w:r w:rsidRPr="00FE4C80">
              <w:t>Reduce the delivery time of the products during promotions.</w:t>
            </w:r>
          </w:p>
          <w:p w14:paraId="10E4E1EC" w14:textId="77777777" w:rsidR="0023767A" w:rsidRPr="00FE4C80" w:rsidRDefault="0023767A" w:rsidP="0023767A">
            <w:pPr>
              <w:pStyle w:val="Text"/>
              <w:numPr>
                <w:ilvl w:val="0"/>
                <w:numId w:val="17"/>
              </w:numPr>
            </w:pPr>
            <w:r w:rsidRPr="00FE4C80">
              <w:t>Try to give the price early during promotion.</w:t>
            </w:r>
          </w:p>
          <w:p w14:paraId="37BBDF4B" w14:textId="77777777" w:rsidR="0023767A" w:rsidRPr="00FE4C80" w:rsidRDefault="0023767A" w:rsidP="0023767A">
            <w:pPr>
              <w:pStyle w:val="Text"/>
              <w:numPr>
                <w:ilvl w:val="0"/>
                <w:numId w:val="17"/>
              </w:numPr>
            </w:pPr>
            <w:r w:rsidRPr="00FE4C80">
              <w:t>During promotions, try to give a disturbance free shopping experience to customers.</w:t>
            </w:r>
          </w:p>
          <w:p w14:paraId="3D7221CE" w14:textId="77777777" w:rsidR="0023767A" w:rsidRPr="00FE4C80" w:rsidRDefault="0023767A" w:rsidP="0023767A">
            <w:pPr>
              <w:pStyle w:val="Text"/>
              <w:numPr>
                <w:ilvl w:val="0"/>
                <w:numId w:val="17"/>
              </w:numPr>
            </w:pPr>
            <w:r w:rsidRPr="00FE4C80">
              <w:t>Late declaration of price and discounts.</w:t>
            </w:r>
          </w:p>
          <w:p w14:paraId="5E87A258" w14:textId="77777777" w:rsidR="0023767A" w:rsidRPr="00FE4C80" w:rsidRDefault="0023767A" w:rsidP="0023767A">
            <w:pPr>
              <w:pStyle w:val="Text"/>
              <w:numPr>
                <w:ilvl w:val="0"/>
                <w:numId w:val="17"/>
              </w:numPr>
            </w:pPr>
            <w:r w:rsidRPr="00FE4C80">
              <w:t>Frequent disturbance is occurring while moving from one page to another.</w:t>
            </w:r>
          </w:p>
          <w:p w14:paraId="146BE0E3" w14:textId="77777777" w:rsidR="0023767A" w:rsidRPr="00FE4C80" w:rsidRDefault="0023767A" w:rsidP="00BC7139">
            <w:pPr>
              <w:pStyle w:val="Text"/>
            </w:pPr>
            <w:r w:rsidRPr="00FE4C80">
              <w:t>Positive feedback summary</w:t>
            </w:r>
          </w:p>
          <w:p w14:paraId="099F32EB" w14:textId="77777777" w:rsidR="0023767A" w:rsidRPr="00FE4C80" w:rsidRDefault="0023767A" w:rsidP="0023767A">
            <w:pPr>
              <w:pStyle w:val="Text"/>
              <w:numPr>
                <w:ilvl w:val="0"/>
                <w:numId w:val="18"/>
              </w:numPr>
            </w:pPr>
            <w:r w:rsidRPr="00FE4C80">
              <w:t>Convenient to use and a good website.</w:t>
            </w:r>
          </w:p>
          <w:p w14:paraId="3B711BAA" w14:textId="77777777" w:rsidR="0023767A" w:rsidRPr="00FE4C80" w:rsidRDefault="0023767A" w:rsidP="0023767A">
            <w:pPr>
              <w:pStyle w:val="Text"/>
              <w:numPr>
                <w:ilvl w:val="0"/>
                <w:numId w:val="18"/>
              </w:numPr>
            </w:pPr>
            <w:r w:rsidRPr="00FE4C80">
              <w:t>Quickness to complete a purchase.</w:t>
            </w:r>
          </w:p>
          <w:p w14:paraId="7D3F2EBB" w14:textId="77777777" w:rsidR="0023767A" w:rsidRPr="00FE4C80" w:rsidRDefault="0023767A" w:rsidP="0023767A">
            <w:pPr>
              <w:pStyle w:val="Text"/>
              <w:numPr>
                <w:ilvl w:val="0"/>
                <w:numId w:val="18"/>
              </w:numPr>
            </w:pPr>
            <w:r w:rsidRPr="00FE4C80">
              <w:t>About 64% of the customers feel that either web or app is reliable.</w:t>
            </w:r>
          </w:p>
          <w:p w14:paraId="7BF0C44D" w14:textId="77777777" w:rsidR="0023767A" w:rsidRPr="00FE4C80" w:rsidRDefault="0023767A" w:rsidP="0023767A">
            <w:pPr>
              <w:pStyle w:val="Text"/>
              <w:numPr>
                <w:ilvl w:val="0"/>
                <w:numId w:val="18"/>
              </w:numPr>
            </w:pPr>
            <w:r w:rsidRPr="00FE4C80">
              <w:lastRenderedPageBreak/>
              <w:t>Around 20% of the customers believe that Paytm has a wild variety of products on offer.</w:t>
            </w:r>
          </w:p>
          <w:p w14:paraId="5EA7AE4A" w14:textId="77777777" w:rsidR="0023767A" w:rsidRPr="00FE4C80" w:rsidRDefault="0023767A" w:rsidP="00BC7139">
            <w:pPr>
              <w:pStyle w:val="Text"/>
            </w:pPr>
          </w:p>
          <w:p w14:paraId="61D63183" w14:textId="77777777" w:rsidR="0023767A" w:rsidRPr="00FE4C80" w:rsidRDefault="0023767A" w:rsidP="00BC7139">
            <w:pPr>
              <w:pStyle w:val="Text"/>
            </w:pPr>
            <w:r w:rsidRPr="00FE4C80">
              <w:t xml:space="preserve">5. </w:t>
            </w:r>
            <w:r w:rsidRPr="00104EA1">
              <w:rPr>
                <w:sz w:val="32"/>
                <w:szCs w:val="32"/>
              </w:rPr>
              <w:t>Snapdeal.com</w:t>
            </w:r>
          </w:p>
          <w:p w14:paraId="75456357" w14:textId="77777777" w:rsidR="00974EB1" w:rsidRDefault="00974EB1" w:rsidP="00BC7139">
            <w:pPr>
              <w:pStyle w:val="Text"/>
            </w:pPr>
          </w:p>
          <w:p w14:paraId="71364641" w14:textId="66736DBA" w:rsidR="0023767A" w:rsidRPr="00FE4C80" w:rsidRDefault="0023767A" w:rsidP="00BC7139">
            <w:pPr>
              <w:pStyle w:val="Text"/>
            </w:pPr>
            <w:r w:rsidRPr="00FE4C80">
              <w:t>To be improved:</w:t>
            </w:r>
          </w:p>
          <w:p w14:paraId="4A321962" w14:textId="77777777" w:rsidR="0023767A" w:rsidRPr="00FE4C80" w:rsidRDefault="0023767A" w:rsidP="0023767A">
            <w:pPr>
              <w:pStyle w:val="Text"/>
              <w:numPr>
                <w:ilvl w:val="0"/>
                <w:numId w:val="19"/>
              </w:numPr>
            </w:pPr>
            <w:r w:rsidRPr="00FE4C80">
              <w:t>Reduce the delivery time of the products during promotions.</w:t>
            </w:r>
          </w:p>
          <w:p w14:paraId="7F04A27C" w14:textId="77777777" w:rsidR="0023767A" w:rsidRPr="00FE4C80" w:rsidRDefault="0023767A" w:rsidP="0023767A">
            <w:pPr>
              <w:pStyle w:val="Text"/>
              <w:numPr>
                <w:ilvl w:val="0"/>
                <w:numId w:val="19"/>
              </w:numPr>
            </w:pPr>
            <w:r w:rsidRPr="00FE4C80">
              <w:t>Try to give the price early during promotion.</w:t>
            </w:r>
          </w:p>
          <w:p w14:paraId="6FDA5FBD" w14:textId="77777777" w:rsidR="0023767A" w:rsidRPr="00FE4C80" w:rsidRDefault="0023767A" w:rsidP="0023767A">
            <w:pPr>
              <w:pStyle w:val="Text"/>
              <w:numPr>
                <w:ilvl w:val="0"/>
                <w:numId w:val="19"/>
              </w:numPr>
            </w:pPr>
            <w:r w:rsidRPr="00FE4C80">
              <w:t>During promotions, try to give a disturbance free shopping experience to customers.</w:t>
            </w:r>
          </w:p>
          <w:p w14:paraId="2797B6B2" w14:textId="77777777" w:rsidR="0023767A" w:rsidRPr="00FE4C80" w:rsidRDefault="0023767A" w:rsidP="0023767A">
            <w:pPr>
              <w:pStyle w:val="Text"/>
              <w:numPr>
                <w:ilvl w:val="0"/>
                <w:numId w:val="19"/>
              </w:numPr>
            </w:pPr>
            <w:r w:rsidRPr="00FE4C80">
              <w:t>Late declaration of price and discounts.</w:t>
            </w:r>
          </w:p>
          <w:p w14:paraId="024886D6" w14:textId="77777777" w:rsidR="0023767A" w:rsidRPr="00FE4C80" w:rsidRDefault="0023767A" w:rsidP="0023767A">
            <w:pPr>
              <w:pStyle w:val="Text"/>
              <w:numPr>
                <w:ilvl w:val="0"/>
                <w:numId w:val="19"/>
              </w:numPr>
            </w:pPr>
            <w:r w:rsidRPr="00FE4C80">
              <w:t>No one has expressed to recommend Snapdeal to a contact as it has the most negative feedbacks among all other websites.</w:t>
            </w:r>
          </w:p>
          <w:p w14:paraId="33696DC0" w14:textId="77777777" w:rsidR="0023767A" w:rsidRPr="00FE4C80" w:rsidRDefault="0023767A" w:rsidP="00BC7139">
            <w:pPr>
              <w:pStyle w:val="Text"/>
            </w:pPr>
            <w:r w:rsidRPr="00FE4C80">
              <w:t>Positive feedback summary:</w:t>
            </w:r>
          </w:p>
          <w:p w14:paraId="6EA42675" w14:textId="77777777" w:rsidR="0023767A" w:rsidRPr="00FE4C80" w:rsidRDefault="0023767A" w:rsidP="0023767A">
            <w:pPr>
              <w:pStyle w:val="Text"/>
              <w:numPr>
                <w:ilvl w:val="0"/>
                <w:numId w:val="20"/>
              </w:numPr>
            </w:pPr>
            <w:r w:rsidRPr="00FE4C80">
              <w:t>Convenient to use.</w:t>
            </w:r>
          </w:p>
          <w:p w14:paraId="2A6440D4" w14:textId="77777777" w:rsidR="0023767A" w:rsidRPr="00FE4C80" w:rsidRDefault="0023767A" w:rsidP="0023767A">
            <w:pPr>
              <w:pStyle w:val="Text"/>
              <w:numPr>
                <w:ilvl w:val="0"/>
                <w:numId w:val="20"/>
              </w:numPr>
            </w:pPr>
            <w:r w:rsidRPr="00FE4C80">
              <w:t>54% of the customers are happy about the availability of financial information security.</w:t>
            </w:r>
          </w:p>
          <w:p w14:paraId="2C4A43D2" w14:textId="77777777" w:rsidR="0023767A" w:rsidRPr="00FE4C80" w:rsidRDefault="0023767A" w:rsidP="00BC7139">
            <w:pPr>
              <w:pStyle w:val="Text"/>
            </w:pPr>
          </w:p>
          <w:p w14:paraId="381893ED" w14:textId="77777777" w:rsidR="0023767A" w:rsidRPr="00104EA1" w:rsidRDefault="0023767A" w:rsidP="00BC7139">
            <w:pPr>
              <w:pStyle w:val="Heading5"/>
              <w:outlineLvl w:val="4"/>
              <w:rPr>
                <w:color w:val="auto"/>
                <w:sz w:val="48"/>
                <w:szCs w:val="48"/>
                <w:u w:val="single"/>
              </w:rPr>
            </w:pPr>
            <w:r w:rsidRPr="00104EA1">
              <w:rPr>
                <w:color w:val="auto"/>
                <w:sz w:val="48"/>
                <w:szCs w:val="48"/>
                <w:u w:val="single"/>
              </w:rPr>
              <w:t>Conclusion:</w:t>
            </w:r>
          </w:p>
          <w:p w14:paraId="21EFAD43" w14:textId="77777777" w:rsidR="0023767A" w:rsidRPr="00FE4C80" w:rsidRDefault="0023767A" w:rsidP="00BC7139">
            <w:pPr>
              <w:pStyle w:val="Text"/>
            </w:pPr>
          </w:p>
          <w:p w14:paraId="02D6A5BB" w14:textId="77777777" w:rsidR="0023767A" w:rsidRPr="00FE4C80" w:rsidRDefault="0023767A" w:rsidP="00BC7139">
            <w:pPr>
              <w:pStyle w:val="Text"/>
            </w:pPr>
            <w:r w:rsidRPr="00FE4C80">
              <w:t>Based on overall observations, the first 47 features provide insights into how e-tailer is helpful &amp; growing based on customer inputs. The data explained how the online platform has been used more often in which CITY, PIN CODE, AGE etc. It also showed that in some factors there is less importance given to contribute to the success of an e-commerce store, so based on that we could remove those factors &amp; keep all the important factors, also we could improve on some factors that influence the online customers repeat purchase intention.</w:t>
            </w:r>
          </w:p>
          <w:p w14:paraId="7FA0A7DC" w14:textId="77777777" w:rsidR="0023767A" w:rsidRPr="00FE4C80" w:rsidRDefault="0023767A" w:rsidP="00BC7139">
            <w:pPr>
              <w:pStyle w:val="Text"/>
            </w:pPr>
          </w:p>
          <w:p w14:paraId="51549437" w14:textId="77777777" w:rsidR="0023767A" w:rsidRPr="00FE4C80" w:rsidRDefault="0023767A" w:rsidP="00BC7139">
            <w:pPr>
              <w:pStyle w:val="Text"/>
            </w:pPr>
            <w:r w:rsidRPr="00FE4C80">
              <w:t>Apart from the first 47 features, the rest of the features showed which online platform has been used more based on the success factors. Based on the case study for customer activation &amp; retention, Amazon is most reliable and has been fulfilled the customer requirements. After Amazon, data showed Flipkart has been used more for online shopping.</w:t>
            </w:r>
          </w:p>
          <w:p w14:paraId="34C6E51D" w14:textId="77777777" w:rsidR="0023767A" w:rsidRPr="00FE4C80" w:rsidRDefault="0023767A" w:rsidP="00BC7139">
            <w:pPr>
              <w:pStyle w:val="Text"/>
            </w:pPr>
          </w:p>
          <w:p w14:paraId="247C3E2E" w14:textId="64986FFE" w:rsidR="00A30282" w:rsidRPr="00FE4C80" w:rsidRDefault="0023767A" w:rsidP="00BC7139">
            <w:pPr>
              <w:pStyle w:val="Text"/>
            </w:pPr>
            <w:r w:rsidRPr="00FE4C80">
              <w:t xml:space="preserve">The case study from Indian e-commerce customers showed Amazon and Flipkart has been used mostly for Online Shopping and most recommended by Friends. So, based on the research factors, Amazon &amp; Flipkart are the e-commerce platform, which are </w:t>
            </w:r>
            <w:r w:rsidRPr="00FE4C80">
              <w:lastRenderedPageBreak/>
              <w:t>having the combination of both utilitarian and hedonistic values to keep the repeat purchase intention (loyalty) positively.</w:t>
            </w:r>
          </w:p>
          <w:p w14:paraId="62A64AEE" w14:textId="77777777" w:rsidR="007153C1" w:rsidRDefault="007153C1" w:rsidP="00BC7139">
            <w:pPr>
              <w:pStyle w:val="Heading5"/>
              <w:outlineLvl w:val="4"/>
              <w:rPr>
                <w:color w:val="auto"/>
                <w:sz w:val="36"/>
                <w:szCs w:val="36"/>
                <w:u w:val="single"/>
              </w:rPr>
            </w:pPr>
          </w:p>
          <w:p w14:paraId="1F292225" w14:textId="77777777" w:rsidR="007153C1" w:rsidRDefault="007153C1" w:rsidP="00BC7139">
            <w:pPr>
              <w:pStyle w:val="Heading5"/>
              <w:outlineLvl w:val="4"/>
              <w:rPr>
                <w:color w:val="auto"/>
                <w:sz w:val="36"/>
                <w:szCs w:val="36"/>
                <w:u w:val="single"/>
              </w:rPr>
            </w:pPr>
          </w:p>
          <w:p w14:paraId="5DC58EDD" w14:textId="77777777" w:rsidR="007153C1" w:rsidRDefault="007153C1" w:rsidP="00BC7139">
            <w:pPr>
              <w:pStyle w:val="Heading5"/>
              <w:outlineLvl w:val="4"/>
              <w:rPr>
                <w:color w:val="auto"/>
                <w:sz w:val="36"/>
                <w:szCs w:val="36"/>
                <w:u w:val="single"/>
              </w:rPr>
            </w:pPr>
          </w:p>
          <w:p w14:paraId="3B4D5EDD" w14:textId="77777777" w:rsidR="007153C1" w:rsidRDefault="007153C1" w:rsidP="00BC7139">
            <w:pPr>
              <w:pStyle w:val="Heading5"/>
              <w:outlineLvl w:val="4"/>
              <w:rPr>
                <w:color w:val="auto"/>
                <w:sz w:val="36"/>
                <w:szCs w:val="36"/>
                <w:u w:val="single"/>
              </w:rPr>
            </w:pPr>
          </w:p>
          <w:p w14:paraId="58D86FD8" w14:textId="7F0699F6" w:rsidR="0023767A" w:rsidRPr="00104EA1" w:rsidRDefault="0023767A" w:rsidP="00BC7139">
            <w:pPr>
              <w:pStyle w:val="Heading5"/>
              <w:outlineLvl w:val="4"/>
              <w:rPr>
                <w:color w:val="auto"/>
                <w:sz w:val="48"/>
                <w:szCs w:val="48"/>
                <w:u w:val="single"/>
              </w:rPr>
            </w:pPr>
            <w:r w:rsidRPr="00104EA1">
              <w:rPr>
                <w:color w:val="auto"/>
                <w:sz w:val="48"/>
                <w:szCs w:val="48"/>
                <w:u w:val="single"/>
              </w:rPr>
              <w:t>Future Work:</w:t>
            </w:r>
          </w:p>
          <w:p w14:paraId="024794E7" w14:textId="77777777" w:rsidR="0023767A" w:rsidRPr="00FE4C80" w:rsidRDefault="0023767A" w:rsidP="00BC7139">
            <w:pPr>
              <w:pStyle w:val="Text"/>
            </w:pPr>
          </w:p>
          <w:p w14:paraId="0F2816D2" w14:textId="77777777" w:rsidR="0023767A" w:rsidRPr="00FE4C80" w:rsidRDefault="0023767A" w:rsidP="0023767A">
            <w:pPr>
              <w:pStyle w:val="Text"/>
              <w:numPr>
                <w:ilvl w:val="0"/>
                <w:numId w:val="21"/>
              </w:numPr>
            </w:pPr>
            <w:r w:rsidRPr="00FE4C80">
              <w:t>I will need to pe</w:t>
            </w:r>
            <w:bookmarkStart w:id="2" w:name="_GoBack"/>
            <w:bookmarkEnd w:id="2"/>
            <w:r w:rsidRPr="00FE4C80">
              <w:t>rform some preprocessing on the data for example using the scaling techniques</w:t>
            </w:r>
          </w:p>
          <w:p w14:paraId="100032E9" w14:textId="77777777" w:rsidR="0023767A" w:rsidRPr="00FE4C80" w:rsidRDefault="0023767A" w:rsidP="0023767A">
            <w:pPr>
              <w:pStyle w:val="Text"/>
              <w:numPr>
                <w:ilvl w:val="0"/>
                <w:numId w:val="21"/>
              </w:numPr>
            </w:pPr>
            <w:r w:rsidRPr="00FE4C80">
              <w:t>Since I have mostly categorical data present in the dataset, I am not going to worry about removing outliers or skewness</w:t>
            </w:r>
          </w:p>
          <w:p w14:paraId="72ADDD19" w14:textId="77777777" w:rsidR="0023767A" w:rsidRPr="00FE4C80" w:rsidRDefault="0023767A" w:rsidP="0023767A">
            <w:pPr>
              <w:pStyle w:val="Text"/>
              <w:numPr>
                <w:ilvl w:val="0"/>
                <w:numId w:val="21"/>
              </w:numPr>
            </w:pPr>
            <w:r w:rsidRPr="00FE4C80">
              <w:t>Need to build some unsupervised machine learning models</w:t>
            </w:r>
          </w:p>
          <w:p w14:paraId="1307FABA" w14:textId="77777777" w:rsidR="0023767A" w:rsidRPr="00FE4C80" w:rsidRDefault="0023767A" w:rsidP="0023767A">
            <w:pPr>
              <w:pStyle w:val="Text"/>
              <w:numPr>
                <w:ilvl w:val="0"/>
                <w:numId w:val="21"/>
              </w:numPr>
            </w:pPr>
            <w:r w:rsidRPr="00FE4C80">
              <w:t>Will have to verify the clustering or association algorithm details that can be used on the dataset</w:t>
            </w:r>
          </w:p>
          <w:p w14:paraId="342A61C0" w14:textId="77777777" w:rsidR="0023767A" w:rsidRPr="00FE4C80" w:rsidRDefault="0023767A" w:rsidP="0023767A">
            <w:pPr>
              <w:pStyle w:val="Text"/>
              <w:numPr>
                <w:ilvl w:val="0"/>
                <w:numId w:val="21"/>
              </w:numPr>
            </w:pPr>
            <w:r w:rsidRPr="00FE4C80">
              <w:t>Some algorithms that I intend to work upon are k-means clustering, k-nearest neighbors for unsupervised machine learning, hierarchal clustering, apriori algorithm and neural networks.</w:t>
            </w:r>
          </w:p>
        </w:tc>
        <w:tc>
          <w:tcPr>
            <w:tcW w:w="442" w:type="dxa"/>
          </w:tcPr>
          <w:p w14:paraId="58F4D4B8" w14:textId="77777777" w:rsidR="0023767A" w:rsidRPr="00FE4C80" w:rsidRDefault="0023767A" w:rsidP="00BC7139">
            <w:pPr>
              <w:pStyle w:val="Text"/>
            </w:pPr>
          </w:p>
        </w:tc>
      </w:tr>
    </w:tbl>
    <w:p w14:paraId="41B8CBEA" w14:textId="77777777" w:rsidR="0023767A" w:rsidRPr="00FE4C80" w:rsidRDefault="0023767A" w:rsidP="0023767A">
      <w:pPr>
        <w:pStyle w:val="Text"/>
      </w:pPr>
    </w:p>
    <w:p w14:paraId="01A8E4CA" w14:textId="77777777" w:rsidR="00F802D4" w:rsidRPr="00FE4C80" w:rsidRDefault="00F802D4"/>
    <w:sectPr w:rsidR="00F802D4" w:rsidRPr="00FE4C80" w:rsidSect="00E74B29">
      <w:footerReference w:type="even" r:id="rId93"/>
      <w:footerReference w:type="default" r:id="rId94"/>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DC609" w14:textId="77777777" w:rsidR="003B48EB" w:rsidRDefault="003B48EB">
      <w:r>
        <w:separator/>
      </w:r>
    </w:p>
  </w:endnote>
  <w:endnote w:type="continuationSeparator" w:id="0">
    <w:p w14:paraId="09E1B841" w14:textId="77777777" w:rsidR="003B48EB" w:rsidRDefault="003B4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5936648"/>
      <w:docPartObj>
        <w:docPartGallery w:val="Page Numbers (Bottom of Page)"/>
        <w:docPartUnique/>
      </w:docPartObj>
    </w:sdtPr>
    <w:sdtEndPr>
      <w:rPr>
        <w:rStyle w:val="PageNumber"/>
      </w:rPr>
    </w:sdtEndPr>
    <w:sdtContent>
      <w:p w14:paraId="51E35361" w14:textId="47FFBB47" w:rsidR="00E74B29" w:rsidRDefault="0023767A"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2750BC">
          <w:rPr>
            <w:rStyle w:val="PageNumber"/>
            <w:noProof/>
          </w:rPr>
          <w:t>2</w:t>
        </w:r>
        <w:r>
          <w:rPr>
            <w:rStyle w:val="PageNumber"/>
          </w:rPr>
          <w:fldChar w:fldCharType="end"/>
        </w:r>
      </w:p>
    </w:sdtContent>
  </w:sdt>
  <w:p w14:paraId="190289A1" w14:textId="77777777" w:rsidR="00E74B29" w:rsidRDefault="003B48EB"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93F3C" w14:textId="77777777" w:rsidR="00E74B29" w:rsidRDefault="003B48EB"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9AA0967" w14:textId="77777777" w:rsidTr="006709F1">
      <w:tc>
        <w:tcPr>
          <w:tcW w:w="1079" w:type="dxa"/>
        </w:tcPr>
        <w:p w14:paraId="79CBACC5" w14:textId="77777777" w:rsidR="00E74B29" w:rsidRPr="00E74B29" w:rsidRDefault="003B48EB" w:rsidP="006709F1">
          <w:pPr>
            <w:pStyle w:val="Footer"/>
          </w:pPr>
        </w:p>
      </w:tc>
      <w:tc>
        <w:tcPr>
          <w:tcW w:w="5395" w:type="dxa"/>
        </w:tcPr>
        <w:p w14:paraId="15B008D1" w14:textId="77777777" w:rsidR="00E74B29" w:rsidRPr="00874FE7" w:rsidRDefault="0023767A" w:rsidP="006709F1">
          <w:pPr>
            <w:pStyle w:val="Footer"/>
          </w:pPr>
          <w:r>
            <w:t>Customer Retention Case Study Report</w:t>
          </w: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1D4EE829" w14:textId="61E68CFC" w:rsidR="00E74B29" w:rsidRPr="00E74B29" w:rsidRDefault="0023767A" w:rsidP="006709F1">
              <w:pPr>
                <w:pStyle w:val="Footer"/>
                <w:jc w:val="right"/>
              </w:pPr>
              <w:r w:rsidRPr="00E74B29">
                <w:t>P</w:t>
              </w:r>
              <w:r w:rsidR="002750BC">
                <w:t>age</w:t>
              </w:r>
              <w:r w:rsidRPr="00E74B29">
                <w:t xml:space="preserve"> </w:t>
              </w:r>
              <w:r w:rsidRPr="00E74B29">
                <w:fldChar w:fldCharType="begin"/>
              </w:r>
              <w:r w:rsidRPr="00E74B29">
                <w:instrText xml:space="preserve"> PAGE </w:instrText>
              </w:r>
              <w:r w:rsidRPr="00E74B29">
                <w:fldChar w:fldCharType="separate"/>
              </w:r>
              <w:r w:rsidR="00F66EF3">
                <w:rPr>
                  <w:noProof/>
                </w:rPr>
                <w:t>61</w:t>
              </w:r>
              <w:r w:rsidRPr="00E74B29">
                <w:fldChar w:fldCharType="end"/>
              </w:r>
            </w:p>
          </w:sdtContent>
        </w:sdt>
      </w:tc>
      <w:tc>
        <w:tcPr>
          <w:tcW w:w="1079" w:type="dxa"/>
        </w:tcPr>
        <w:p w14:paraId="772D2324" w14:textId="77777777" w:rsidR="00E74B29" w:rsidRPr="00E74B29" w:rsidRDefault="003B48EB" w:rsidP="006709F1">
          <w:pPr>
            <w:pStyle w:val="Footer"/>
          </w:pPr>
        </w:p>
      </w:tc>
    </w:tr>
  </w:tbl>
  <w:p w14:paraId="2B37687F" w14:textId="77777777" w:rsidR="00E74B29" w:rsidRDefault="003B48EB"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661419" w14:textId="77777777" w:rsidR="003B48EB" w:rsidRDefault="003B48EB">
      <w:r>
        <w:separator/>
      </w:r>
    </w:p>
  </w:footnote>
  <w:footnote w:type="continuationSeparator" w:id="0">
    <w:p w14:paraId="4FEB725E" w14:textId="77777777" w:rsidR="003B48EB" w:rsidRDefault="003B48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60BA3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30927EA"/>
    <w:multiLevelType w:val="hybridMultilevel"/>
    <w:tmpl w:val="D0BC7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14474B"/>
    <w:multiLevelType w:val="hybridMultilevel"/>
    <w:tmpl w:val="AFC6E2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CB277A"/>
    <w:multiLevelType w:val="hybridMultilevel"/>
    <w:tmpl w:val="58ECBB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470137"/>
    <w:multiLevelType w:val="hybridMultilevel"/>
    <w:tmpl w:val="76A280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886266A"/>
    <w:multiLevelType w:val="hybridMultilevel"/>
    <w:tmpl w:val="D994A0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CA60C7"/>
    <w:multiLevelType w:val="hybridMultilevel"/>
    <w:tmpl w:val="1C6A93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3A73E8"/>
    <w:multiLevelType w:val="hybridMultilevel"/>
    <w:tmpl w:val="B40EFC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64C03DF"/>
    <w:multiLevelType w:val="hybridMultilevel"/>
    <w:tmpl w:val="4EE656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546772"/>
    <w:multiLevelType w:val="hybridMultilevel"/>
    <w:tmpl w:val="AFB8B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087751"/>
    <w:multiLevelType w:val="hybridMultilevel"/>
    <w:tmpl w:val="825441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F60E23"/>
    <w:multiLevelType w:val="hybridMultilevel"/>
    <w:tmpl w:val="142C20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EF1074D"/>
    <w:multiLevelType w:val="hybridMultilevel"/>
    <w:tmpl w:val="79681C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893746"/>
    <w:multiLevelType w:val="hybridMultilevel"/>
    <w:tmpl w:val="5ED48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4A2DBE"/>
    <w:multiLevelType w:val="hybridMultilevel"/>
    <w:tmpl w:val="2D1273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B34D53"/>
    <w:multiLevelType w:val="hybridMultilevel"/>
    <w:tmpl w:val="3B84A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85C240C"/>
    <w:multiLevelType w:val="hybridMultilevel"/>
    <w:tmpl w:val="125CC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141528"/>
    <w:multiLevelType w:val="hybridMultilevel"/>
    <w:tmpl w:val="ADF87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FC30B0C"/>
    <w:multiLevelType w:val="hybridMultilevel"/>
    <w:tmpl w:val="DA5E0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570385E"/>
    <w:multiLevelType w:val="hybridMultilevel"/>
    <w:tmpl w:val="4B184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9787A62"/>
    <w:multiLevelType w:val="hybridMultilevel"/>
    <w:tmpl w:val="A600CD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B184E8C"/>
    <w:multiLevelType w:val="hybridMultilevel"/>
    <w:tmpl w:val="309400B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1"/>
  </w:num>
  <w:num w:numId="4">
    <w:abstractNumId w:val="17"/>
  </w:num>
  <w:num w:numId="5">
    <w:abstractNumId w:val="20"/>
  </w:num>
  <w:num w:numId="6">
    <w:abstractNumId w:val="8"/>
  </w:num>
  <w:num w:numId="7">
    <w:abstractNumId w:val="6"/>
  </w:num>
  <w:num w:numId="8">
    <w:abstractNumId w:val="5"/>
  </w:num>
  <w:num w:numId="9">
    <w:abstractNumId w:val="13"/>
  </w:num>
  <w:num w:numId="10">
    <w:abstractNumId w:val="21"/>
  </w:num>
  <w:num w:numId="11">
    <w:abstractNumId w:val="12"/>
  </w:num>
  <w:num w:numId="12">
    <w:abstractNumId w:val="16"/>
  </w:num>
  <w:num w:numId="13">
    <w:abstractNumId w:val="2"/>
  </w:num>
  <w:num w:numId="14">
    <w:abstractNumId w:val="14"/>
  </w:num>
  <w:num w:numId="15">
    <w:abstractNumId w:val="3"/>
  </w:num>
  <w:num w:numId="16">
    <w:abstractNumId w:val="18"/>
  </w:num>
  <w:num w:numId="17">
    <w:abstractNumId w:val="4"/>
  </w:num>
  <w:num w:numId="18">
    <w:abstractNumId w:val="10"/>
  </w:num>
  <w:num w:numId="19">
    <w:abstractNumId w:val="15"/>
  </w:num>
  <w:num w:numId="20">
    <w:abstractNumId w:val="19"/>
  </w:num>
  <w:num w:numId="21">
    <w:abstractNumId w:val="9"/>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73FB"/>
    <w:rsid w:val="00104EA1"/>
    <w:rsid w:val="0023767A"/>
    <w:rsid w:val="002750BC"/>
    <w:rsid w:val="003B48EB"/>
    <w:rsid w:val="003F0E2F"/>
    <w:rsid w:val="00586BB9"/>
    <w:rsid w:val="00586E09"/>
    <w:rsid w:val="005D73FB"/>
    <w:rsid w:val="005F0FA1"/>
    <w:rsid w:val="00631A40"/>
    <w:rsid w:val="006A2D5B"/>
    <w:rsid w:val="007153C1"/>
    <w:rsid w:val="00761B7D"/>
    <w:rsid w:val="00772464"/>
    <w:rsid w:val="008304CC"/>
    <w:rsid w:val="008309F0"/>
    <w:rsid w:val="008E3220"/>
    <w:rsid w:val="008F4622"/>
    <w:rsid w:val="00974EB1"/>
    <w:rsid w:val="00A30282"/>
    <w:rsid w:val="00CE0778"/>
    <w:rsid w:val="00D36994"/>
    <w:rsid w:val="00D60456"/>
    <w:rsid w:val="00F66EF3"/>
    <w:rsid w:val="00F802D4"/>
    <w:rsid w:val="00FE4C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6E957"/>
  <w15:chartTrackingRefBased/>
  <w15:docId w15:val="{384B2006-E9F0-4096-AB06-A4757931E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7"/>
    <w:qFormat/>
    <w:rsid w:val="0023767A"/>
    <w:pPr>
      <w:spacing w:after="0" w:line="240" w:lineRule="auto"/>
    </w:pPr>
    <w:rPr>
      <w:sz w:val="24"/>
      <w:szCs w:val="24"/>
      <w:lang w:val="en-US"/>
    </w:rPr>
  </w:style>
  <w:style w:type="paragraph" w:styleId="Heading1">
    <w:name w:val="heading 1"/>
    <w:basedOn w:val="Normal"/>
    <w:next w:val="Normal"/>
    <w:link w:val="Heading1Char"/>
    <w:uiPriority w:val="9"/>
    <w:qFormat/>
    <w:rsid w:val="006A2D5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322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A2D5B"/>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4"/>
    <w:qFormat/>
    <w:rsid w:val="0023767A"/>
    <w:pPr>
      <w:spacing w:before="240"/>
      <w:outlineLvl w:val="4"/>
    </w:pPr>
    <w:rPr>
      <w:rFonts w:asciiTheme="majorHAnsi" w:hAnsiTheme="majorHAnsi"/>
      <w:b/>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4"/>
    <w:rsid w:val="0023767A"/>
    <w:rPr>
      <w:rFonts w:asciiTheme="majorHAnsi" w:hAnsiTheme="majorHAnsi"/>
      <w:b/>
      <w:color w:val="4472C4" w:themeColor="accent1"/>
      <w:sz w:val="28"/>
      <w:szCs w:val="28"/>
      <w:lang w:val="en-US"/>
    </w:rPr>
  </w:style>
  <w:style w:type="table" w:styleId="TableGrid">
    <w:name w:val="Table Grid"/>
    <w:basedOn w:val="TableNormal"/>
    <w:uiPriority w:val="39"/>
    <w:rsid w:val="0023767A"/>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uiPriority w:val="5"/>
    <w:qFormat/>
    <w:rsid w:val="0023767A"/>
    <w:rPr>
      <w:sz w:val="28"/>
      <w:szCs w:val="28"/>
    </w:rPr>
  </w:style>
  <w:style w:type="paragraph" w:styleId="Footer">
    <w:name w:val="footer"/>
    <w:basedOn w:val="Normal"/>
    <w:link w:val="FooterChar"/>
    <w:uiPriority w:val="99"/>
    <w:rsid w:val="0023767A"/>
    <w:pPr>
      <w:tabs>
        <w:tab w:val="center" w:pos="4680"/>
        <w:tab w:val="right" w:pos="9360"/>
      </w:tabs>
    </w:pPr>
    <w:rPr>
      <w:rFonts w:asciiTheme="majorHAnsi" w:hAnsiTheme="majorHAnsi"/>
      <w:b/>
      <w:color w:val="4472C4" w:themeColor="accent1"/>
    </w:rPr>
  </w:style>
  <w:style w:type="character" w:customStyle="1" w:styleId="FooterChar">
    <w:name w:val="Footer Char"/>
    <w:basedOn w:val="DefaultParagraphFont"/>
    <w:link w:val="Footer"/>
    <w:uiPriority w:val="99"/>
    <w:rsid w:val="0023767A"/>
    <w:rPr>
      <w:rFonts w:asciiTheme="majorHAnsi" w:hAnsiTheme="majorHAnsi"/>
      <w:b/>
      <w:color w:val="4472C4" w:themeColor="accent1"/>
      <w:sz w:val="24"/>
      <w:szCs w:val="24"/>
      <w:lang w:val="en-US"/>
    </w:rPr>
  </w:style>
  <w:style w:type="character" w:styleId="PageNumber">
    <w:name w:val="page number"/>
    <w:basedOn w:val="DefaultParagraphFont"/>
    <w:uiPriority w:val="99"/>
    <w:semiHidden/>
    <w:rsid w:val="0023767A"/>
  </w:style>
  <w:style w:type="character" w:customStyle="1" w:styleId="Heading2Char">
    <w:name w:val="Heading 2 Char"/>
    <w:basedOn w:val="DefaultParagraphFont"/>
    <w:link w:val="Heading2"/>
    <w:uiPriority w:val="9"/>
    <w:rsid w:val="008E3220"/>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2750BC"/>
    <w:pPr>
      <w:tabs>
        <w:tab w:val="center" w:pos="4513"/>
        <w:tab w:val="right" w:pos="9026"/>
      </w:tabs>
    </w:pPr>
  </w:style>
  <w:style w:type="character" w:customStyle="1" w:styleId="HeaderChar">
    <w:name w:val="Header Char"/>
    <w:basedOn w:val="DefaultParagraphFont"/>
    <w:link w:val="Header"/>
    <w:uiPriority w:val="99"/>
    <w:rsid w:val="002750BC"/>
    <w:rPr>
      <w:sz w:val="24"/>
      <w:szCs w:val="24"/>
      <w:lang w:val="en-US"/>
    </w:rPr>
  </w:style>
  <w:style w:type="character" w:styleId="Hyperlink">
    <w:name w:val="Hyperlink"/>
    <w:basedOn w:val="DefaultParagraphFont"/>
    <w:uiPriority w:val="99"/>
    <w:semiHidden/>
    <w:unhideWhenUsed/>
    <w:rsid w:val="00631A40"/>
    <w:rPr>
      <w:color w:val="0000FF"/>
      <w:u w:val="single"/>
    </w:rPr>
  </w:style>
  <w:style w:type="character" w:customStyle="1" w:styleId="Heading1Char">
    <w:name w:val="Heading 1 Char"/>
    <w:basedOn w:val="DefaultParagraphFont"/>
    <w:link w:val="Heading1"/>
    <w:uiPriority w:val="9"/>
    <w:rsid w:val="006A2D5B"/>
    <w:rPr>
      <w:rFonts w:asciiTheme="majorHAnsi" w:eastAsiaTheme="majorEastAsia" w:hAnsiTheme="majorHAnsi" w:cstheme="majorBidi"/>
      <w:color w:val="2F5496" w:themeColor="accent1" w:themeShade="BF"/>
      <w:sz w:val="32"/>
      <w:szCs w:val="32"/>
      <w:lang w:val="en-US"/>
    </w:rPr>
  </w:style>
  <w:style w:type="character" w:customStyle="1" w:styleId="VerbatimChar">
    <w:name w:val="Verbatim Char"/>
    <w:basedOn w:val="DefaultParagraphFont"/>
    <w:link w:val="SourceCode"/>
    <w:rsid w:val="006A2D5B"/>
    <w:rPr>
      <w:rFonts w:ascii="Consolas" w:hAnsi="Consolas"/>
    </w:rPr>
  </w:style>
  <w:style w:type="paragraph" w:customStyle="1" w:styleId="SourceCode">
    <w:name w:val="Source Code"/>
    <w:basedOn w:val="Normal"/>
    <w:link w:val="VerbatimChar"/>
    <w:rsid w:val="006A2D5B"/>
    <w:pPr>
      <w:wordWrap w:val="0"/>
      <w:spacing w:after="200"/>
    </w:pPr>
    <w:rPr>
      <w:rFonts w:ascii="Consolas" w:hAnsi="Consolas"/>
      <w:sz w:val="22"/>
      <w:szCs w:val="22"/>
      <w:lang w:val="en-IN"/>
    </w:rPr>
  </w:style>
  <w:style w:type="character" w:customStyle="1" w:styleId="StringTok">
    <w:name w:val="StringTok"/>
    <w:basedOn w:val="VerbatimChar"/>
    <w:rsid w:val="006A2D5B"/>
    <w:rPr>
      <w:rFonts w:ascii="Consolas" w:hAnsi="Consolas"/>
      <w:color w:val="4070A0"/>
    </w:rPr>
  </w:style>
  <w:style w:type="character" w:customStyle="1" w:styleId="ImportTok">
    <w:name w:val="ImportTok"/>
    <w:basedOn w:val="VerbatimChar"/>
    <w:rsid w:val="006A2D5B"/>
    <w:rPr>
      <w:rFonts w:ascii="Consolas" w:hAnsi="Consolas"/>
    </w:rPr>
  </w:style>
  <w:style w:type="character" w:customStyle="1" w:styleId="CommentTok">
    <w:name w:val="CommentTok"/>
    <w:basedOn w:val="VerbatimChar"/>
    <w:rsid w:val="006A2D5B"/>
    <w:rPr>
      <w:rFonts w:ascii="Consolas" w:hAnsi="Consolas"/>
      <w:i/>
      <w:color w:val="60A0B0"/>
    </w:rPr>
  </w:style>
  <w:style w:type="character" w:customStyle="1" w:styleId="OperatorTok">
    <w:name w:val="OperatorTok"/>
    <w:basedOn w:val="VerbatimChar"/>
    <w:rsid w:val="006A2D5B"/>
    <w:rPr>
      <w:rFonts w:ascii="Consolas" w:hAnsi="Consolas"/>
      <w:color w:val="666666"/>
    </w:rPr>
  </w:style>
  <w:style w:type="character" w:customStyle="1" w:styleId="NormalTok">
    <w:name w:val="NormalTok"/>
    <w:basedOn w:val="VerbatimChar"/>
    <w:rsid w:val="006A2D5B"/>
    <w:rPr>
      <w:rFonts w:ascii="Consolas" w:hAnsi="Consolas"/>
    </w:rPr>
  </w:style>
  <w:style w:type="character" w:customStyle="1" w:styleId="Heading3Char">
    <w:name w:val="Heading 3 Char"/>
    <w:basedOn w:val="DefaultParagraphFont"/>
    <w:link w:val="Heading3"/>
    <w:uiPriority w:val="9"/>
    <w:semiHidden/>
    <w:rsid w:val="006A2D5B"/>
    <w:rPr>
      <w:rFonts w:asciiTheme="majorHAnsi" w:eastAsiaTheme="majorEastAsia" w:hAnsiTheme="majorHAnsi" w:cstheme="majorBidi"/>
      <w:color w:val="1F3763" w:themeColor="accent1" w:themeShade="7F"/>
      <w:sz w:val="24"/>
      <w:szCs w:val="24"/>
      <w:lang w:val="en-US"/>
    </w:rPr>
  </w:style>
  <w:style w:type="paragraph" w:customStyle="1" w:styleId="Compact">
    <w:name w:val="Compact"/>
    <w:basedOn w:val="BodyText"/>
    <w:qFormat/>
    <w:rsid w:val="006A2D5B"/>
    <w:pPr>
      <w:spacing w:before="36" w:after="36"/>
    </w:pPr>
  </w:style>
  <w:style w:type="paragraph" w:styleId="BodyText">
    <w:name w:val="Body Text"/>
    <w:basedOn w:val="Normal"/>
    <w:link w:val="BodyTextChar"/>
    <w:uiPriority w:val="99"/>
    <w:semiHidden/>
    <w:unhideWhenUsed/>
    <w:rsid w:val="006A2D5B"/>
    <w:pPr>
      <w:spacing w:after="120"/>
    </w:pPr>
  </w:style>
  <w:style w:type="character" w:customStyle="1" w:styleId="BodyTextChar">
    <w:name w:val="Body Text Char"/>
    <w:basedOn w:val="DefaultParagraphFont"/>
    <w:link w:val="BodyText"/>
    <w:uiPriority w:val="99"/>
    <w:semiHidden/>
    <w:rsid w:val="006A2D5B"/>
    <w:rPr>
      <w:sz w:val="24"/>
      <w:szCs w:val="24"/>
      <w:lang w:val="en-US"/>
    </w:rPr>
  </w:style>
  <w:style w:type="character" w:customStyle="1" w:styleId="KeywordTok">
    <w:name w:val="KeywordTok"/>
    <w:basedOn w:val="VerbatimChar"/>
    <w:rsid w:val="006A2D5B"/>
    <w:rPr>
      <w:rFonts w:ascii="Consolas" w:hAnsi="Consolas"/>
      <w:b/>
      <w:color w:val="007020"/>
      <w:sz w:val="22"/>
    </w:rPr>
  </w:style>
  <w:style w:type="character" w:customStyle="1" w:styleId="DecValTok">
    <w:name w:val="DecValTok"/>
    <w:basedOn w:val="VerbatimChar"/>
    <w:rsid w:val="006A2D5B"/>
    <w:rPr>
      <w:rFonts w:ascii="Consolas" w:hAnsi="Consolas"/>
      <w:color w:val="40A070"/>
      <w:sz w:val="22"/>
    </w:rPr>
  </w:style>
  <w:style w:type="character" w:customStyle="1" w:styleId="CharTok">
    <w:name w:val="CharTok"/>
    <w:basedOn w:val="VerbatimChar"/>
    <w:rsid w:val="006A2D5B"/>
    <w:rPr>
      <w:rFonts w:ascii="Consolas" w:hAnsi="Consolas"/>
      <w:color w:val="4070A0"/>
      <w:sz w:val="22"/>
    </w:rPr>
  </w:style>
  <w:style w:type="character" w:customStyle="1" w:styleId="SpecialCharTok">
    <w:name w:val="SpecialCharTok"/>
    <w:basedOn w:val="VerbatimChar"/>
    <w:rsid w:val="006A2D5B"/>
    <w:rPr>
      <w:rFonts w:ascii="Consolas" w:hAnsi="Consolas"/>
      <w:color w:val="4070A0"/>
      <w:sz w:val="22"/>
    </w:rPr>
  </w:style>
  <w:style w:type="character" w:customStyle="1" w:styleId="SpecialStringTok">
    <w:name w:val="SpecialStringTok"/>
    <w:basedOn w:val="VerbatimChar"/>
    <w:rsid w:val="006A2D5B"/>
    <w:rPr>
      <w:rFonts w:ascii="Consolas" w:hAnsi="Consolas"/>
      <w:color w:val="BB6688"/>
      <w:sz w:val="22"/>
    </w:rPr>
  </w:style>
  <w:style w:type="character" w:customStyle="1" w:styleId="ControlFlowTok">
    <w:name w:val="ControlFlowTok"/>
    <w:basedOn w:val="VerbatimChar"/>
    <w:rsid w:val="006A2D5B"/>
    <w:rPr>
      <w:rFonts w:ascii="Consolas" w:hAnsi="Consolas"/>
      <w:b/>
      <w:color w:val="00702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gif"/><Relationship Id="rId16" Type="http://schemas.openxmlformats.org/officeDocument/2006/relationships/image" Target="media/image8.png"/><Relationship Id="rId11" Type="http://schemas.openxmlformats.org/officeDocument/2006/relationships/image" Target="media/image3.emf"/><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90" Type="http://schemas.openxmlformats.org/officeDocument/2006/relationships/image" Target="media/image82.png"/><Relationship Id="rId95" Type="http://schemas.openxmlformats.org/officeDocument/2006/relationships/fontTable" Target="fontTable.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hyperlink" Target="https://flipnwork.com/index.php/team_members/view/17"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gif"/><Relationship Id="rId93"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hyperlink" Target="https://flipnwork.com/index.php/team_members/view/17" TargetMode="Externa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gif"/><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4</Pages>
  <Words>2692</Words>
  <Characters>1534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WAS PAI - 110909350</dc:creator>
  <cp:keywords/>
  <dc:description/>
  <cp:lastModifiedBy>Amit Pawar</cp:lastModifiedBy>
  <cp:revision>2</cp:revision>
  <cp:lastPrinted>2022-06-11T18:10:00Z</cp:lastPrinted>
  <dcterms:created xsi:type="dcterms:W3CDTF">2022-11-16T20:05:00Z</dcterms:created>
  <dcterms:modified xsi:type="dcterms:W3CDTF">2022-11-16T20:05:00Z</dcterms:modified>
</cp:coreProperties>
</file>